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onsolas" w:hAnsi="Consolas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720BF8" w14:textId="7F0303CD" w:rsidR="00672925" w:rsidRPr="00297941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Consolas" w:hAnsi="Consolas"/>
              <w:sz w:val="24"/>
              <w:szCs w:val="24"/>
            </w:rPr>
          </w:pPr>
          <w:r w:rsidRPr="00297941">
            <w:rPr>
              <w:rFonts w:ascii="Consolas" w:hAnsi="Consolas" w:hint="eastAsia"/>
              <w:sz w:val="24"/>
              <w:szCs w:val="24"/>
              <w:lang w:val="zh-TW"/>
            </w:rPr>
            <w:t>目次</w:t>
          </w:r>
        </w:p>
        <w:p w14:paraId="7A63A20E" w14:textId="3EE3614B" w:rsidR="0033087D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r w:rsidRPr="00297941">
            <w:rPr>
              <w:rFonts w:ascii="Consolas" w:hAnsi="Consolas"/>
              <w:szCs w:val="24"/>
            </w:rPr>
            <w:fldChar w:fldCharType="begin"/>
          </w:r>
          <w:r w:rsidRPr="00297941">
            <w:rPr>
              <w:rFonts w:ascii="Consolas" w:hAnsi="Consolas"/>
              <w:szCs w:val="24"/>
            </w:rPr>
            <w:instrText xml:space="preserve"> TOC \o "1-3" \h \z \u </w:instrText>
          </w:r>
          <w:r w:rsidRPr="00297941">
            <w:rPr>
              <w:rFonts w:ascii="Consolas" w:hAnsi="Consolas"/>
              <w:szCs w:val="24"/>
            </w:rPr>
            <w:fldChar w:fldCharType="separate"/>
          </w:r>
          <w:hyperlink w:anchor="_Toc205161225" w:history="1">
            <w:r w:rsidR="0033087D" w:rsidRPr="00BD2467">
              <w:rPr>
                <w:rStyle w:val="a3"/>
                <w:rFonts w:ascii="Consolas" w:hAnsi="Consolas" w:hint="eastAsia"/>
                <w:noProof/>
              </w:rPr>
              <w:t>一、建立</w:t>
            </w:r>
            <w:r w:rsidR="0033087D" w:rsidRPr="00BD2467">
              <w:rPr>
                <w:rStyle w:val="a3"/>
                <w:rFonts w:ascii="Consolas" w:hAnsi="Consolas"/>
                <w:noProof/>
              </w:rPr>
              <w:t xml:space="preserve"> nvm </w:t>
            </w:r>
            <w:r w:rsidR="0033087D" w:rsidRPr="00BD2467">
              <w:rPr>
                <w:rStyle w:val="a3"/>
                <w:rFonts w:ascii="Consolas" w:hAnsi="Consolas" w:hint="eastAsia"/>
                <w:noProof/>
              </w:rPr>
              <w:t>環境</w:t>
            </w:r>
            <w:r w:rsidR="0033087D">
              <w:rPr>
                <w:noProof/>
                <w:webHidden/>
              </w:rPr>
              <w:tab/>
            </w:r>
            <w:r w:rsidR="0033087D">
              <w:rPr>
                <w:noProof/>
                <w:webHidden/>
              </w:rPr>
              <w:fldChar w:fldCharType="begin"/>
            </w:r>
            <w:r w:rsidR="0033087D">
              <w:rPr>
                <w:noProof/>
                <w:webHidden/>
              </w:rPr>
              <w:instrText xml:space="preserve"> PAGEREF _Toc205161225 \h </w:instrText>
            </w:r>
            <w:r w:rsidR="0033087D">
              <w:rPr>
                <w:noProof/>
                <w:webHidden/>
              </w:rPr>
            </w:r>
            <w:r w:rsidR="0033087D"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1</w:t>
            </w:r>
            <w:r w:rsidR="0033087D">
              <w:rPr>
                <w:noProof/>
                <w:webHidden/>
              </w:rPr>
              <w:fldChar w:fldCharType="end"/>
            </w:r>
          </w:hyperlink>
        </w:p>
        <w:p w14:paraId="5B4CFB14" w14:textId="1B49E849" w:rsidR="0033087D" w:rsidRDefault="003308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26" w:history="1">
            <w:r w:rsidRPr="00BD2467">
              <w:rPr>
                <w:rStyle w:val="a3"/>
                <w:rFonts w:ascii="Consolas" w:hAnsi="Consolas" w:hint="eastAsia"/>
                <w:noProof/>
              </w:rPr>
              <w:t>二、安裝</w:t>
            </w:r>
            <w:r w:rsidRPr="00BD2467">
              <w:rPr>
                <w:rStyle w:val="a3"/>
                <w:rFonts w:ascii="Consolas" w:hAnsi="Consolas"/>
                <w:noProof/>
              </w:rPr>
              <w:t xml:space="preserve"> nodejs </w:t>
            </w:r>
            <w:r w:rsidRPr="00BD2467">
              <w:rPr>
                <w:rStyle w:val="a3"/>
                <w:rFonts w:ascii="Consolas" w:hAnsi="Consolas" w:hint="eastAsia"/>
                <w:noProof/>
              </w:rPr>
              <w:t>與版本切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9222E" w14:textId="0AC338E2" w:rsidR="0033087D" w:rsidRDefault="003308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27" w:history="1">
            <w:r w:rsidRPr="00BD2467">
              <w:rPr>
                <w:rStyle w:val="a3"/>
                <w:rFonts w:ascii="Consolas" w:hAnsi="Consolas" w:hint="eastAsia"/>
                <w:noProof/>
              </w:rPr>
              <w:t>三、</w:t>
            </w:r>
            <w:r w:rsidRPr="00BD2467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BD2467">
              <w:rPr>
                <w:rStyle w:val="a3"/>
                <w:rFonts w:ascii="Consolas" w:hAnsi="Consolas" w:hint="eastAsia"/>
                <w:noProof/>
              </w:rPr>
              <w:t>基礎概論與演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1187A" w14:textId="41971467" w:rsidR="0033087D" w:rsidRDefault="003308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28" w:history="1">
            <w:r w:rsidRPr="00BD2467">
              <w:rPr>
                <w:rStyle w:val="a3"/>
                <w:rFonts w:ascii="Consolas" w:hAnsi="Consolas" w:hint="eastAsia"/>
                <w:noProof/>
              </w:rPr>
              <w:t>四、</w:t>
            </w:r>
            <w:r w:rsidRPr="00BD2467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BD2467">
              <w:rPr>
                <w:rStyle w:val="a3"/>
                <w:rFonts w:ascii="Consolas" w:hAnsi="Consolas" w:hint="eastAsia"/>
                <w:noProof/>
              </w:rPr>
              <w:t>應用概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4CB07" w14:textId="1AB30461" w:rsidR="0033087D" w:rsidRDefault="003308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29" w:history="1">
            <w:r w:rsidRPr="00BD2467">
              <w:rPr>
                <w:rStyle w:val="a3"/>
                <w:rFonts w:ascii="Consolas" w:hAnsi="Consolas" w:hint="eastAsia"/>
                <w:noProof/>
              </w:rPr>
              <w:t>（一）電腦視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D82B0" w14:textId="1BAAEBD4" w:rsidR="0033087D" w:rsidRDefault="003308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30" w:history="1">
            <w:r w:rsidRPr="00BD2467">
              <w:rPr>
                <w:rStyle w:val="a3"/>
                <w:rFonts w:ascii="Consolas" w:hAnsi="Consolas" w:hint="eastAsia"/>
                <w:noProof/>
              </w:rPr>
              <w:t>（二）自然語言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B8E26" w14:textId="52194AD3" w:rsidR="0033087D" w:rsidRDefault="003308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31" w:history="1">
            <w:r w:rsidRPr="00BD2467">
              <w:rPr>
                <w:rStyle w:val="a3"/>
                <w:rFonts w:ascii="Consolas" w:hAnsi="Consolas" w:hint="eastAsia"/>
                <w:noProof/>
              </w:rPr>
              <w:t>（三）語音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94B4E" w14:textId="6B77A6BC" w:rsidR="0033087D" w:rsidRDefault="003308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32" w:history="1">
            <w:r w:rsidRPr="00BD2467">
              <w:rPr>
                <w:rStyle w:val="a3"/>
                <w:rFonts w:ascii="Consolas" w:hAnsi="Consolas" w:hint="eastAsia"/>
                <w:noProof/>
              </w:rPr>
              <w:t>（四）知識挖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AC0C9" w14:textId="26784E1C" w:rsidR="0033087D" w:rsidRDefault="003308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33" w:history="1">
            <w:r w:rsidRPr="00BD2467">
              <w:rPr>
                <w:rStyle w:val="a3"/>
                <w:rFonts w:ascii="Consolas" w:hAnsi="Consolas" w:hint="eastAsia"/>
                <w:noProof/>
              </w:rPr>
              <w:t>（五）智慧文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2A381" w14:textId="2E88107B" w:rsidR="0033087D" w:rsidRDefault="003308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161234" w:history="1">
            <w:r w:rsidRPr="00BD2467">
              <w:rPr>
                <w:rStyle w:val="a3"/>
                <w:rFonts w:hint="eastAsia"/>
                <w:noProof/>
              </w:rPr>
              <w:t>四、生成式</w:t>
            </w:r>
            <w:r w:rsidRPr="00BD2467">
              <w:rPr>
                <w:rStyle w:val="a3"/>
                <w:noProof/>
              </w:rPr>
              <w:t xml:space="preserve"> AI</w:t>
            </w:r>
            <w:r w:rsidRPr="00BD2467">
              <w:rPr>
                <w:rStyle w:val="a3"/>
                <w:rFonts w:hint="eastAsia"/>
                <w:noProof/>
              </w:rPr>
              <w:t>（</w:t>
            </w:r>
            <w:r w:rsidRPr="00BD2467">
              <w:rPr>
                <w:rStyle w:val="a3"/>
                <w:noProof/>
              </w:rPr>
              <w:t>Optional</w:t>
            </w:r>
            <w:r w:rsidRPr="00BD2467">
              <w:rPr>
                <w:rStyle w:val="a3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16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31A4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52E76673" w:rsidR="00672925" w:rsidRPr="00297941" w:rsidRDefault="00672925">
          <w:pPr>
            <w:rPr>
              <w:rFonts w:ascii="Consolas" w:hAnsi="Consolas"/>
            </w:rPr>
          </w:pPr>
          <w:r w:rsidRPr="00297941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297941" w:rsidRDefault="0052735B">
      <w:pPr>
        <w:widowControl/>
        <w:rPr>
          <w:rFonts w:ascii="Consolas" w:hAnsi="Consolas"/>
        </w:rPr>
        <w:sectPr w:rsidR="0052735B" w:rsidRPr="00297941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Pr="00297941" w:rsidRDefault="006550AA">
      <w:pPr>
        <w:widowControl/>
        <w:rPr>
          <w:rFonts w:ascii="Consolas" w:hAnsi="Consolas"/>
        </w:rPr>
      </w:pPr>
    </w:p>
    <w:p w14:paraId="622E5C7D" w14:textId="50B939EE" w:rsidR="006550AA" w:rsidRPr="00297941" w:rsidRDefault="00BE1D06">
      <w:pPr>
        <w:widowControl/>
        <w:rPr>
          <w:rFonts w:ascii="Consolas" w:hAnsi="Consolas"/>
        </w:rPr>
      </w:pPr>
      <w:r w:rsidRPr="00297941">
        <w:rPr>
          <w:rFonts w:ascii="Consolas" w:hAnsi="Consolas" w:hint="eastAsia"/>
        </w:rPr>
        <w:t>課程</w:t>
      </w:r>
      <w:r w:rsidR="006550AA" w:rsidRPr="00297941">
        <w:rPr>
          <w:rFonts w:ascii="Consolas" w:hAnsi="Consolas" w:hint="eastAsia"/>
        </w:rPr>
        <w:t>範例網址</w:t>
      </w:r>
      <w:r w:rsidR="006550AA" w:rsidRPr="00297941">
        <w:rPr>
          <w:rFonts w:ascii="Consolas" w:hAnsi="Consolas" w:hint="eastAsia"/>
        </w:rPr>
        <w:t>:</w:t>
      </w:r>
    </w:p>
    <w:p w14:paraId="5E4D02F6" w14:textId="546F7FC6" w:rsidR="00D8217D" w:rsidRPr="00297941" w:rsidRDefault="00E41043">
      <w:pPr>
        <w:widowControl/>
        <w:rPr>
          <w:rFonts w:ascii="Consolas" w:hAnsi="Consolas"/>
        </w:rPr>
      </w:pPr>
      <w:hyperlink r:id="rId9" w:history="1">
        <w:r w:rsidRPr="00297941">
          <w:rPr>
            <w:rStyle w:val="a3"/>
            <w:rFonts w:ascii="Consolas" w:hAnsi="Consolas"/>
          </w:rPr>
          <w:t>https://github.com/telunyang/nodejs_ai_basics</w:t>
        </w:r>
      </w:hyperlink>
    </w:p>
    <w:p w14:paraId="64C5814C" w14:textId="77777777" w:rsidR="00E41043" w:rsidRPr="00297941" w:rsidRDefault="00E41043">
      <w:pPr>
        <w:widowControl/>
        <w:rPr>
          <w:rFonts w:ascii="Consolas" w:hAnsi="Consolas"/>
        </w:rPr>
      </w:pPr>
    </w:p>
    <w:p w14:paraId="089EA822" w14:textId="0135F3C1" w:rsidR="0044394B" w:rsidRPr="00297941" w:rsidRDefault="007D56F4">
      <w:pPr>
        <w:widowControl/>
        <w:rPr>
          <w:rFonts w:ascii="Consolas" w:hAnsi="Consolas"/>
        </w:rPr>
        <w:sectPr w:rsidR="0044394B" w:rsidRPr="00297941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297941">
        <w:rPr>
          <w:rFonts w:ascii="Consolas" w:hAnsi="Consolas"/>
        </w:rPr>
        <w:br w:type="page"/>
      </w:r>
    </w:p>
    <w:p w14:paraId="036DE43E" w14:textId="64E0FFB4" w:rsidR="00972E21" w:rsidRPr="00297941" w:rsidRDefault="00B63708" w:rsidP="00B63708">
      <w:pPr>
        <w:pStyle w:val="1"/>
        <w:rPr>
          <w:rFonts w:ascii="Consolas" w:hAnsi="Consolas"/>
        </w:rPr>
      </w:pPr>
      <w:bookmarkStart w:id="0" w:name="_Toc205161225"/>
      <w:r w:rsidRPr="00297941">
        <w:rPr>
          <w:rFonts w:ascii="Consolas" w:hAnsi="Consolas" w:hint="eastAsia"/>
        </w:rPr>
        <w:lastRenderedPageBreak/>
        <w:t>一、建立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環境</w:t>
      </w:r>
      <w:bookmarkEnd w:id="0"/>
    </w:p>
    <w:p w14:paraId="70DB1040" w14:textId="6D463069" w:rsidR="00F05CFB" w:rsidRPr="00297941" w:rsidRDefault="00F05CFB" w:rsidP="00972E21">
      <w:pPr>
        <w:rPr>
          <w:rFonts w:ascii="Consolas" w:hAnsi="Consolas"/>
        </w:rPr>
      </w:pPr>
      <w:r w:rsidRPr="00297941">
        <w:rPr>
          <w:rFonts w:ascii="Consolas" w:hAnsi="Consolas"/>
        </w:rPr>
        <w:t>Node Version Manager (</w:t>
      </w:r>
      <w:proofErr w:type="spellStart"/>
      <w:r w:rsidRPr="00297941">
        <w:rPr>
          <w:rFonts w:ascii="Consolas" w:hAnsi="Consolas"/>
        </w:rPr>
        <w:t>nvm</w:t>
      </w:r>
      <w:proofErr w:type="spellEnd"/>
      <w:r w:rsidRPr="00297941">
        <w:rPr>
          <w:rFonts w:ascii="Consolas" w:hAnsi="Consolas"/>
        </w:rPr>
        <w:t>)</w:t>
      </w:r>
      <w:r w:rsidRPr="00297941">
        <w:rPr>
          <w:rFonts w:ascii="Consolas" w:hAnsi="Consolas" w:hint="eastAsia"/>
        </w:rPr>
        <w:t xml:space="preserve"> </w:t>
      </w:r>
      <w:r w:rsidR="00E8795E" w:rsidRPr="00297941">
        <w:rPr>
          <w:rFonts w:ascii="Consolas" w:hAnsi="Consolas" w:hint="eastAsia"/>
        </w:rPr>
        <w:t>是一款專門讓你安裝、切換、管理不同版本</w:t>
      </w:r>
      <w:r w:rsidR="00E8795E" w:rsidRPr="00297941">
        <w:rPr>
          <w:rFonts w:ascii="Consolas" w:hAnsi="Consolas" w:hint="eastAsia"/>
        </w:rPr>
        <w:t xml:space="preserve"> Node.js </w:t>
      </w:r>
      <w:r w:rsidR="00E8795E" w:rsidRPr="00297941">
        <w:rPr>
          <w:rFonts w:ascii="Consolas" w:hAnsi="Consolas" w:hint="eastAsia"/>
        </w:rPr>
        <w:t>的工具，對於多專案開發、高相容性需求，或跨版本測試非常實用。它省去繁瑣手動安裝</w:t>
      </w:r>
      <w:r w:rsidR="00E8795E" w:rsidRPr="00297941">
        <w:rPr>
          <w:rFonts w:ascii="Consolas" w:hAnsi="Consolas" w:hint="eastAsia"/>
        </w:rPr>
        <w:t>/</w:t>
      </w:r>
      <w:r w:rsidR="00E8795E" w:rsidRPr="00297941">
        <w:rPr>
          <w:rFonts w:ascii="Consolas" w:hAnsi="Consolas" w:hint="eastAsia"/>
        </w:rPr>
        <w:t>解除安裝的麻煩，讓切換版本像打指令一樣簡單，適合開發者靈活使用不同版本環境。</w:t>
      </w:r>
    </w:p>
    <w:p w14:paraId="141698AF" w14:textId="77777777" w:rsidR="00F05CFB" w:rsidRPr="00297941" w:rsidRDefault="00F05CFB" w:rsidP="00972E21">
      <w:pPr>
        <w:rPr>
          <w:rFonts w:ascii="Consolas" w:hAnsi="Consolas"/>
        </w:rPr>
      </w:pPr>
    </w:p>
    <w:p w14:paraId="59FFC9A8" w14:textId="65365801" w:rsidR="001F0EB6" w:rsidRPr="00297941" w:rsidRDefault="005D430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Windows </w:t>
      </w:r>
      <w:r w:rsidR="001F0EB6" w:rsidRPr="00297941">
        <w:rPr>
          <w:rFonts w:ascii="Consolas" w:hAnsi="Consolas" w:hint="eastAsia"/>
        </w:rPr>
        <w:t>版</w:t>
      </w:r>
      <w:r w:rsidR="001F0EB6" w:rsidRPr="00297941">
        <w:rPr>
          <w:rFonts w:ascii="Consolas" w:hAnsi="Consolas" w:hint="eastAsia"/>
        </w:rPr>
        <w:t xml:space="preserve"> </w:t>
      </w:r>
      <w:proofErr w:type="spellStart"/>
      <w:r w:rsidR="001F0EB6"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>：</w:t>
      </w:r>
      <w:r w:rsidR="001F0EB6" w:rsidRPr="00297941">
        <w:rPr>
          <w:rFonts w:ascii="Consolas" w:hAnsi="Consolas"/>
        </w:rPr>
        <w:fldChar w:fldCharType="begin"/>
      </w:r>
      <w:r w:rsidR="001F0EB6" w:rsidRPr="00297941">
        <w:rPr>
          <w:rFonts w:ascii="Consolas" w:hAnsi="Consolas"/>
        </w:rPr>
        <w:instrText>HYPERLINK "https://github.com/coreybutler/nvm-windows/releases"</w:instrText>
      </w:r>
      <w:r w:rsidR="001F0EB6" w:rsidRPr="00297941">
        <w:rPr>
          <w:rFonts w:ascii="Consolas" w:hAnsi="Consolas"/>
        </w:rPr>
      </w:r>
      <w:r w:rsidR="001F0EB6" w:rsidRPr="00297941">
        <w:rPr>
          <w:rFonts w:ascii="Consolas" w:hAnsi="Consolas"/>
        </w:rPr>
        <w:fldChar w:fldCharType="separate"/>
      </w:r>
      <w:r w:rsidR="001F0EB6" w:rsidRPr="00297941">
        <w:rPr>
          <w:rStyle w:val="a3"/>
          <w:rFonts w:ascii="Consolas" w:hAnsi="Consolas"/>
        </w:rPr>
        <w:t>https://github.com/coreybutler/nvm-windows/releases</w:t>
      </w:r>
      <w:r w:rsidR="001F0EB6" w:rsidRPr="00297941">
        <w:rPr>
          <w:rFonts w:ascii="Consolas" w:hAnsi="Consolas"/>
        </w:rPr>
        <w:fldChar w:fldCharType="end"/>
      </w:r>
    </w:p>
    <w:p w14:paraId="0666766C" w14:textId="7D5FB72A" w:rsidR="00972E21" w:rsidRPr="00297941" w:rsidRDefault="001B55F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原始</w:t>
      </w:r>
      <w:r w:rsidR="005D430E" w:rsidRPr="00297941">
        <w:rPr>
          <w:rFonts w:ascii="Consolas" w:hAnsi="Consolas" w:hint="eastAsia"/>
        </w:rPr>
        <w:t>官方下載網頁：</w:t>
      </w:r>
      <w:hyperlink r:id="rId11" w:history="1">
        <w:r w:rsidR="005D430E" w:rsidRPr="00297941">
          <w:rPr>
            <w:rStyle w:val="a3"/>
            <w:rFonts w:ascii="Consolas" w:hAnsi="Consolas"/>
          </w:rPr>
          <w:t>https://github.com/nvm-sh/nvm</w:t>
        </w:r>
      </w:hyperlink>
    </w:p>
    <w:p w14:paraId="7DEEED5E" w14:textId="77777777" w:rsidR="005D430E" w:rsidRPr="00297941" w:rsidRDefault="005D430E" w:rsidP="00972E21">
      <w:pPr>
        <w:rPr>
          <w:rFonts w:ascii="Consolas" w:hAnsi="Consolas"/>
        </w:rPr>
      </w:pPr>
    </w:p>
    <w:p w14:paraId="5618FABF" w14:textId="06B1E621" w:rsidR="00972E21" w:rsidRPr="00297941" w:rsidRDefault="001F0EB6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</w:t>
      </w:r>
      <w:r w:rsidRPr="00297941">
        <w:rPr>
          <w:rFonts w:ascii="Consolas" w:hAnsi="Consolas" w:hint="eastAsia"/>
        </w:rPr>
        <w:t xml:space="preserve"> Windows </w:t>
      </w:r>
      <w:r w:rsidRPr="00297941">
        <w:rPr>
          <w:rFonts w:ascii="Consolas" w:hAnsi="Consolas" w:hint="eastAsia"/>
        </w:rPr>
        <w:t>環境為例：</w:t>
      </w:r>
    </w:p>
    <w:p w14:paraId="098B9061" w14:textId="3061DDC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297941">
        <w:rPr>
          <w:rFonts w:ascii="Consolas" w:hAnsi="Consolas"/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Pr="00297941" w:rsidRDefault="001F0EB6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按下</w:t>
      </w:r>
      <w:r w:rsidR="00106423"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vm-setup.exe</w:t>
      </w:r>
      <w:r w:rsidR="00106423" w:rsidRPr="00297941">
        <w:rPr>
          <w:rFonts w:ascii="Consolas" w:hAnsi="Consolas" w:hint="eastAsia"/>
        </w:rPr>
        <w:t>」，下載安裝</w:t>
      </w:r>
      <w:proofErr w:type="gramStart"/>
      <w:r w:rsidR="00106423" w:rsidRPr="00297941">
        <w:rPr>
          <w:rFonts w:ascii="Consolas" w:hAnsi="Consolas" w:hint="eastAsia"/>
        </w:rPr>
        <w:t>檔</w:t>
      </w:r>
      <w:proofErr w:type="gramEnd"/>
    </w:p>
    <w:p w14:paraId="355FD9B2" w14:textId="77777777" w:rsidR="001F0EB6" w:rsidRPr="00297941" w:rsidRDefault="001F0EB6" w:rsidP="001F0EB6">
      <w:pPr>
        <w:jc w:val="center"/>
        <w:rPr>
          <w:rFonts w:ascii="Consolas" w:hAnsi="Consolas"/>
        </w:rPr>
      </w:pPr>
    </w:p>
    <w:p w14:paraId="67BF6214" w14:textId="3C227DF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下載後的安裝</w:t>
      </w:r>
      <w:proofErr w:type="gramStart"/>
      <w:r w:rsidRPr="00297941">
        <w:rPr>
          <w:rFonts w:ascii="Consolas" w:hAnsi="Consolas" w:hint="eastAsia"/>
        </w:rPr>
        <w:t>檔</w:t>
      </w:r>
      <w:proofErr w:type="gramEnd"/>
      <w:r w:rsidRPr="00297941">
        <w:rPr>
          <w:rFonts w:ascii="Consolas" w:hAnsi="Consolas" w:hint="eastAsia"/>
        </w:rPr>
        <w:t>圖示，請連續點兩下</w:t>
      </w:r>
    </w:p>
    <w:p w14:paraId="75BB975E" w14:textId="0F12C150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44BC1A5B" w14:textId="77777777" w:rsidR="00E8795E" w:rsidRPr="00297941" w:rsidRDefault="00E8795E" w:rsidP="001F0EB6">
      <w:pPr>
        <w:jc w:val="center"/>
        <w:rPr>
          <w:rFonts w:ascii="Consolas" w:hAnsi="Consolas"/>
        </w:rPr>
      </w:pPr>
    </w:p>
    <w:p w14:paraId="1D0AB6E5" w14:textId="1B21FB8A" w:rsidR="00E8795E" w:rsidRPr="00297941" w:rsidRDefault="001B55F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選擇「</w:t>
      </w:r>
      <w:r w:rsidRPr="00297941">
        <w:rPr>
          <w:rFonts w:ascii="Consolas" w:hAnsi="Consolas" w:hint="eastAsia"/>
        </w:rPr>
        <w:t>I accept the agreement</w:t>
      </w:r>
      <w:r w:rsidRPr="00297941">
        <w:rPr>
          <w:rFonts w:ascii="Consolas" w:hAnsi="Consolas" w:hint="eastAsia"/>
        </w:rPr>
        <w:t>」，再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6D0A1896" w14:textId="77777777" w:rsidR="00106423" w:rsidRPr="00297941" w:rsidRDefault="00106423" w:rsidP="001F0EB6">
      <w:pPr>
        <w:jc w:val="center"/>
        <w:rPr>
          <w:rFonts w:ascii="Consolas" w:hAnsi="Consolas"/>
        </w:rPr>
      </w:pPr>
    </w:p>
    <w:p w14:paraId="30986D58" w14:textId="5D4CEB28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路徑自由切換，強烈建議</w:t>
      </w:r>
      <w:r w:rsidR="001E2445" w:rsidRPr="00297941">
        <w:rPr>
          <w:rFonts w:ascii="Consolas" w:hAnsi="Consolas" w:hint="eastAsia"/>
        </w:rPr>
        <w:t>路徑</w:t>
      </w:r>
      <w:r w:rsidRPr="00297941">
        <w:rPr>
          <w:rFonts w:ascii="Consolas" w:hAnsi="Consolas" w:hint="eastAsia"/>
        </w:rPr>
        <w:t>不要有</w:t>
      </w:r>
      <w:r w:rsidRPr="00297941">
        <w:rPr>
          <w:rFonts w:ascii="Consolas" w:hAnsi="Consolas" w:hint="eastAsia"/>
        </w:rPr>
        <w:t xml:space="preserve"> </w:t>
      </w:r>
      <w:r w:rsidR="001E2445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>ulti</w:t>
      </w:r>
      <w:r w:rsidR="001E2445" w:rsidRPr="00297941">
        <w:rPr>
          <w:rFonts w:ascii="Consolas" w:hAnsi="Consolas" w:hint="eastAsia"/>
        </w:rPr>
        <w:t xml:space="preserve">-bytes </w:t>
      </w:r>
      <w:r w:rsidR="001E2445" w:rsidRPr="00297941">
        <w:rPr>
          <w:rFonts w:ascii="Consolas" w:hAnsi="Consolas" w:hint="eastAsia"/>
        </w:rPr>
        <w:t>的文字（例如中文、日文、韓文等非英語系文字），之後請按下「</w:t>
      </w:r>
      <w:r w:rsidR="001E2445" w:rsidRPr="00297941">
        <w:rPr>
          <w:rFonts w:ascii="Consolas" w:hAnsi="Consolas" w:hint="eastAsia"/>
        </w:rPr>
        <w:t>Next</w:t>
      </w:r>
      <w:r w:rsidR="001E2445" w:rsidRPr="00297941">
        <w:rPr>
          <w:rFonts w:ascii="Consolas" w:hAnsi="Consolas" w:hint="eastAsia"/>
        </w:rPr>
        <w:t>」</w:t>
      </w:r>
    </w:p>
    <w:p w14:paraId="0ABE1C3A" w14:textId="77777777" w:rsidR="001E2445" w:rsidRPr="00297941" w:rsidRDefault="001E2445" w:rsidP="001F0EB6">
      <w:pPr>
        <w:jc w:val="center"/>
        <w:rPr>
          <w:rFonts w:ascii="Consolas" w:hAnsi="Consolas"/>
        </w:rPr>
      </w:pPr>
    </w:p>
    <w:p w14:paraId="491FE60C" w14:textId="6B2DEEC7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1FED0994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放置主要</w:t>
      </w:r>
      <w:r w:rsidRPr="00297941">
        <w:rPr>
          <w:rFonts w:ascii="Consolas" w:hAnsi="Consolas" w:hint="eastAsia"/>
        </w:rPr>
        <w:t xml:space="preserve"> </w:t>
      </w:r>
      <w:r w:rsidR="00161F7A" w:rsidRPr="00297941">
        <w:rPr>
          <w:rFonts w:ascii="Consolas" w:hAnsi="Consolas" w:hint="eastAsia"/>
        </w:rPr>
        <w:t>node.j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的目錄，會被加到系統路徑，之後請按</w:t>
      </w:r>
      <w:r w:rsidR="00C80BA4" w:rsidRPr="00297941">
        <w:rPr>
          <w:rFonts w:ascii="Consolas" w:hAnsi="Consolas" w:hint="eastAsia"/>
        </w:rPr>
        <w:t>下</w:t>
      </w:r>
      <w:r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788073D3" w14:textId="77777777" w:rsidR="008C1902" w:rsidRPr="00297941" w:rsidRDefault="008C1902" w:rsidP="001F0EB6">
      <w:pPr>
        <w:jc w:val="center"/>
        <w:rPr>
          <w:rFonts w:ascii="Consolas" w:hAnsi="Consolas"/>
        </w:rPr>
      </w:pPr>
    </w:p>
    <w:p w14:paraId="55CF8B4E" w14:textId="41566C75" w:rsidR="008C1902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全部取消勾選（可依需求保留），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2F10F2F4" w14:textId="77777777" w:rsidR="00C2651F" w:rsidRPr="00297941" w:rsidRDefault="00C2651F" w:rsidP="001F0EB6">
      <w:pPr>
        <w:jc w:val="center"/>
        <w:rPr>
          <w:rFonts w:ascii="Consolas" w:hAnsi="Consolas"/>
        </w:rPr>
      </w:pPr>
    </w:p>
    <w:p w14:paraId="5667E89F" w14:textId="41DB4AF6" w:rsidR="00C2651F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不用填寫（</w:t>
      </w:r>
      <w:r w:rsidR="00C947BD" w:rsidRPr="00297941">
        <w:rPr>
          <w:rFonts w:ascii="Consolas" w:hAnsi="Consolas" w:hint="eastAsia"/>
        </w:rPr>
        <w:t>欲</w:t>
      </w:r>
      <w:r w:rsidRPr="00297941">
        <w:rPr>
          <w:rFonts w:ascii="Consolas" w:hAnsi="Consolas" w:hint="eastAsia"/>
        </w:rPr>
        <w:t>關注開發團隊動向</w:t>
      </w:r>
      <w:r w:rsidR="00C947BD" w:rsidRPr="00297941">
        <w:rPr>
          <w:rFonts w:ascii="Consolas" w:hAnsi="Consolas" w:hint="eastAsia"/>
        </w:rPr>
        <w:t>除外</w:t>
      </w:r>
      <w:r w:rsidRPr="00297941">
        <w:rPr>
          <w:rFonts w:ascii="Consolas" w:hAnsi="Consolas" w:hint="eastAsia"/>
        </w:rPr>
        <w:t>），直接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50E30420" w14:textId="77777777" w:rsidR="008A3844" w:rsidRPr="00297941" w:rsidRDefault="008A3844" w:rsidP="001F0EB6">
      <w:pPr>
        <w:jc w:val="center"/>
        <w:rPr>
          <w:rFonts w:ascii="Consolas" w:hAnsi="Consolas"/>
        </w:rPr>
      </w:pPr>
    </w:p>
    <w:p w14:paraId="2A5C97B1" w14:textId="596AD6AE" w:rsidR="008A384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配置沒問題，按下「</w:t>
      </w:r>
      <w:r w:rsidRPr="00297941">
        <w:rPr>
          <w:rFonts w:ascii="Consolas" w:hAnsi="Consolas" w:hint="eastAsia"/>
        </w:rPr>
        <w:t>Install</w:t>
      </w:r>
      <w:r w:rsidRPr="00297941">
        <w:rPr>
          <w:rFonts w:ascii="Consolas" w:hAnsi="Consolas" w:hint="eastAsia"/>
        </w:rPr>
        <w:t>」</w:t>
      </w:r>
      <w:r w:rsidR="00D51CB7" w:rsidRPr="00297941">
        <w:rPr>
          <w:rFonts w:ascii="Consolas" w:hAnsi="Consolas" w:hint="eastAsia"/>
        </w:rPr>
        <w:t>，開始安裝</w:t>
      </w:r>
    </w:p>
    <w:p w14:paraId="1C0BF5E8" w14:textId="77777777" w:rsidR="00D51CB7" w:rsidRPr="00297941" w:rsidRDefault="00D51CB7" w:rsidP="001F0EB6">
      <w:pPr>
        <w:jc w:val="center"/>
        <w:rPr>
          <w:rFonts w:ascii="Consolas" w:hAnsi="Consolas"/>
        </w:rPr>
      </w:pPr>
    </w:p>
    <w:p w14:paraId="2B67BB60" w14:textId="55125EA5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134B9" w:rsidRPr="00297941">
        <w:rPr>
          <w:rFonts w:ascii="Consolas" w:hAnsi="Consolas" w:hint="eastAsia"/>
        </w:rPr>
        <w:t>取消勾選「</w:t>
      </w:r>
      <w:r w:rsidR="00B134B9" w:rsidRPr="00297941">
        <w:rPr>
          <w:rFonts w:ascii="Consolas" w:hAnsi="Consolas" w:hint="eastAsia"/>
        </w:rPr>
        <w:t xml:space="preserve">Open with </w:t>
      </w:r>
      <w:proofErr w:type="spellStart"/>
      <w:r w:rsidR="00B134B9" w:rsidRPr="00297941">
        <w:rPr>
          <w:rFonts w:ascii="Consolas" w:hAnsi="Consolas" w:hint="eastAsia"/>
        </w:rPr>
        <w:t>Powershell</w:t>
      </w:r>
      <w:proofErr w:type="spellEnd"/>
      <w:r w:rsidR="00B134B9" w:rsidRPr="00297941">
        <w:rPr>
          <w:rFonts w:ascii="Consolas" w:hAnsi="Consolas" w:hint="eastAsia"/>
        </w:rPr>
        <w:t>」，按下「</w:t>
      </w:r>
      <w:r w:rsidR="00B134B9" w:rsidRPr="00297941">
        <w:rPr>
          <w:rFonts w:ascii="Consolas" w:hAnsi="Consolas" w:hint="eastAsia"/>
        </w:rPr>
        <w:t>Finish</w:t>
      </w:r>
      <w:r w:rsidR="00B134B9" w:rsidRPr="00297941">
        <w:rPr>
          <w:rFonts w:ascii="Consolas" w:hAnsi="Consolas" w:hint="eastAsia"/>
        </w:rPr>
        <w:t>」</w:t>
      </w:r>
    </w:p>
    <w:p w14:paraId="3CC1E785" w14:textId="77777777" w:rsidR="00B750A4" w:rsidRPr="00297941" w:rsidRDefault="00B750A4" w:rsidP="001F0EB6">
      <w:pPr>
        <w:jc w:val="center"/>
        <w:rPr>
          <w:rFonts w:ascii="Consolas" w:hAnsi="Consolas"/>
        </w:rPr>
      </w:pPr>
    </w:p>
    <w:p w14:paraId="3122847C" w14:textId="6001D9F3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76213A" w:rsidRPr="00297941">
        <w:rPr>
          <w:rFonts w:ascii="Consolas" w:hAnsi="Consolas" w:hint="eastAsia"/>
        </w:rPr>
        <w:t>重新開啟程式編輯器如</w:t>
      </w:r>
      <w:r w:rsidR="0076213A" w:rsidRPr="00297941">
        <w:rPr>
          <w:rFonts w:ascii="Consolas" w:hAnsi="Consolas" w:hint="eastAsia"/>
        </w:rPr>
        <w:t xml:space="preserve"> VS code</w:t>
      </w:r>
      <w:r w:rsidR="0076213A" w:rsidRPr="00297941">
        <w:rPr>
          <w:rFonts w:ascii="Consolas" w:hAnsi="Consolas" w:hint="eastAsia"/>
        </w:rPr>
        <w:t>（已開啟，就先整個關掉再重開），打開</w:t>
      </w:r>
      <w:r w:rsidR="0076213A" w:rsidRPr="00297941">
        <w:rPr>
          <w:rFonts w:ascii="Consolas" w:hAnsi="Consolas" w:hint="eastAsia"/>
        </w:rPr>
        <w:t xml:space="preserve"> Terminal</w:t>
      </w:r>
      <w:r w:rsidR="0076213A" w:rsidRPr="00297941">
        <w:rPr>
          <w:rFonts w:ascii="Consolas" w:hAnsi="Consolas" w:hint="eastAsia"/>
        </w:rPr>
        <w:t>（終端機），輸入「</w:t>
      </w:r>
      <w:proofErr w:type="spellStart"/>
      <w:r w:rsidR="0076213A" w:rsidRPr="00297941">
        <w:rPr>
          <w:rFonts w:ascii="Consolas" w:hAnsi="Consolas" w:hint="eastAsia"/>
        </w:rPr>
        <w:t>nvm</w:t>
      </w:r>
      <w:proofErr w:type="spellEnd"/>
      <w:r w:rsidR="0076213A" w:rsidRPr="00297941">
        <w:rPr>
          <w:rFonts w:ascii="Consolas" w:hAnsi="Consolas" w:hint="eastAsia"/>
        </w:rPr>
        <w:t>」，如果出現圖中內容，即</w:t>
      </w:r>
      <w:r w:rsidR="008B08F5" w:rsidRPr="00297941">
        <w:rPr>
          <w:rFonts w:ascii="Consolas" w:hAnsi="Consolas" w:hint="eastAsia"/>
        </w:rPr>
        <w:t>安裝</w:t>
      </w:r>
      <w:r w:rsidR="0076213A" w:rsidRPr="00297941">
        <w:rPr>
          <w:rFonts w:ascii="Consolas" w:hAnsi="Consolas" w:hint="eastAsia"/>
        </w:rPr>
        <w:t>成功</w:t>
      </w:r>
    </w:p>
    <w:p w14:paraId="43D680FD" w14:textId="77777777" w:rsidR="00781B04" w:rsidRPr="00297941" w:rsidRDefault="00781B04" w:rsidP="001F0EB6">
      <w:pPr>
        <w:jc w:val="center"/>
        <w:rPr>
          <w:rFonts w:ascii="Consolas" w:hAnsi="Consolas"/>
        </w:rPr>
      </w:pPr>
    </w:p>
    <w:p w14:paraId="49A4DD6B" w14:textId="5E84F9C9" w:rsidR="00792CEE" w:rsidRPr="00297941" w:rsidRDefault="00E04056" w:rsidP="00E04056">
      <w:pPr>
        <w:pStyle w:val="1"/>
        <w:rPr>
          <w:rFonts w:ascii="Consolas" w:hAnsi="Consolas"/>
        </w:rPr>
      </w:pPr>
      <w:bookmarkStart w:id="1" w:name="_Toc205161226"/>
      <w:r w:rsidRPr="00297941">
        <w:rPr>
          <w:rFonts w:ascii="Consolas" w:hAnsi="Consolas" w:hint="eastAsia"/>
        </w:rPr>
        <w:t>二、</w:t>
      </w:r>
      <w:r w:rsidR="00B55E6C" w:rsidRPr="00297941">
        <w:rPr>
          <w:rFonts w:ascii="Consolas" w:hAnsi="Consolas" w:hint="eastAsia"/>
        </w:rPr>
        <w:t>安裝</w:t>
      </w:r>
      <w:r w:rsidR="00B55E6C" w:rsidRPr="00297941">
        <w:rPr>
          <w:rFonts w:ascii="Consolas" w:hAnsi="Consolas" w:hint="eastAsia"/>
        </w:rPr>
        <w:t xml:space="preserve"> </w:t>
      </w:r>
      <w:proofErr w:type="spellStart"/>
      <w:r w:rsidR="001B61AC" w:rsidRPr="00297941">
        <w:rPr>
          <w:rFonts w:ascii="Consolas" w:hAnsi="Consolas" w:hint="eastAsia"/>
        </w:rPr>
        <w:t>nodejs</w:t>
      </w:r>
      <w:proofErr w:type="spellEnd"/>
      <w:r w:rsidR="00BE5995" w:rsidRPr="00297941">
        <w:rPr>
          <w:rFonts w:ascii="Consolas" w:hAnsi="Consolas" w:hint="eastAsia"/>
        </w:rPr>
        <w:t xml:space="preserve"> </w:t>
      </w:r>
      <w:r w:rsidR="00192053" w:rsidRPr="00297941">
        <w:rPr>
          <w:rFonts w:ascii="Consolas" w:hAnsi="Consolas" w:hint="eastAsia"/>
        </w:rPr>
        <w:t>與</w:t>
      </w:r>
      <w:r w:rsidR="001B61AC" w:rsidRPr="00297941">
        <w:rPr>
          <w:rFonts w:ascii="Consolas" w:hAnsi="Consolas" w:hint="eastAsia"/>
        </w:rPr>
        <w:t>版本切換</w:t>
      </w:r>
      <w:bookmarkEnd w:id="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4D5AE2" w:rsidRPr="00297941" w14:paraId="0B69BB68" w14:textId="77777777" w:rsidTr="00437651">
        <w:trPr>
          <w:tblHeader/>
        </w:trPr>
        <w:tc>
          <w:tcPr>
            <w:tcW w:w="2830" w:type="dxa"/>
          </w:tcPr>
          <w:p w14:paraId="6DE41F3D" w14:textId="36FB527E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常用終端機指令</w:t>
            </w:r>
          </w:p>
        </w:tc>
        <w:tc>
          <w:tcPr>
            <w:tcW w:w="5466" w:type="dxa"/>
          </w:tcPr>
          <w:p w14:paraId="638F4C29" w14:textId="7D66F990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4D5AE2" w:rsidRPr="00297941" w14:paraId="070CB9C2" w14:textId="77777777" w:rsidTr="005D4373">
        <w:tc>
          <w:tcPr>
            <w:tcW w:w="2830" w:type="dxa"/>
          </w:tcPr>
          <w:p w14:paraId="72473794" w14:textId="02252A35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</w:p>
        </w:tc>
        <w:tc>
          <w:tcPr>
            <w:tcW w:w="5466" w:type="dxa"/>
          </w:tcPr>
          <w:p w14:paraId="312C2ED0" w14:textId="27DBE409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觀看指令用法</w:t>
            </w:r>
          </w:p>
        </w:tc>
      </w:tr>
      <w:tr w:rsidR="007126CD" w:rsidRPr="00297941" w14:paraId="60F25199" w14:textId="77777777" w:rsidTr="005D4373">
        <w:tc>
          <w:tcPr>
            <w:tcW w:w="2830" w:type="dxa"/>
          </w:tcPr>
          <w:p w14:paraId="6D0BF244" w14:textId="06BDC4D9" w:rsidR="007126CD" w:rsidRPr="00297941" w:rsidRDefault="007126C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lastRenderedPageBreak/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list</w:t>
            </w:r>
            <w:r w:rsidR="005D4373" w:rsidRPr="00297941">
              <w:rPr>
                <w:rFonts w:ascii="Consolas" w:hAnsi="Consolas" w:hint="eastAsia"/>
              </w:rPr>
              <w:t>/ls</w:t>
            </w:r>
          </w:p>
        </w:tc>
        <w:tc>
          <w:tcPr>
            <w:tcW w:w="5466" w:type="dxa"/>
          </w:tcPr>
          <w:p w14:paraId="7E5A155B" w14:textId="6D784E9C" w:rsidR="007126CD" w:rsidRPr="00297941" w:rsidRDefault="00E17490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列出所有已安裝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6D2B7826" w14:textId="77777777" w:rsidTr="005D4373">
        <w:tc>
          <w:tcPr>
            <w:tcW w:w="2830" w:type="dxa"/>
          </w:tcPr>
          <w:p w14:paraId="0E3EF2F0" w14:textId="6FE61BBE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7126CD" w:rsidRPr="00297941">
              <w:rPr>
                <w:rFonts w:ascii="Consolas" w:hAnsi="Consolas" w:hint="eastAsia"/>
              </w:rPr>
              <w:t xml:space="preserve">install </w:t>
            </w:r>
            <w:proofErr w:type="spellStart"/>
            <w:r w:rsidR="007126CD" w:rsidRPr="00297941">
              <w:rPr>
                <w:rFonts w:ascii="Consolas" w:hAnsi="Consolas" w:hint="eastAsia"/>
              </w:rPr>
              <w:t>lts</w:t>
            </w:r>
            <w:proofErr w:type="spellEnd"/>
            <w:r w:rsidR="007126CD" w:rsidRPr="00297941">
              <w:rPr>
                <w:rFonts w:ascii="Consolas" w:hAnsi="Consolas" w:hint="eastAsia"/>
              </w:rPr>
              <w:t>/latest</w:t>
            </w:r>
          </w:p>
        </w:tc>
        <w:tc>
          <w:tcPr>
            <w:tcW w:w="5466" w:type="dxa"/>
          </w:tcPr>
          <w:p w14:paraId="1FFAA227" w14:textId="4FD3DB6A" w:rsidR="004D5AE2" w:rsidRPr="00297941" w:rsidRDefault="007126C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安裝長期支援</w:t>
            </w:r>
            <w:r w:rsidRPr="00297941">
              <w:rPr>
                <w:rFonts w:ascii="Consolas" w:hAnsi="Consolas" w:hint="eastAsia"/>
              </w:rPr>
              <w:t>/</w:t>
            </w:r>
            <w:r w:rsidRPr="00297941">
              <w:rPr>
                <w:rFonts w:ascii="Consolas" w:hAnsi="Consolas" w:hint="eastAsia"/>
              </w:rPr>
              <w:t>最新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111261C8" w14:textId="77777777" w:rsidTr="005D4373">
        <w:tc>
          <w:tcPr>
            <w:tcW w:w="2830" w:type="dxa"/>
          </w:tcPr>
          <w:p w14:paraId="37AD3CAC" w14:textId="07DCFC5C" w:rsidR="004D5AE2" w:rsidRPr="00297941" w:rsidRDefault="005D4373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se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0BFD577F" w14:textId="0FF04BE9" w:rsidR="004D5AE2" w:rsidRPr="00297941" w:rsidRDefault="00161F7A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到特定</w:t>
            </w:r>
            <w:r w:rsidR="00032C19" w:rsidRPr="00297941">
              <w:rPr>
                <w:rFonts w:ascii="Consolas" w:hAnsi="Consolas" w:hint="eastAsia"/>
              </w:rPr>
              <w:t>版本的</w:t>
            </w:r>
            <w:r w:rsidR="00032C19" w:rsidRPr="00297941">
              <w:rPr>
                <w:rFonts w:ascii="Consolas" w:hAnsi="Consolas" w:hint="eastAsia"/>
              </w:rPr>
              <w:t xml:space="preserve"> node.js (</w:t>
            </w:r>
            <w:r w:rsidR="00032C19" w:rsidRPr="00297941">
              <w:rPr>
                <w:rFonts w:ascii="Consolas" w:hAnsi="Consolas" w:hint="eastAsia"/>
              </w:rPr>
              <w:t>要先</w:t>
            </w:r>
            <w:r w:rsidR="009338D7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9338D7" w:rsidRPr="00297941">
              <w:rPr>
                <w:rFonts w:ascii="Consolas" w:hAnsi="Consolas" w:hint="eastAsia"/>
              </w:rPr>
              <w:t>nvm</w:t>
            </w:r>
            <w:proofErr w:type="spellEnd"/>
            <w:r w:rsidR="009338D7" w:rsidRPr="00297941">
              <w:rPr>
                <w:rFonts w:ascii="Consolas" w:hAnsi="Consolas" w:hint="eastAsia"/>
              </w:rPr>
              <w:t xml:space="preserve"> install </w:t>
            </w:r>
            <w:r w:rsidR="004B491D" w:rsidRPr="00297941">
              <w:rPr>
                <w:rFonts w:ascii="Consolas" w:hAnsi="Consolas" w:hint="eastAsia"/>
              </w:rPr>
              <w:t>...</w:t>
            </w:r>
            <w:r w:rsidR="00032C19" w:rsidRPr="00297941">
              <w:rPr>
                <w:rFonts w:ascii="Consolas" w:hAnsi="Consolas" w:hint="eastAsia"/>
              </w:rPr>
              <w:t>)</w:t>
            </w:r>
          </w:p>
        </w:tc>
      </w:tr>
      <w:tr w:rsidR="004D5AE2" w:rsidRPr="00297941" w14:paraId="2A0542E1" w14:textId="77777777" w:rsidTr="005D4373">
        <w:tc>
          <w:tcPr>
            <w:tcW w:w="2830" w:type="dxa"/>
          </w:tcPr>
          <w:p w14:paraId="093DE371" w14:textId="02DCD5A0" w:rsidR="004D5AE2" w:rsidRPr="00297941" w:rsidRDefault="00B60071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ninstall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264B18DB" w14:textId="55FA2461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刪除特定版本的</w:t>
            </w:r>
            <w:r w:rsidRPr="00297941">
              <w:rPr>
                <w:rFonts w:ascii="Consolas" w:hAnsi="Consolas" w:hint="eastAsia"/>
              </w:rPr>
              <w:t xml:space="preserve"> node.js</w:t>
            </w:r>
          </w:p>
        </w:tc>
      </w:tr>
      <w:tr w:rsidR="004D5AE2" w:rsidRPr="00297941" w14:paraId="7BA1E497" w14:textId="77777777" w:rsidTr="005D4373">
        <w:tc>
          <w:tcPr>
            <w:tcW w:w="2830" w:type="dxa"/>
          </w:tcPr>
          <w:p w14:paraId="26E389DB" w14:textId="231D1949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node -v</w:t>
            </w:r>
          </w:p>
        </w:tc>
        <w:tc>
          <w:tcPr>
            <w:tcW w:w="5466" w:type="dxa"/>
          </w:tcPr>
          <w:p w14:paraId="022C616B" w14:textId="5D9D5E9E" w:rsidR="004D5AE2" w:rsidRPr="00297941" w:rsidRDefault="00314FD3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完成後，</w:t>
            </w:r>
            <w:r w:rsidR="00B60071" w:rsidRPr="00297941">
              <w:rPr>
                <w:rFonts w:ascii="Consolas" w:hAnsi="Consolas" w:hint="eastAsia"/>
              </w:rPr>
              <w:t>確認當前環境的</w:t>
            </w:r>
            <w:r w:rsidR="00B60071" w:rsidRPr="00297941">
              <w:rPr>
                <w:rFonts w:ascii="Consolas" w:hAnsi="Consolas" w:hint="eastAsia"/>
              </w:rPr>
              <w:t xml:space="preserve"> node.js </w:t>
            </w:r>
            <w:r w:rsidR="00B60071" w:rsidRPr="00297941">
              <w:rPr>
                <w:rFonts w:ascii="Consolas" w:hAnsi="Consolas" w:hint="eastAsia"/>
              </w:rPr>
              <w:t>版本號</w:t>
            </w:r>
          </w:p>
        </w:tc>
      </w:tr>
      <w:tr w:rsidR="000947DD" w:rsidRPr="00297941" w14:paraId="61626091" w14:textId="77777777" w:rsidTr="005D4373">
        <w:tc>
          <w:tcPr>
            <w:tcW w:w="2830" w:type="dxa"/>
          </w:tcPr>
          <w:p w14:paraId="0D8C1FD8" w14:textId="2EEF4D0A" w:rsidR="000947DD" w:rsidRPr="00297941" w:rsidRDefault="000947D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-v</w:t>
            </w:r>
          </w:p>
        </w:tc>
        <w:tc>
          <w:tcPr>
            <w:tcW w:w="5466" w:type="dxa"/>
          </w:tcPr>
          <w:p w14:paraId="53AE50E6" w14:textId="00C9E89E" w:rsidR="000947DD" w:rsidRPr="00297941" w:rsidRDefault="000947D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同上，確認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版本</w:t>
            </w:r>
            <w:r w:rsidR="004C42AF" w:rsidRPr="00297941">
              <w:rPr>
                <w:rFonts w:ascii="Consolas" w:hAnsi="Consolas" w:hint="eastAsia"/>
              </w:rPr>
              <w:t xml:space="preserve"> (node.js </w:t>
            </w:r>
            <w:r w:rsidR="004C42AF" w:rsidRPr="00297941">
              <w:rPr>
                <w:rFonts w:ascii="Consolas" w:hAnsi="Consolas" w:hint="eastAsia"/>
              </w:rPr>
              <w:t>的套件管理器</w:t>
            </w:r>
            <w:r w:rsidR="004C42AF" w:rsidRPr="00297941">
              <w:rPr>
                <w:rFonts w:ascii="Consolas" w:hAnsi="Consolas" w:hint="eastAsia"/>
              </w:rPr>
              <w:t>)</w:t>
            </w:r>
          </w:p>
        </w:tc>
      </w:tr>
    </w:tbl>
    <w:p w14:paraId="40111EE1" w14:textId="327F89E2" w:rsidR="000F5DF9" w:rsidRPr="00297941" w:rsidRDefault="000F5DF9" w:rsidP="00E41043">
      <w:pPr>
        <w:rPr>
          <w:rFonts w:ascii="Consolas" w:hAnsi="Consolas"/>
        </w:rPr>
      </w:pPr>
    </w:p>
    <w:p w14:paraId="2A19C958" w14:textId="7EC10970" w:rsidR="004D5AE2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E940ADB" wp14:editId="35515820">
            <wp:extent cx="3762900" cy="847843"/>
            <wp:effectExtent l="0" t="0" r="9525" b="9525"/>
            <wp:docPr id="1851565514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65514" name="圖片 1" descr="一張含有 文字, 字型, 螢幕擷取畫面 的圖片&#10;&#10;AI 產生的內容可能不正確。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C7B3" w14:textId="10A92B24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列出所有安裝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，目前尚未安裝</w:t>
      </w:r>
    </w:p>
    <w:p w14:paraId="31CD721E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56DC76E7" w14:textId="287DE0A2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1F8232" wp14:editId="47228AA9">
            <wp:extent cx="4582164" cy="905001"/>
            <wp:effectExtent l="0" t="0" r="8890" b="9525"/>
            <wp:docPr id="1552566392" name="圖片 1" descr="一張含有 文字, 字型, 螢幕擷取畫面, 標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66392" name="圖片 1" descr="一張含有 文字, 字型, 螢幕擷取畫面, 標誌 的圖片&#10;&#10;AI 產生的內容可能不正確。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0C0" w14:textId="3422AF2E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到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官方網站檢視當前長期支援版本</w:t>
      </w:r>
    </w:p>
    <w:p w14:paraId="7BBC76B6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438939C0" w14:textId="1D62809F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6ED1E9D" wp14:editId="219B52A8">
            <wp:extent cx="5096586" cy="2019582"/>
            <wp:effectExtent l="0" t="0" r="0" b="0"/>
            <wp:docPr id="181707156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71561" name="圖片 1" descr="一張含有 文字, 螢幕擷取畫面, 字型 的圖片&#10;&#10;AI 產生的內容可能不正確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2AEF" w14:textId="77777777" w:rsidR="00B161AF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lts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  <w:r w:rsidR="00B161AF" w:rsidRPr="00297941">
        <w:rPr>
          <w:rFonts w:ascii="Consolas" w:hAnsi="Consolas" w:hint="eastAsia"/>
        </w:rPr>
        <w:t>時，確認與官方</w:t>
      </w:r>
      <w:r w:rsidR="00B161AF" w:rsidRPr="00297941">
        <w:rPr>
          <w:rFonts w:ascii="Consolas" w:hAnsi="Consolas" w:hint="eastAsia"/>
        </w:rPr>
        <w:t xml:space="preserve"> </w:t>
      </w:r>
      <w:proofErr w:type="spellStart"/>
      <w:r w:rsidR="00B161AF" w:rsidRPr="00297941">
        <w:rPr>
          <w:rFonts w:ascii="Consolas" w:hAnsi="Consolas" w:hint="eastAsia"/>
        </w:rPr>
        <w:t>lts</w:t>
      </w:r>
      <w:proofErr w:type="spellEnd"/>
      <w:r w:rsidR="00B161AF" w:rsidRPr="00297941">
        <w:rPr>
          <w:rFonts w:ascii="Consolas" w:hAnsi="Consolas" w:hint="eastAsia"/>
        </w:rPr>
        <w:t xml:space="preserve"> </w:t>
      </w:r>
      <w:r w:rsidR="00B161AF" w:rsidRPr="00297941">
        <w:rPr>
          <w:rFonts w:ascii="Consolas" w:hAnsi="Consolas" w:hint="eastAsia"/>
        </w:rPr>
        <w:t>版本一致。</w:t>
      </w:r>
    </w:p>
    <w:p w14:paraId="57E73DA0" w14:textId="227F1C4F" w:rsidR="007126CD" w:rsidRPr="00297941" w:rsidRDefault="00B161AF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完成後，輸入「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use </w:t>
      </w:r>
      <w:r w:rsidR="00C20AF5" w:rsidRPr="00297941">
        <w:rPr>
          <w:rFonts w:ascii="Consolas" w:hAnsi="Consolas" w:hint="eastAsia"/>
        </w:rPr>
        <w:t>&lt;</w:t>
      </w:r>
      <w:r w:rsidR="00C20AF5" w:rsidRPr="00297941">
        <w:rPr>
          <w:rFonts w:ascii="Consolas" w:hAnsi="Consolas" w:hint="eastAsia"/>
        </w:rPr>
        <w:t>版本號</w:t>
      </w:r>
      <w:r w:rsidR="00C20AF5" w:rsidRPr="00297941">
        <w:rPr>
          <w:rFonts w:ascii="Consolas" w:hAnsi="Consolas" w:hint="eastAsia"/>
        </w:rPr>
        <w:t>&gt;</w:t>
      </w:r>
      <w:r w:rsidRPr="00297941">
        <w:rPr>
          <w:rFonts w:ascii="Consolas" w:hAnsi="Consolas" w:hint="eastAsia"/>
        </w:rPr>
        <w:t>」</w:t>
      </w:r>
    </w:p>
    <w:p w14:paraId="21230412" w14:textId="77777777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55290148" w14:textId="77777777" w:rsidR="00635F68" w:rsidRPr="00297941" w:rsidRDefault="00635F68" w:rsidP="007126CD">
      <w:pPr>
        <w:jc w:val="center"/>
        <w:rPr>
          <w:rFonts w:ascii="Consolas" w:hAnsi="Consolas"/>
        </w:rPr>
      </w:pPr>
    </w:p>
    <w:p w14:paraId="0F26CEFD" w14:textId="4542AA0F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2982E795" wp14:editId="403CAA57">
            <wp:extent cx="4458322" cy="590632"/>
            <wp:effectExtent l="0" t="0" r="0" b="0"/>
            <wp:docPr id="1197296937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96937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42E0" w14:textId="628FF49D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是否切換到當前安裝的版本</w:t>
      </w:r>
    </w:p>
    <w:p w14:paraId="15662B96" w14:textId="77777777" w:rsidR="00B161AF" w:rsidRPr="00297941" w:rsidRDefault="00B161AF" w:rsidP="007126CD">
      <w:pPr>
        <w:jc w:val="center"/>
        <w:rPr>
          <w:rFonts w:ascii="Consolas" w:hAnsi="Consolas"/>
        </w:rPr>
      </w:pPr>
    </w:p>
    <w:p w14:paraId="6667319C" w14:textId="37E246D1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EC39232" wp14:editId="516234E2">
            <wp:extent cx="5163271" cy="857370"/>
            <wp:effectExtent l="0" t="0" r="0" b="0"/>
            <wp:docPr id="1394571021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1021" name="圖片 1" descr="一張含有 文字, 字型, 螢幕擷取畫面 的圖片&#10;&#10;AI 產生的內容可能不正確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2557" w14:textId="2344511F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再次確認安裝列表，可以看到安裝了哪些版本（星號代表</w:t>
      </w:r>
      <w:r w:rsidRPr="00297941">
        <w:rPr>
          <w:rFonts w:ascii="Consolas" w:hAnsi="Consolas" w:hint="eastAsia"/>
        </w:rPr>
        <w:t xml:space="preserve"> Active version</w:t>
      </w:r>
      <w:r w:rsidRPr="00297941">
        <w:rPr>
          <w:rFonts w:ascii="Consolas" w:hAnsi="Consolas" w:hint="eastAsia"/>
        </w:rPr>
        <w:t>）</w:t>
      </w:r>
    </w:p>
    <w:p w14:paraId="5060C97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7C076FAF" w14:textId="1C98D860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EB1A0B6" wp14:editId="15DF1AC1">
            <wp:extent cx="5096586" cy="514422"/>
            <wp:effectExtent l="0" t="0" r="0" b="0"/>
            <wp:docPr id="1372289529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9529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9951" w14:textId="0E1B9EDA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反安裝指定的版本</w:t>
      </w:r>
      <w:proofErr w:type="gramStart"/>
      <w:r w:rsidRPr="00297941">
        <w:rPr>
          <w:rFonts w:ascii="Consolas" w:hAnsi="Consolas" w:hint="eastAsia"/>
        </w:rPr>
        <w:t>（</w:t>
      </w:r>
      <w:proofErr w:type="gramEnd"/>
      <w:r w:rsidR="005D4373" w:rsidRPr="00297941">
        <w:rPr>
          <w:rFonts w:ascii="Consolas" w:hAnsi="Consolas" w:hint="eastAsia"/>
        </w:rPr>
        <w:t>有需要再執行這個指令，</w:t>
      </w:r>
      <w:r w:rsidR="007F6E4B" w:rsidRPr="00297941">
        <w:rPr>
          <w:rFonts w:ascii="Consolas" w:hAnsi="Consolas" w:hint="eastAsia"/>
        </w:rPr>
        <w:t>上課先別</w:t>
      </w:r>
      <w:proofErr w:type="gramStart"/>
      <w:r w:rsidR="007F6E4B" w:rsidRPr="00297941">
        <w:rPr>
          <w:rFonts w:ascii="Consolas" w:hAnsi="Consolas" w:hint="eastAsia"/>
        </w:rPr>
        <w:t>刪</w:t>
      </w:r>
      <w:proofErr w:type="gramEnd"/>
      <w:r w:rsidR="00A7340E" w:rsidRPr="00297941">
        <w:rPr>
          <w:rFonts w:ascii="Consolas" w:hAnsi="Consolas" w:hint="eastAsia"/>
        </w:rPr>
        <w:t>...</w:t>
      </w:r>
      <w:r w:rsidRPr="00297941">
        <w:rPr>
          <w:rFonts w:ascii="Consolas" w:hAnsi="Consolas" w:hint="eastAsia"/>
        </w:rPr>
        <w:t>）</w:t>
      </w:r>
    </w:p>
    <w:p w14:paraId="7B3C198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3184EC3B" w14:textId="11A19B1F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FC8A3EA" wp14:editId="2D32B0EC">
            <wp:extent cx="3667637" cy="581106"/>
            <wp:effectExtent l="0" t="0" r="9525" b="9525"/>
            <wp:docPr id="470543476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43476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12" w14:textId="35C71AC6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</w:t>
      </w:r>
    </w:p>
    <w:p w14:paraId="41FA668D" w14:textId="77777777" w:rsidR="005D4373" w:rsidRPr="00297941" w:rsidRDefault="005D4373" w:rsidP="00635F68">
      <w:pPr>
        <w:jc w:val="center"/>
        <w:rPr>
          <w:rFonts w:ascii="Consolas" w:hAnsi="Consolas"/>
        </w:rPr>
      </w:pPr>
    </w:p>
    <w:p w14:paraId="62BA6614" w14:textId="2F50D1DC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8FC0C9" wp14:editId="44717607">
            <wp:extent cx="3477110" cy="504895"/>
            <wp:effectExtent l="0" t="0" r="9525" b="9525"/>
            <wp:docPr id="366625237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25237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37DD" w14:textId="272C1E62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</w:p>
    <w:p w14:paraId="091D810A" w14:textId="77777777" w:rsidR="000947DD" w:rsidRPr="00297941" w:rsidRDefault="000947DD" w:rsidP="00635F68">
      <w:pPr>
        <w:jc w:val="center"/>
        <w:rPr>
          <w:rFonts w:ascii="Consolas" w:hAnsi="Consolas"/>
        </w:rPr>
      </w:pPr>
    </w:p>
    <w:p w14:paraId="5EB21758" w14:textId="2772255A" w:rsidR="004D5AE2" w:rsidRPr="00297941" w:rsidRDefault="003B4D17" w:rsidP="00866484">
      <w:pPr>
        <w:pStyle w:val="1"/>
        <w:rPr>
          <w:rFonts w:ascii="Consolas" w:hAnsi="Consolas"/>
        </w:rPr>
      </w:pPr>
      <w:bookmarkStart w:id="2" w:name="_Toc205161227"/>
      <w:r w:rsidRPr="00297941">
        <w:rPr>
          <w:rFonts w:ascii="Consolas" w:hAnsi="Consolas" w:hint="eastAsia"/>
        </w:rPr>
        <w:t>三、</w:t>
      </w:r>
      <w:r w:rsidR="00F820AA" w:rsidRPr="00297941">
        <w:rPr>
          <w:rFonts w:ascii="Consolas" w:hAnsi="Consolas" w:hint="eastAsia"/>
        </w:rPr>
        <w:t xml:space="preserve">AI </w:t>
      </w:r>
      <w:r w:rsidR="00F820AA" w:rsidRPr="00297941">
        <w:rPr>
          <w:rFonts w:ascii="Consolas" w:hAnsi="Consolas" w:hint="eastAsia"/>
        </w:rPr>
        <w:t>基礎概論與演進</w:t>
      </w:r>
      <w:bookmarkEnd w:id="2"/>
    </w:p>
    <w:p w14:paraId="3BCB99E9" w14:textId="66309E74" w:rsidR="006563CE" w:rsidRPr="00297941" w:rsidRDefault="00A12EC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人工智慧（</w:t>
      </w:r>
      <w:r w:rsidRPr="00297941">
        <w:rPr>
          <w:rFonts w:ascii="Consolas" w:hAnsi="Consolas" w:hint="eastAsia"/>
        </w:rPr>
        <w:t>AI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A</w:t>
      </w:r>
      <w:r w:rsidR="00D52F15" w:rsidRPr="00297941">
        <w:rPr>
          <w:rFonts w:ascii="Consolas" w:hAnsi="Consolas" w:hint="eastAsia"/>
        </w:rPr>
        <w:t xml:space="preserve">rtificial </w:t>
      </w:r>
      <w:r w:rsidR="00B37D5D" w:rsidRPr="00297941">
        <w:rPr>
          <w:rFonts w:ascii="Consolas" w:hAnsi="Consolas" w:hint="eastAsia"/>
        </w:rPr>
        <w:t>I</w:t>
      </w:r>
      <w:r w:rsidR="00D52F15" w:rsidRPr="00297941">
        <w:rPr>
          <w:rFonts w:ascii="Consolas" w:hAnsi="Consolas" w:hint="eastAsia"/>
        </w:rPr>
        <w:t>ntelligen</w:t>
      </w:r>
      <w:r w:rsidR="002C7739" w:rsidRPr="00297941">
        <w:rPr>
          <w:rFonts w:ascii="Consolas" w:hAnsi="Consolas" w:hint="eastAsia"/>
        </w:rPr>
        <w:t>ce</w:t>
      </w:r>
      <w:r w:rsidRPr="00297941">
        <w:rPr>
          <w:rFonts w:ascii="Consolas" w:hAnsi="Consolas" w:hint="eastAsia"/>
        </w:rPr>
        <w:t>）是電腦系統模擬人類智</w:t>
      </w:r>
      <w:r w:rsidR="00D52F15" w:rsidRPr="00297941">
        <w:rPr>
          <w:rFonts w:ascii="Consolas" w:hAnsi="Consolas" w:hint="eastAsia"/>
        </w:rPr>
        <w:t>慧</w:t>
      </w:r>
      <w:r w:rsidRPr="00297941">
        <w:rPr>
          <w:rFonts w:ascii="Consolas" w:hAnsi="Consolas" w:hint="eastAsia"/>
        </w:rPr>
        <w:t>的能力，例如學習、推理、感知、語言理解與決策，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涉及的主要領域包括：機器學習（</w:t>
      </w:r>
      <w:r w:rsidR="00D52F15" w:rsidRPr="00297941">
        <w:rPr>
          <w:rFonts w:ascii="Consolas" w:hAnsi="Consolas" w:hint="eastAsia"/>
        </w:rPr>
        <w:t>ML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 xml:space="preserve">achine </w:t>
      </w:r>
      <w:r w:rsidR="00B37D5D" w:rsidRPr="00297941">
        <w:rPr>
          <w:rFonts w:ascii="Consolas" w:hAnsi="Consolas" w:hint="eastAsia"/>
        </w:rPr>
        <w:t>L</w:t>
      </w:r>
      <w:r w:rsidRPr="00297941">
        <w:rPr>
          <w:rFonts w:ascii="Consolas" w:hAnsi="Consolas" w:hint="eastAsia"/>
        </w:rPr>
        <w:t>earning</w:t>
      </w:r>
      <w:r w:rsidRPr="00297941">
        <w:rPr>
          <w:rFonts w:ascii="Consolas" w:hAnsi="Consolas" w:hint="eastAsia"/>
        </w:rPr>
        <w:t>）、自然語言處理（</w:t>
      </w:r>
      <w:r w:rsidRPr="00297941">
        <w:rPr>
          <w:rFonts w:ascii="Consolas" w:hAnsi="Consolas" w:hint="eastAsia"/>
        </w:rPr>
        <w:t>NLP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N</w:t>
      </w:r>
      <w:r w:rsidR="00D52F15" w:rsidRPr="00297941">
        <w:rPr>
          <w:rFonts w:ascii="Consolas" w:hAnsi="Consolas" w:hint="eastAsia"/>
        </w:rPr>
        <w:t xml:space="preserve">atural </w:t>
      </w:r>
      <w:r w:rsidR="00B37D5D" w:rsidRPr="00297941">
        <w:rPr>
          <w:rFonts w:ascii="Consolas" w:hAnsi="Consolas" w:hint="eastAsia"/>
        </w:rPr>
        <w:t>L</w:t>
      </w:r>
      <w:r w:rsidR="00D52F15" w:rsidRPr="00297941">
        <w:rPr>
          <w:rFonts w:ascii="Consolas" w:hAnsi="Consolas" w:hint="eastAsia"/>
        </w:rPr>
        <w:t xml:space="preserve">anguage </w:t>
      </w:r>
      <w:r w:rsidR="00B37D5D" w:rsidRPr="00297941">
        <w:rPr>
          <w:rFonts w:ascii="Consolas" w:hAnsi="Consolas" w:hint="eastAsia"/>
        </w:rPr>
        <w:t>P</w:t>
      </w:r>
      <w:r w:rsidR="00D52F15" w:rsidRPr="00297941">
        <w:rPr>
          <w:rFonts w:ascii="Consolas" w:hAnsi="Consolas" w:hint="eastAsia"/>
        </w:rPr>
        <w:t>rocessing</w:t>
      </w:r>
      <w:r w:rsidRPr="00297941">
        <w:rPr>
          <w:rFonts w:ascii="Consolas" w:hAnsi="Consolas" w:hint="eastAsia"/>
        </w:rPr>
        <w:t>）、</w:t>
      </w:r>
      <w:r w:rsidR="00D52F15" w:rsidRPr="00297941">
        <w:rPr>
          <w:rFonts w:ascii="Consolas" w:hAnsi="Consolas" w:hint="eastAsia"/>
        </w:rPr>
        <w:t>電腦視覺（</w:t>
      </w:r>
      <w:r w:rsidR="00D52F15" w:rsidRPr="00297941">
        <w:rPr>
          <w:rFonts w:ascii="Consolas" w:hAnsi="Consolas" w:hint="eastAsia"/>
        </w:rPr>
        <w:t>CV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C</w:t>
      </w:r>
      <w:r w:rsidR="00D52F15" w:rsidRPr="00297941">
        <w:rPr>
          <w:rFonts w:ascii="Consolas" w:hAnsi="Consolas" w:hint="eastAsia"/>
        </w:rPr>
        <w:t xml:space="preserve">omputer </w:t>
      </w:r>
      <w:r w:rsidR="00B37D5D" w:rsidRPr="00297941">
        <w:rPr>
          <w:rFonts w:ascii="Consolas" w:hAnsi="Consolas" w:hint="eastAsia"/>
        </w:rPr>
        <w:t>V</w:t>
      </w:r>
      <w:r w:rsidR="00D52F15" w:rsidRPr="00297941">
        <w:rPr>
          <w:rFonts w:ascii="Consolas" w:hAnsi="Consolas" w:hint="eastAsia"/>
        </w:rPr>
        <w:t>ision</w:t>
      </w:r>
      <w:r w:rsidR="00D52F15" w:rsidRPr="00297941">
        <w:rPr>
          <w:rFonts w:ascii="Consolas" w:hAnsi="Consolas" w:hint="eastAsia"/>
        </w:rPr>
        <w:t>）…等</w:t>
      </w:r>
      <w:r w:rsidRPr="00297941">
        <w:rPr>
          <w:rFonts w:ascii="Consolas" w:hAnsi="Consolas" w:hint="eastAsia"/>
        </w:rPr>
        <w:t>。</w:t>
      </w:r>
    </w:p>
    <w:p w14:paraId="37D80BF7" w14:textId="15CEEB4D" w:rsidR="00961273" w:rsidRPr="00297941" w:rsidRDefault="002F1E8B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AI </w:t>
      </w:r>
      <w:r w:rsidR="00961273" w:rsidRPr="00297941">
        <w:rPr>
          <w:rFonts w:ascii="Consolas" w:hAnsi="Consolas" w:hint="eastAsia"/>
        </w:rPr>
        <w:t>技術的層級與演進關係，採用由外而內、由上而下的結構：</w:t>
      </w:r>
    </w:p>
    <w:p w14:paraId="764FCC62" w14:textId="124B2359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最外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Artificial Intelligence</w:t>
      </w:r>
    </w:p>
    <w:p w14:paraId="0FE52D47" w14:textId="1338EE0D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表示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整體範疇，涵蓋所有智慧化技術與應用。</w:t>
      </w:r>
    </w:p>
    <w:p w14:paraId="6606AE78" w14:textId="61AB1AD6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lastRenderedPageBreak/>
        <w:t>中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Machine Learning</w:t>
      </w:r>
    </w:p>
    <w:p w14:paraId="6718F6AC" w14:textId="0A1117A2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機器學習是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主要子領域，透過演算法與數據來讓系統自我學習與改進。</w:t>
      </w:r>
    </w:p>
    <w:p w14:paraId="43BC1015" w14:textId="50090737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內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Deep Learning</w:t>
      </w:r>
    </w:p>
    <w:p w14:paraId="454F8B21" w14:textId="5299E789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深度學習是機器學習的子集，利用多層神經網路（如</w:t>
      </w:r>
      <w:r w:rsidRPr="00297941">
        <w:rPr>
          <w:rFonts w:ascii="Consolas" w:hAnsi="Consolas" w:hint="eastAsia"/>
        </w:rPr>
        <w:t xml:space="preserve"> C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R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Transformer</w:t>
      </w:r>
      <w:r w:rsidRPr="00297941">
        <w:rPr>
          <w:rFonts w:ascii="Consolas" w:hAnsi="Consolas" w:hint="eastAsia"/>
        </w:rPr>
        <w:t>）處理複雜任務。</w:t>
      </w:r>
    </w:p>
    <w:p w14:paraId="6EE9B7E9" w14:textId="7D292917" w:rsidR="00961273" w:rsidRPr="00297941" w:rsidRDefault="00961273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兩個主要應用分支：</w:t>
      </w:r>
    </w:p>
    <w:p w14:paraId="3F273308" w14:textId="0ADA8B92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Natural Language Processing (NLP)</w:t>
      </w:r>
      <w:r w:rsidRPr="00297941">
        <w:rPr>
          <w:rFonts w:ascii="Consolas" w:hAnsi="Consolas" w:hint="eastAsia"/>
        </w:rPr>
        <w:t>：語言處理，像</w:t>
      </w:r>
      <w:r w:rsidRPr="00297941">
        <w:rPr>
          <w:rFonts w:ascii="Consolas" w:hAnsi="Consolas" w:hint="eastAsia"/>
        </w:rPr>
        <w:t xml:space="preserve"> ChatGPT</w:t>
      </w:r>
      <w:r w:rsidRPr="00297941">
        <w:rPr>
          <w:rFonts w:ascii="Consolas" w:hAnsi="Consolas" w:hint="eastAsia"/>
        </w:rPr>
        <w:t>、翻譯與語音助手。</w:t>
      </w:r>
    </w:p>
    <w:p w14:paraId="1338CA0C" w14:textId="0A02C2B4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Computer Vision</w:t>
      </w:r>
      <w:r w:rsidR="008E6B98" w:rsidRPr="00297941">
        <w:rPr>
          <w:rFonts w:ascii="Consolas" w:hAnsi="Consolas" w:hint="eastAsia"/>
        </w:rPr>
        <w:t xml:space="preserve"> (CV)</w:t>
      </w:r>
      <w:r w:rsidRPr="00297941">
        <w:rPr>
          <w:rFonts w:ascii="Consolas" w:hAnsi="Consolas" w:hint="eastAsia"/>
        </w:rPr>
        <w:t>：計算機視覺，用於圖像識別、自駕車與監控等。</w:t>
      </w:r>
    </w:p>
    <w:p w14:paraId="7CF4551F" w14:textId="3D7A4648" w:rsidR="006563CE" w:rsidRPr="00297941" w:rsidRDefault="00961273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F85F82A" wp14:editId="3A734AB8">
            <wp:extent cx="4116887" cy="2744425"/>
            <wp:effectExtent l="0" t="0" r="0" b="0"/>
            <wp:docPr id="621682788" name="圖片 4" descr="一張含有 文字, 螢幕擷取畫面, 字型, 圓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2788" name="圖片 4" descr="一張含有 文字, 螢幕擷取畫面, 字型, 圓形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67" cy="27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582F" w14:textId="5AFF78EC" w:rsidR="009C0655" w:rsidRPr="00297941" w:rsidRDefault="009C0655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F3A23" w:rsidRPr="00297941">
        <w:rPr>
          <w:rFonts w:ascii="Consolas" w:hAnsi="Consolas" w:hint="eastAsia"/>
        </w:rPr>
        <w:t xml:space="preserve">AI </w:t>
      </w:r>
      <w:r w:rsidR="00BF3A23" w:rsidRPr="00297941">
        <w:rPr>
          <w:rFonts w:ascii="Consolas" w:hAnsi="Consolas" w:hint="eastAsia"/>
        </w:rPr>
        <w:t>涉及的主要領域</w:t>
      </w:r>
    </w:p>
    <w:p w14:paraId="2E7C983C" w14:textId="77777777" w:rsidR="00D125AF" w:rsidRPr="00297941" w:rsidRDefault="00D125AF" w:rsidP="002C7739">
      <w:pPr>
        <w:jc w:val="center"/>
        <w:rPr>
          <w:rFonts w:ascii="Consolas" w:hAnsi="Consolas"/>
        </w:rPr>
      </w:pPr>
    </w:p>
    <w:p w14:paraId="3DA9D2F7" w14:textId="0F443AB0" w:rsidR="00D125AF" w:rsidRPr="00297941" w:rsidRDefault="00D125AF" w:rsidP="00D125AF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演進時間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D125AF" w:rsidRPr="00297941" w14:paraId="4EFAADFF" w14:textId="77777777" w:rsidTr="00437651">
        <w:trPr>
          <w:tblHeader/>
        </w:trPr>
        <w:tc>
          <w:tcPr>
            <w:tcW w:w="2263" w:type="dxa"/>
          </w:tcPr>
          <w:p w14:paraId="19DDA940" w14:textId="3C825CDF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時間</w:t>
            </w:r>
          </w:p>
        </w:tc>
        <w:tc>
          <w:tcPr>
            <w:tcW w:w="6033" w:type="dxa"/>
          </w:tcPr>
          <w:p w14:paraId="67B2BC9C" w14:textId="4F296E78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里程碑與事件</w:t>
            </w:r>
          </w:p>
        </w:tc>
      </w:tr>
      <w:tr w:rsidR="00D125AF" w:rsidRPr="00297941" w14:paraId="663A4F04" w14:textId="77777777" w:rsidTr="00D125AF">
        <w:tc>
          <w:tcPr>
            <w:tcW w:w="2263" w:type="dxa"/>
          </w:tcPr>
          <w:p w14:paraId="01F1FD1C" w14:textId="28D0A697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古代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</w:t>
            </w:r>
            <w:r w:rsidRPr="00297941">
              <w:rPr>
                <w:rFonts w:ascii="Consolas" w:hAnsi="Consolas" w:hint="eastAsia"/>
              </w:rPr>
              <w:t>世紀</w:t>
            </w:r>
          </w:p>
        </w:tc>
        <w:tc>
          <w:tcPr>
            <w:tcW w:w="6033" w:type="dxa"/>
          </w:tcPr>
          <w:p w14:paraId="3B87DD1C" w14:textId="395B03AE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希臘自動機與哲學家對「機械智慧」的思考，如亞里斯多德邏輯與</w:t>
            </w:r>
            <w:r w:rsidRPr="00297941">
              <w:rPr>
                <w:rFonts w:ascii="Consolas" w:hAnsi="Consolas" w:hint="eastAsia"/>
              </w:rPr>
              <w:t xml:space="preserve"> Leonardo </w:t>
            </w:r>
            <w:r w:rsidRPr="00297941">
              <w:rPr>
                <w:rFonts w:ascii="Consolas" w:hAnsi="Consolas" w:hint="eastAsia"/>
              </w:rPr>
              <w:t>的機械人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3CC28DF" w14:textId="77777777" w:rsidTr="00D125AF">
        <w:tc>
          <w:tcPr>
            <w:tcW w:w="2263" w:type="dxa"/>
          </w:tcPr>
          <w:p w14:paraId="65F6471C" w14:textId="668BFDB0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0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412E446" w14:textId="2A7C4A36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Alan Turing </w:t>
            </w:r>
            <w:r w:rsidRPr="00297941">
              <w:rPr>
                <w:rFonts w:ascii="Consolas" w:hAnsi="Consolas" w:hint="eastAsia"/>
              </w:rPr>
              <w:t>發表《</w:t>
            </w:r>
            <w:r w:rsidRPr="00297941">
              <w:rPr>
                <w:rFonts w:ascii="Consolas" w:hAnsi="Consolas" w:hint="eastAsia"/>
              </w:rPr>
              <w:t>Computing Machinery and Intelligence</w:t>
            </w:r>
            <w:r w:rsidRPr="00297941">
              <w:rPr>
                <w:rFonts w:ascii="Consolas" w:hAnsi="Consolas" w:hint="eastAsia"/>
              </w:rPr>
              <w:t>》，提出「機器能思考嗎？」與圖靈測試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74CF575" w14:textId="77777777" w:rsidTr="00D125AF">
        <w:tc>
          <w:tcPr>
            <w:tcW w:w="2263" w:type="dxa"/>
            <w:vMerge w:val="restart"/>
          </w:tcPr>
          <w:p w14:paraId="5A48CBE0" w14:textId="38AD0385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6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5C23A8D" w14:textId="66DEB931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ohn McCarthy </w:t>
            </w:r>
            <w:r w:rsidRPr="00297941">
              <w:rPr>
                <w:rFonts w:ascii="Consolas" w:hAnsi="Consolas" w:hint="eastAsia"/>
              </w:rPr>
              <w:t>等人在達特茅斯研討會正式提出「</w:t>
            </w:r>
            <w:r w:rsidRPr="00297941">
              <w:rPr>
                <w:rFonts w:ascii="Consolas" w:hAnsi="Consolas" w:hint="eastAsia"/>
              </w:rPr>
              <w:t>artificial intelligence</w:t>
            </w:r>
            <w:r w:rsidRPr="00297941">
              <w:rPr>
                <w:rFonts w:ascii="Consolas" w:hAnsi="Consolas" w:hint="eastAsia"/>
              </w:rPr>
              <w:t>」一詞，被視為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學科誕生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22F2CE9" w14:textId="77777777" w:rsidTr="00D125AF">
        <w:tc>
          <w:tcPr>
            <w:tcW w:w="2263" w:type="dxa"/>
            <w:vMerge/>
          </w:tcPr>
          <w:p w14:paraId="5E717938" w14:textId="77777777" w:rsidR="00D125AF" w:rsidRPr="00297941" w:rsidRDefault="00D125AF" w:rsidP="009C0655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424452F4" w14:textId="50E360A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ogic Theorist </w:t>
            </w:r>
            <w:r w:rsidRPr="00297941">
              <w:rPr>
                <w:rFonts w:ascii="Consolas" w:hAnsi="Consolas" w:hint="eastAsia"/>
              </w:rPr>
              <w:t>程式面世，由</w:t>
            </w:r>
            <w:r w:rsidRPr="00297941">
              <w:rPr>
                <w:rFonts w:ascii="Consolas" w:hAnsi="Consolas" w:hint="eastAsia"/>
              </w:rPr>
              <w:t xml:space="preserve"> Newell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imon </w:t>
            </w:r>
            <w:r w:rsidRPr="00297941">
              <w:rPr>
                <w:rFonts w:ascii="Consolas" w:hAnsi="Consolas" w:hint="eastAsia"/>
              </w:rPr>
              <w:t>與</w:t>
            </w:r>
            <w:r w:rsidRPr="00297941">
              <w:rPr>
                <w:rFonts w:ascii="Consolas" w:hAnsi="Consolas" w:hint="eastAsia"/>
              </w:rPr>
              <w:t xml:space="preserve"> Shaw </w:t>
            </w:r>
            <w:r w:rsidRPr="00297941">
              <w:rPr>
                <w:rFonts w:ascii="Consolas" w:hAnsi="Consolas" w:hint="eastAsia"/>
              </w:rPr>
              <w:t>開發，是首</w:t>
            </w:r>
            <w:proofErr w:type="gramStart"/>
            <w:r w:rsidRPr="00297941">
              <w:rPr>
                <w:rFonts w:ascii="Consolas" w:hAnsi="Consolas" w:hint="eastAsia"/>
              </w:rPr>
              <w:t>個</w:t>
            </w:r>
            <w:proofErr w:type="gramEnd"/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自動推理程式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A5EB587" w14:textId="77777777" w:rsidTr="00D125AF">
        <w:tc>
          <w:tcPr>
            <w:tcW w:w="2263" w:type="dxa"/>
          </w:tcPr>
          <w:p w14:paraId="76DAD16A" w14:textId="07A5B40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1958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6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43A0C97E" w14:textId="693AEB93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Rosenblatt </w:t>
            </w:r>
            <w:r w:rsidRPr="00297941">
              <w:rPr>
                <w:rFonts w:ascii="Consolas" w:hAnsi="Consolas" w:hint="eastAsia"/>
              </w:rPr>
              <w:t>提出</w:t>
            </w:r>
            <w:r w:rsidRPr="00297941">
              <w:rPr>
                <w:rFonts w:ascii="Consolas" w:hAnsi="Consolas" w:hint="eastAsia"/>
              </w:rPr>
              <w:t xml:space="preserve"> perceptron</w:t>
            </w:r>
            <w:r w:rsidRPr="00297941">
              <w:rPr>
                <w:rFonts w:ascii="Consolas" w:hAnsi="Consolas" w:hint="eastAsia"/>
              </w:rPr>
              <w:t>（早期神經網路），</w:t>
            </w:r>
            <w:r w:rsidRPr="00297941">
              <w:rPr>
                <w:rFonts w:ascii="Consolas" w:hAnsi="Consolas" w:hint="eastAsia"/>
              </w:rPr>
              <w:t xml:space="preserve">McCarthy </w:t>
            </w:r>
            <w:r w:rsidRPr="00297941">
              <w:rPr>
                <w:rFonts w:ascii="Consolas" w:hAnsi="Consolas" w:hint="eastAsia"/>
              </w:rPr>
              <w:t>推出</w:t>
            </w:r>
            <w:r w:rsidRPr="00297941">
              <w:rPr>
                <w:rFonts w:ascii="Consolas" w:hAnsi="Consolas" w:hint="eastAsia"/>
              </w:rPr>
              <w:t xml:space="preserve"> Lisp </w:t>
            </w:r>
            <w:r w:rsidRPr="00297941">
              <w:rPr>
                <w:rFonts w:ascii="Consolas" w:hAnsi="Consolas" w:hint="eastAsia"/>
              </w:rPr>
              <w:t>語言，</w:t>
            </w:r>
            <w:r w:rsidRPr="00297941">
              <w:rPr>
                <w:rFonts w:ascii="Consolas" w:hAnsi="Consolas" w:hint="eastAsia"/>
              </w:rPr>
              <w:t xml:space="preserve">Samuel </w:t>
            </w:r>
            <w:r w:rsidRPr="00297941">
              <w:rPr>
                <w:rFonts w:ascii="Consolas" w:hAnsi="Consolas" w:hint="eastAsia"/>
              </w:rPr>
              <w:t>發明能自學的西洋跳棋程式（</w:t>
            </w:r>
            <w:r w:rsidRPr="00297941">
              <w:rPr>
                <w:rFonts w:ascii="Consolas" w:hAnsi="Consolas" w:hint="eastAsia"/>
              </w:rPr>
              <w:t xml:space="preserve">machine learning </w:t>
            </w:r>
            <w:r w:rsidRPr="00297941">
              <w:rPr>
                <w:rFonts w:ascii="Consolas" w:hAnsi="Consolas" w:hint="eastAsia"/>
              </w:rPr>
              <w:t>名稱首次出現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2C5D9C" w:rsidRPr="00297941" w14:paraId="38DF5377" w14:textId="77777777" w:rsidTr="00D125AF">
        <w:tc>
          <w:tcPr>
            <w:tcW w:w="2263" w:type="dxa"/>
            <w:vMerge w:val="restart"/>
          </w:tcPr>
          <w:p w14:paraId="015DA7B6" w14:textId="71AF14A5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7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8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0F7AE1E" w14:textId="052E0436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專家系統與符號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盛行（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endral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ELIZA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hakey </w:t>
            </w:r>
            <w:r w:rsidRPr="00297941">
              <w:rPr>
                <w:rFonts w:ascii="Consolas" w:hAnsi="Consolas" w:hint="eastAsia"/>
              </w:rPr>
              <w:t>機器人）。</w:t>
            </w:r>
          </w:p>
        </w:tc>
      </w:tr>
      <w:tr w:rsidR="002C5D9C" w:rsidRPr="00297941" w14:paraId="04C878A0" w14:textId="77777777" w:rsidTr="00D125AF">
        <w:tc>
          <w:tcPr>
            <w:tcW w:w="2263" w:type="dxa"/>
            <w:vMerge/>
          </w:tcPr>
          <w:p w14:paraId="422F29AA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265E2544" w14:textId="4AB9D038" w:rsidR="002C5D9C" w:rsidRPr="00297941" w:rsidRDefault="002C5D9C" w:rsidP="00503151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1974 </w:t>
            </w:r>
            <w:r w:rsidRPr="00297941">
              <w:rPr>
                <w:rFonts w:ascii="Consolas" w:hAnsi="Consolas" w:hint="eastAsia"/>
              </w:rPr>
              <w:t>至</w:t>
            </w:r>
            <w:r w:rsidRPr="00297941">
              <w:rPr>
                <w:rFonts w:ascii="Consolas" w:hAnsi="Consolas" w:hint="eastAsia"/>
              </w:rPr>
              <w:t xml:space="preserve"> 1980 </w:t>
            </w:r>
            <w:r w:rsidRPr="00297941">
              <w:rPr>
                <w:rFonts w:ascii="Consolas" w:hAnsi="Consolas" w:hint="eastAsia"/>
              </w:rPr>
              <w:t>年間，進入第一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，資金與研究興趣急遽下降。</w:t>
            </w:r>
            <w:r w:rsidRPr="00297941">
              <w:rPr>
                <w:rFonts w:ascii="Consolas" w:hAnsi="Consolas"/>
              </w:rPr>
              <w:t xml:space="preserve">1969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/>
              </w:rPr>
              <w:t xml:space="preserve"> Minsky &amp; </w:t>
            </w:r>
            <w:proofErr w:type="spellStart"/>
            <w:r w:rsidRPr="00297941">
              <w:rPr>
                <w:rFonts w:ascii="Consolas" w:hAnsi="Consolas"/>
              </w:rPr>
              <w:t>Papert</w:t>
            </w:r>
            <w:proofErr w:type="spellEnd"/>
            <w:r w:rsidRPr="00297941">
              <w:rPr>
                <w:rFonts w:ascii="Consolas" w:hAnsi="Consolas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《</w:t>
            </w:r>
            <w:proofErr w:type="spellStart"/>
            <w:r w:rsidRPr="00297941">
              <w:rPr>
                <w:rFonts w:ascii="Consolas" w:hAnsi="Consolas"/>
              </w:rPr>
              <w:t>Perceptrons</w:t>
            </w:r>
            <w:proofErr w:type="spellEnd"/>
            <w:r w:rsidRPr="00297941">
              <w:rPr>
                <w:rFonts w:ascii="Consolas" w:hAnsi="Consolas" w:hint="eastAsia"/>
              </w:rPr>
              <w:t>》揭露單層神經網路的根本局限性，動搖人們對連結主義的信心；</w:t>
            </w:r>
            <w:r w:rsidRPr="00297941">
              <w:rPr>
                <w:rFonts w:ascii="Consolas" w:hAnsi="Consolas" w:hint="eastAsia"/>
              </w:rPr>
              <w:t xml:space="preserve">1973 </w:t>
            </w:r>
            <w:r w:rsidRPr="00297941">
              <w:rPr>
                <w:rFonts w:ascii="Consolas" w:hAnsi="Consolas" w:hint="eastAsia"/>
              </w:rPr>
              <w:t>年英國</w:t>
            </w:r>
            <w:r w:rsidRPr="00297941">
              <w:rPr>
                <w:rFonts w:ascii="Consolas" w:hAnsi="Consolas" w:hint="eastAsia"/>
              </w:rPr>
              <w:t xml:space="preserve"> Lighthill </w:t>
            </w:r>
            <w:r w:rsidRPr="00297941">
              <w:rPr>
                <w:rFonts w:ascii="Consolas" w:hAnsi="Consolas" w:hint="eastAsia"/>
              </w:rPr>
              <w:t>報告批評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研究過度誇大，導致英國政府大幅停止資助；美國國防部高等研究計劃署（</w:t>
            </w:r>
            <w:r w:rsidRPr="00297941">
              <w:rPr>
                <w:rFonts w:ascii="Consolas" w:hAnsi="Consolas" w:hint="eastAsia"/>
              </w:rPr>
              <w:t>DARPA</w:t>
            </w:r>
            <w:r w:rsidRPr="00297941">
              <w:rPr>
                <w:rFonts w:ascii="Consolas" w:hAnsi="Consolas" w:hint="eastAsia"/>
              </w:rPr>
              <w:t>，</w:t>
            </w:r>
            <w:r w:rsidRPr="00297941">
              <w:rPr>
                <w:rFonts w:ascii="Consolas" w:hAnsi="Consolas" w:hint="eastAsia"/>
              </w:rPr>
              <w:t>Defense Advanced Research Projects Agency</w:t>
            </w:r>
            <w:r w:rsidRPr="00297941">
              <w:rPr>
                <w:rFonts w:ascii="Consolas" w:hAnsi="Consolas" w:hint="eastAsia"/>
              </w:rPr>
              <w:t>）因技術過度承諾與成果未達預期，從約</w:t>
            </w:r>
            <w:r w:rsidRPr="00297941">
              <w:rPr>
                <w:rFonts w:ascii="Consolas" w:hAnsi="Consolas" w:hint="eastAsia"/>
              </w:rPr>
              <w:t xml:space="preserve"> 197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74 </w:t>
            </w:r>
            <w:r w:rsidRPr="00297941">
              <w:rPr>
                <w:rFonts w:ascii="Consolas" w:hAnsi="Consolas" w:hint="eastAsia"/>
              </w:rPr>
              <w:t>年開始大幅削減非導向研究之資助。</w:t>
            </w:r>
          </w:p>
        </w:tc>
      </w:tr>
      <w:tr w:rsidR="002C5D9C" w:rsidRPr="00297941" w14:paraId="6C770904" w14:textId="77777777" w:rsidTr="00D125AF">
        <w:tc>
          <w:tcPr>
            <w:tcW w:w="2263" w:type="dxa"/>
            <w:vMerge/>
          </w:tcPr>
          <w:p w14:paraId="002B9AF0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5166BF87" w14:textId="77777777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第二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（</w:t>
            </w:r>
            <w:r w:rsidRPr="00297941">
              <w:rPr>
                <w:rFonts w:ascii="Consolas" w:hAnsi="Consolas" w:hint="eastAsia"/>
              </w:rPr>
              <w:t>Second AI Winter</w:t>
            </w:r>
            <w:r w:rsidRPr="00297941">
              <w:rPr>
                <w:rFonts w:ascii="Consolas" w:hAnsi="Consolas" w:hint="eastAsia"/>
              </w:rPr>
              <w:t>）：約</w:t>
            </w:r>
            <w:r w:rsidRPr="00297941">
              <w:rPr>
                <w:rFonts w:ascii="Consolas" w:hAnsi="Consolas" w:hint="eastAsia"/>
              </w:rPr>
              <w:t xml:space="preserve"> 1987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>1993</w:t>
            </w:r>
            <w:r w:rsidRPr="00297941">
              <w:rPr>
                <w:rFonts w:ascii="Consolas" w:hAnsi="Consolas" w:hint="eastAsia"/>
              </w:rPr>
              <w:t>。</w:t>
            </w:r>
          </w:p>
          <w:p w14:paraId="23E3927A" w14:textId="358164A1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isp </w:t>
            </w:r>
            <w:r w:rsidRPr="00297941">
              <w:rPr>
                <w:rFonts w:ascii="Consolas" w:hAnsi="Consolas" w:hint="eastAsia"/>
              </w:rPr>
              <w:t>機（</w:t>
            </w:r>
            <w:r w:rsidRPr="00297941">
              <w:rPr>
                <w:rFonts w:ascii="Consolas" w:hAnsi="Consolas" w:hint="eastAsia"/>
              </w:rPr>
              <w:t>LISP machines</w:t>
            </w:r>
            <w:r w:rsidRPr="00297941">
              <w:rPr>
                <w:rFonts w:ascii="Consolas" w:hAnsi="Consolas" w:hint="eastAsia"/>
              </w:rPr>
              <w:t>）市場在</w:t>
            </w:r>
            <w:r w:rsidRPr="00297941">
              <w:rPr>
                <w:rFonts w:ascii="Consolas" w:hAnsi="Consolas" w:hint="eastAsia"/>
              </w:rPr>
              <w:t xml:space="preserve"> 1987 </w:t>
            </w:r>
            <w:r w:rsidRPr="00297941">
              <w:rPr>
                <w:rFonts w:ascii="Consolas" w:hAnsi="Consolas" w:hint="eastAsia"/>
              </w:rPr>
              <w:t>年崩盤，專門硬體被通用工作站取代，專屬硬體公司迅速倒閉；專家系統（</w:t>
            </w:r>
            <w:r w:rsidRPr="00297941">
              <w:rPr>
                <w:rFonts w:ascii="Consolas" w:hAnsi="Consolas" w:hint="eastAsia"/>
              </w:rPr>
              <w:t>expert systems</w:t>
            </w:r>
            <w:r w:rsidRPr="00297941">
              <w:rPr>
                <w:rFonts w:ascii="Consolas" w:hAnsi="Consolas" w:hint="eastAsia"/>
              </w:rPr>
              <w:t>）雖早期風光，但後期維護成本高、缺乏學習能力且失誤率高，被認為「脆弱」並逐漸被棄用；日本第五代電腦計畫（</w:t>
            </w:r>
            <w:r w:rsidRPr="00297941">
              <w:rPr>
                <w:rFonts w:ascii="Consolas" w:hAnsi="Consolas" w:hint="eastAsia"/>
              </w:rPr>
              <w:t>Fifth Generation Computer Project</w:t>
            </w:r>
            <w:r w:rsidRPr="00297941">
              <w:rPr>
                <w:rFonts w:ascii="Consolas" w:hAnsi="Consolas" w:hint="eastAsia"/>
              </w:rPr>
              <w:t>）未達預期，引發信心危機，專案逐漸停滯；</w:t>
            </w:r>
            <w:r w:rsidRPr="00297941">
              <w:rPr>
                <w:rFonts w:ascii="Consolas" w:hAnsi="Consolas" w:hint="eastAsia"/>
              </w:rPr>
              <w:t xml:space="preserve">DARPA </w:t>
            </w:r>
            <w:r w:rsidRPr="00297941">
              <w:rPr>
                <w:rFonts w:ascii="Consolas" w:hAnsi="Consolas" w:hint="eastAsia"/>
              </w:rPr>
              <w:t>的</w:t>
            </w:r>
            <w:r w:rsidRPr="00297941">
              <w:rPr>
                <w:rFonts w:ascii="Consolas" w:hAnsi="Consolas" w:hint="eastAsia"/>
              </w:rPr>
              <w:t xml:space="preserve"> Strategic Computing Initiative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1988 </w:t>
            </w:r>
            <w:r w:rsidRPr="00297941">
              <w:rPr>
                <w:rFonts w:ascii="Consolas" w:hAnsi="Consolas" w:hint="eastAsia"/>
              </w:rPr>
              <w:t>年起逐步取消資金與計畫，進一步打擊研究環境。</w:t>
            </w:r>
          </w:p>
        </w:tc>
      </w:tr>
      <w:tr w:rsidR="00D125AF" w:rsidRPr="00297941" w14:paraId="477E9BC7" w14:textId="77777777" w:rsidTr="00D125AF">
        <w:tc>
          <w:tcPr>
            <w:tcW w:w="2263" w:type="dxa"/>
          </w:tcPr>
          <w:p w14:paraId="5D69125D" w14:textId="4744E9C3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1980</w:t>
            </w:r>
            <w:proofErr w:type="gramEnd"/>
            <w:r w:rsidRPr="00297941">
              <w:rPr>
                <w:rFonts w:ascii="Consolas" w:hAnsi="Consolas" w:hint="eastAsia"/>
              </w:rPr>
              <w:t>年代後期</w:t>
            </w:r>
          </w:p>
        </w:tc>
        <w:tc>
          <w:tcPr>
            <w:tcW w:w="6033" w:type="dxa"/>
          </w:tcPr>
          <w:p w14:paraId="22F260F7" w14:textId="04A57C75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udea Pearl </w:t>
            </w:r>
            <w:proofErr w:type="gramStart"/>
            <w:r w:rsidRPr="00297941">
              <w:rPr>
                <w:rFonts w:ascii="Consolas" w:hAnsi="Consolas" w:hint="eastAsia"/>
              </w:rPr>
              <w:t>提出貝葉斯</w:t>
            </w:r>
            <w:proofErr w:type="gramEnd"/>
            <w:r w:rsidRPr="00297941">
              <w:rPr>
                <w:rFonts w:ascii="Consolas" w:hAnsi="Consolas" w:hint="eastAsia"/>
              </w:rPr>
              <w:t>網路、統計方法開始融入</w:t>
            </w:r>
            <w:r w:rsidRPr="00297941">
              <w:rPr>
                <w:rFonts w:ascii="Consolas" w:hAnsi="Consolas" w:hint="eastAsia"/>
              </w:rPr>
              <w:t xml:space="preserve"> AI</w:t>
            </w:r>
            <w:r w:rsidRPr="00297941">
              <w:rPr>
                <w:rFonts w:ascii="Consolas" w:hAnsi="Consolas" w:hint="eastAsia"/>
              </w:rPr>
              <w:t>；</w:t>
            </w:r>
            <w:r w:rsidRPr="00297941">
              <w:rPr>
                <w:rFonts w:ascii="Consolas" w:hAnsi="Consolas" w:hint="eastAsia"/>
              </w:rPr>
              <w:t xml:space="preserve">LeCun </w:t>
            </w:r>
            <w:r w:rsidRPr="00297941">
              <w:rPr>
                <w:rFonts w:ascii="Consolas" w:hAnsi="Consolas" w:hint="eastAsia"/>
              </w:rPr>
              <w:t>等人開發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proofErr w:type="gramStart"/>
            <w:r w:rsidRPr="00297941">
              <w:rPr>
                <w:rFonts w:ascii="Consolas" w:hAnsi="Consolas" w:hint="eastAsia"/>
              </w:rPr>
              <w:t>卷積神經</w:t>
            </w:r>
            <w:proofErr w:type="gramEnd"/>
            <w:r w:rsidRPr="00297941">
              <w:rPr>
                <w:rFonts w:ascii="Consolas" w:hAnsi="Consolas" w:hint="eastAsia"/>
              </w:rPr>
              <w:t>網路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1EBA50C" w14:textId="77777777" w:rsidTr="00D125AF">
        <w:tc>
          <w:tcPr>
            <w:tcW w:w="2263" w:type="dxa"/>
          </w:tcPr>
          <w:p w14:paraId="6A81B842" w14:textId="6E0ABCFF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9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200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D86A81A" w14:textId="02115A89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統計學習與機器學習技術蓬勃發展，</w:t>
            </w:r>
            <w:r w:rsidRPr="00297941">
              <w:rPr>
                <w:rFonts w:ascii="Consolas" w:hAnsi="Consolas" w:hint="eastAsia"/>
              </w:rPr>
              <w:t xml:space="preserve">AI </w:t>
            </w:r>
            <w:r w:rsidRPr="00297941">
              <w:rPr>
                <w:rFonts w:ascii="Consolas" w:hAnsi="Consolas" w:hint="eastAsia"/>
              </w:rPr>
              <w:t>工具開始在商業、醫療、語音與圖像識別等領域應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4C111FCF" w14:textId="77777777" w:rsidTr="00D125AF">
        <w:tc>
          <w:tcPr>
            <w:tcW w:w="2263" w:type="dxa"/>
          </w:tcPr>
          <w:p w14:paraId="32A2CD5C" w14:textId="0CE44103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2AAD0E7A" w14:textId="28433A91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傳統機器學習</w:t>
            </w:r>
            <w:r w:rsidRPr="00297941">
              <w:rPr>
                <w:rFonts w:ascii="Consolas" w:hAnsi="Consolas" w:hint="eastAsia"/>
              </w:rPr>
              <w:t xml:space="preserve"> (classical ML) </w:t>
            </w:r>
            <w:r w:rsidRPr="00297941">
              <w:rPr>
                <w:rFonts w:ascii="Consolas" w:hAnsi="Consolas" w:hint="eastAsia"/>
              </w:rPr>
              <w:t>的黃金期。隨著網路普及與大數據興起，支援向量機（</w:t>
            </w:r>
            <w:r w:rsidRPr="00297941">
              <w:rPr>
                <w:rFonts w:ascii="Consolas" w:hAnsi="Consolas" w:hint="eastAsia"/>
              </w:rPr>
              <w:t>SVM</w:t>
            </w:r>
            <w:r w:rsidRPr="00297941">
              <w:rPr>
                <w:rFonts w:ascii="Consolas" w:hAnsi="Consolas" w:hint="eastAsia"/>
              </w:rPr>
              <w:t>）、隨機森林、決策樹、集成</w:t>
            </w:r>
            <w:proofErr w:type="gramStart"/>
            <w:r w:rsidRPr="00297941">
              <w:rPr>
                <w:rFonts w:ascii="Consolas" w:hAnsi="Consolas" w:hint="eastAsia"/>
              </w:rPr>
              <w:t>方法等算法</w:t>
            </w:r>
            <w:proofErr w:type="gramEnd"/>
            <w:r w:rsidRPr="00297941">
              <w:rPr>
                <w:rFonts w:ascii="Consolas" w:hAnsi="Consolas" w:hint="eastAsia"/>
              </w:rPr>
              <w:t>廣泛應用於多個領域，包括推薦系統、語音識別、金融預測、醫療影像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3FB8C3E3" w14:textId="77777777" w:rsidTr="00D125AF">
        <w:tc>
          <w:tcPr>
            <w:tcW w:w="2263" w:type="dxa"/>
          </w:tcPr>
          <w:p w14:paraId="148C61EB" w14:textId="0EEAA518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3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8953901" w14:textId="0A4B4368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神經網路回歸起點。</w:t>
            </w:r>
            <w:r w:rsidRPr="00297941">
              <w:rPr>
                <w:rFonts w:ascii="Consolas" w:hAnsi="Consolas" w:hint="eastAsia"/>
              </w:rPr>
              <w:t xml:space="preserve">LSTM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2003 </w:t>
            </w:r>
            <w:r w:rsidRPr="00297941">
              <w:rPr>
                <w:rFonts w:ascii="Consolas" w:hAnsi="Consolas" w:hint="eastAsia"/>
              </w:rPr>
              <w:t>年崛起，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在手寫辨識比賽中首次得獎，顯示</w:t>
            </w:r>
            <w:r w:rsidRPr="00297941">
              <w:rPr>
                <w:rFonts w:ascii="Consolas" w:hAnsi="Consolas" w:hint="eastAsia"/>
              </w:rPr>
              <w:t xml:space="preserve"> RNN </w:t>
            </w:r>
            <w:r w:rsidRPr="00297941">
              <w:rPr>
                <w:rFonts w:ascii="Consolas" w:hAnsi="Consolas" w:hint="eastAsia"/>
              </w:rPr>
              <w:t>在時序資料處理上的潛力；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與團隊提出深度信念網路（</w:t>
            </w:r>
            <w:r w:rsidRPr="00297941">
              <w:rPr>
                <w:rFonts w:ascii="Consolas" w:hAnsi="Consolas" w:hint="eastAsia"/>
              </w:rPr>
              <w:t>DBN</w:t>
            </w:r>
            <w:r w:rsidRPr="00297941">
              <w:rPr>
                <w:rFonts w:ascii="Consolas" w:hAnsi="Consolas" w:hint="eastAsia"/>
              </w:rPr>
              <w:t>），前導訓練技術為後續的深度學習奠基。</w:t>
            </w:r>
          </w:p>
        </w:tc>
      </w:tr>
      <w:tr w:rsidR="00A70BEE" w:rsidRPr="00297941" w14:paraId="66BA7ED8" w14:textId="77777777" w:rsidTr="00D125AF">
        <w:tc>
          <w:tcPr>
            <w:tcW w:w="2263" w:type="dxa"/>
          </w:tcPr>
          <w:p w14:paraId="2C8AD62A" w14:textId="142446DD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1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546C32D" w14:textId="32C9A721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GPU </w:t>
            </w:r>
            <w:r w:rsidRPr="00297941">
              <w:rPr>
                <w:rFonts w:ascii="Consolas" w:hAnsi="Consolas" w:hint="eastAsia"/>
              </w:rPr>
              <w:t>加速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再興起。</w:t>
            </w:r>
            <w:r w:rsidRPr="00297941">
              <w:rPr>
                <w:rFonts w:ascii="Consolas" w:hAnsi="Consolas" w:hint="eastAsia"/>
              </w:rPr>
              <w:t>2004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研究者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與一般神經網路實作於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上，加速比</w:t>
            </w:r>
            <w:r w:rsidRPr="00297941">
              <w:rPr>
                <w:rFonts w:ascii="Consolas" w:hAnsi="Consolas" w:hint="eastAsia"/>
              </w:rPr>
              <w:t xml:space="preserve"> CPU </w:t>
            </w:r>
            <w:r w:rsidRPr="00297941">
              <w:rPr>
                <w:rFonts w:ascii="Consolas" w:hAnsi="Consolas" w:hint="eastAsia"/>
              </w:rPr>
              <w:t>快約數十倍；</w:t>
            </w:r>
            <w:r w:rsidRPr="00297941">
              <w:rPr>
                <w:rFonts w:ascii="Consolas" w:hAnsi="Consolas" w:hint="eastAsia"/>
              </w:rPr>
              <w:t xml:space="preserve">IDSIA </w:t>
            </w:r>
            <w:r w:rsidRPr="00297941">
              <w:rPr>
                <w:rFonts w:ascii="Consolas" w:hAnsi="Consolas" w:hint="eastAsia"/>
              </w:rPr>
              <w:t>團隊於</w:t>
            </w:r>
            <w:r w:rsidRPr="00297941">
              <w:rPr>
                <w:rFonts w:ascii="Consolas" w:hAnsi="Consolas" w:hint="eastAsia"/>
              </w:rPr>
              <w:t xml:space="preserve"> 2011 </w:t>
            </w:r>
            <w:r w:rsidRPr="00297941">
              <w:rPr>
                <w:rFonts w:ascii="Consolas" w:hAnsi="Consolas" w:hint="eastAsia"/>
              </w:rPr>
              <w:t>年開發的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an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在圖形辨識比賽上首次達到超越人類水平的辨識準確度。</w:t>
            </w:r>
          </w:p>
        </w:tc>
      </w:tr>
      <w:tr w:rsidR="00A70BEE" w:rsidRPr="00297941" w14:paraId="782490F6" w14:textId="77777777" w:rsidTr="00D125AF">
        <w:tc>
          <w:tcPr>
            <w:tcW w:w="2263" w:type="dxa"/>
          </w:tcPr>
          <w:p w14:paraId="7709D2FF" w14:textId="0011C510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0</w:t>
            </w:r>
            <w:proofErr w:type="gramStart"/>
            <w:r w:rsidRPr="00297941">
              <w:rPr>
                <w:rFonts w:ascii="Consolas" w:hAnsi="Consolas" w:hint="eastAsia"/>
              </w:rPr>
              <w:t>–</w:t>
            </w:r>
            <w:proofErr w:type="gramEnd"/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4EF06A23" w14:textId="022C2993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引發革命。</w:t>
            </w:r>
            <w:r w:rsidRPr="00297941">
              <w:rPr>
                <w:rFonts w:ascii="Consolas" w:hAnsi="Consolas" w:hint="eastAsia"/>
              </w:rPr>
              <w:t xml:space="preserve">2010 </w:t>
            </w:r>
            <w:r w:rsidRPr="00297941">
              <w:rPr>
                <w:rFonts w:ascii="Consolas" w:hAnsi="Consolas" w:hint="eastAsia"/>
              </w:rPr>
              <w:t>年左右，工業界開始將深度學習應用於大規模語音辨識，並逐漸優於傳統方法；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Alex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出現是關鍵轉捩點</w:t>
            </w:r>
            <w:r w:rsidR="00071D77" w:rsidRPr="00297941">
              <w:rPr>
                <w:rFonts w:ascii="Consolas" w:hAnsi="Consolas" w:hint="eastAsia"/>
              </w:rPr>
              <w:t>（</w:t>
            </w:r>
            <w:proofErr w:type="spellStart"/>
            <w:r w:rsidR="00071D77" w:rsidRPr="00297941">
              <w:rPr>
                <w:rFonts w:ascii="Consolas" w:hAnsi="Consolas" w:hint="eastAsia"/>
              </w:rPr>
              <w:t>AlexNet</w:t>
            </w:r>
            <w:proofErr w:type="spellEnd"/>
            <w:r w:rsidR="00071D77" w:rsidRPr="00297941">
              <w:rPr>
                <w:rFonts w:ascii="Consolas" w:hAnsi="Consolas" w:hint="eastAsia"/>
              </w:rPr>
              <w:t xml:space="preserve"> </w:t>
            </w:r>
            <w:r w:rsidR="00071D77" w:rsidRPr="00297941">
              <w:rPr>
                <w:rFonts w:ascii="Consolas" w:hAnsi="Consolas" w:hint="eastAsia"/>
              </w:rPr>
              <w:t>的勝利，象徵深度學習正式超越傳統模型，開啟「</w:t>
            </w:r>
            <w:r w:rsidR="00071D77" w:rsidRPr="00297941">
              <w:rPr>
                <w:rFonts w:ascii="Consolas" w:hAnsi="Consolas" w:hint="eastAsia"/>
              </w:rPr>
              <w:t xml:space="preserve">AI </w:t>
            </w:r>
            <w:r w:rsidR="00071D77" w:rsidRPr="00297941">
              <w:rPr>
                <w:rFonts w:ascii="Consolas" w:hAnsi="Consolas" w:hint="eastAsia"/>
              </w:rPr>
              <w:t>革命」的新篇章）；</w:t>
            </w:r>
            <w:proofErr w:type="spellStart"/>
            <w:r w:rsidRPr="00297941">
              <w:rPr>
                <w:rFonts w:ascii="Consolas" w:hAnsi="Consolas" w:hint="eastAsia"/>
              </w:rPr>
              <w:t>Krizhevsky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proofErr w:type="spellStart"/>
            <w:r w:rsidRPr="00297941">
              <w:rPr>
                <w:rFonts w:ascii="Consolas" w:hAnsi="Consolas" w:hint="eastAsia"/>
              </w:rPr>
              <w:t>Sutskever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使用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ImageNet </w:t>
            </w:r>
            <w:r w:rsidRPr="00297941">
              <w:rPr>
                <w:rFonts w:ascii="Consolas" w:hAnsi="Consolas" w:hint="eastAsia"/>
              </w:rPr>
              <w:t>上訓練深層</w:t>
            </w:r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錯誤率大幅領先傳統</w:t>
            </w:r>
            <w:r w:rsidRPr="00297941">
              <w:rPr>
                <w:rFonts w:ascii="Consolas" w:hAnsi="Consolas" w:hint="eastAsia"/>
              </w:rPr>
              <w:t xml:space="preserve"> ML </w:t>
            </w:r>
            <w:r w:rsidRPr="00297941">
              <w:rPr>
                <w:rFonts w:ascii="Consolas" w:hAnsi="Consolas" w:hint="eastAsia"/>
              </w:rPr>
              <w:t>方法，引領深度學習時代開端；同年，</w:t>
            </w:r>
            <w:r w:rsidRPr="00297941">
              <w:rPr>
                <w:rFonts w:ascii="Consolas" w:hAnsi="Consolas" w:hint="eastAsia"/>
              </w:rPr>
              <w:t xml:space="preserve">Ng </w:t>
            </w:r>
            <w:r w:rsidRPr="00297941">
              <w:rPr>
                <w:rFonts w:ascii="Consolas" w:hAnsi="Consolas" w:hint="eastAsia"/>
              </w:rPr>
              <w:t>和</w:t>
            </w:r>
            <w:r w:rsidRPr="00297941">
              <w:rPr>
                <w:rFonts w:ascii="Consolas" w:hAnsi="Consolas" w:hint="eastAsia"/>
              </w:rPr>
              <w:t xml:space="preserve"> Dean </w:t>
            </w:r>
            <w:r w:rsidRPr="00297941">
              <w:rPr>
                <w:rFonts w:ascii="Consolas" w:hAnsi="Consolas" w:hint="eastAsia"/>
              </w:rPr>
              <w:t>利用深層模型從未標記</w:t>
            </w:r>
            <w:r w:rsidRPr="00297941">
              <w:rPr>
                <w:rFonts w:ascii="Consolas" w:hAnsi="Consolas" w:hint="eastAsia"/>
              </w:rPr>
              <w:t xml:space="preserve"> YouTube </w:t>
            </w:r>
            <w:r w:rsidRPr="00297941">
              <w:rPr>
                <w:rFonts w:ascii="Consolas" w:hAnsi="Consolas" w:hint="eastAsia"/>
              </w:rPr>
              <w:t>影像中學習識別「貓」，展現無監督特徵學習能力。</w:t>
            </w:r>
          </w:p>
        </w:tc>
      </w:tr>
      <w:tr w:rsidR="00D125AF" w:rsidRPr="00297941" w14:paraId="4368B433" w14:textId="77777777" w:rsidTr="00D125AF">
        <w:tc>
          <w:tcPr>
            <w:tcW w:w="2263" w:type="dxa"/>
          </w:tcPr>
          <w:p w14:paraId="45185593" w14:textId="2A21C36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2</w:t>
            </w:r>
            <w:r w:rsidRPr="00297941">
              <w:rPr>
                <w:rFonts w:ascii="Consolas" w:hAnsi="Consolas" w:hint="eastAsia"/>
              </w:rPr>
              <w:t>年之後</w:t>
            </w:r>
          </w:p>
        </w:tc>
        <w:tc>
          <w:tcPr>
            <w:tcW w:w="6033" w:type="dxa"/>
          </w:tcPr>
          <w:p w14:paraId="5197B0DB" w14:textId="7F773178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崛起，強力加速器（</w:t>
            </w:r>
            <w:r w:rsidRPr="00297941">
              <w:rPr>
                <w:rFonts w:ascii="Consolas" w:hAnsi="Consolas" w:hint="eastAsia"/>
              </w:rPr>
              <w:t>GPU</w:t>
            </w:r>
            <w:r w:rsidRPr="00297941">
              <w:rPr>
                <w:rFonts w:ascii="Consolas" w:hAnsi="Consolas" w:hint="eastAsia"/>
              </w:rPr>
              <w:t>）與大數據驅動下，表現在語音與圖像領域突破性成果</w:t>
            </w:r>
          </w:p>
        </w:tc>
      </w:tr>
      <w:tr w:rsidR="00D125AF" w:rsidRPr="00297941" w14:paraId="020F24B2" w14:textId="77777777" w:rsidTr="00D125AF">
        <w:tc>
          <w:tcPr>
            <w:tcW w:w="2263" w:type="dxa"/>
          </w:tcPr>
          <w:p w14:paraId="65EEC5D9" w14:textId="7825DDD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7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1428F36C" w14:textId="03F66A6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Transformer </w:t>
            </w:r>
            <w:r w:rsidRPr="00297941">
              <w:rPr>
                <w:rFonts w:ascii="Consolas" w:hAnsi="Consolas" w:hint="eastAsia"/>
              </w:rPr>
              <w:t>架構問世，</w:t>
            </w:r>
            <w:r w:rsidRPr="00297941">
              <w:rPr>
                <w:rFonts w:ascii="Consolas" w:hAnsi="Consolas" w:hint="eastAsia"/>
              </w:rPr>
              <w:t xml:space="preserve">Attention </w:t>
            </w:r>
            <w:r w:rsidRPr="00297941">
              <w:rPr>
                <w:rFonts w:ascii="Consolas" w:hAnsi="Consolas" w:hint="eastAsia"/>
              </w:rPr>
              <w:t>機制成為</w:t>
            </w:r>
            <w:r w:rsidRPr="00297941">
              <w:rPr>
                <w:rFonts w:ascii="Consolas" w:hAnsi="Consolas" w:hint="eastAsia"/>
              </w:rPr>
              <w:t xml:space="preserve"> NLP </w:t>
            </w:r>
            <w:r w:rsidRPr="00297941">
              <w:rPr>
                <w:rFonts w:ascii="Consolas" w:hAnsi="Consolas" w:hint="eastAsia"/>
              </w:rPr>
              <w:t>的主流技術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A0B91FE" w14:textId="77777777" w:rsidTr="00D125AF">
        <w:tc>
          <w:tcPr>
            <w:tcW w:w="2263" w:type="dxa"/>
          </w:tcPr>
          <w:p w14:paraId="514C58BF" w14:textId="46BBA1A1" w:rsidR="00D125AF" w:rsidRPr="00297941" w:rsidRDefault="00D125AF" w:rsidP="00D125AF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2020</w:t>
            </w:r>
            <w:proofErr w:type="gramEnd"/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78F56AB5" w14:textId="344E786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Generative AI</w:t>
            </w:r>
            <w:r w:rsidRPr="00297941">
              <w:rPr>
                <w:rFonts w:ascii="Consolas" w:hAnsi="Consolas" w:hint="eastAsia"/>
              </w:rPr>
              <w:t>（如</w:t>
            </w:r>
            <w:r w:rsidRPr="00297941">
              <w:rPr>
                <w:rFonts w:ascii="Consolas" w:hAnsi="Consolas" w:hint="eastAsia"/>
              </w:rPr>
              <w:t xml:space="preserve"> GPT </w:t>
            </w:r>
            <w:r w:rsidRPr="00297941">
              <w:rPr>
                <w:rFonts w:ascii="Consolas" w:hAnsi="Consolas" w:hint="eastAsia"/>
              </w:rPr>
              <w:t>系列）、大規模語言模型迅速商業應用，帶動新一波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熱潮；也引發倫理與政策關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4FD9AD27" w14:textId="77777777" w:rsidR="00342E3A" w:rsidRPr="00297941" w:rsidRDefault="00342E3A" w:rsidP="00342E3A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zh.wikipedia.org/zh-tw/%E4%BA%BA%E5%B7%A5%E6%99%BA%E8%83%BD%E5%8F%B2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zh.wikipedia.org/zh-tw/%E4%BA%BA%E5%B7%A5%E6%99%BA%E8%83%BD%E5%8F%B2</w:t>
      </w:r>
      <w:r w:rsidRPr="00297941">
        <w:rPr>
          <w:rFonts w:ascii="Consolas" w:hAnsi="Consolas"/>
        </w:rPr>
        <w:fldChar w:fldCharType="end"/>
      </w:r>
    </w:p>
    <w:p w14:paraId="75CBD55C" w14:textId="6CD49CD6" w:rsidR="006563CE" w:rsidRPr="00297941" w:rsidRDefault="006563CE" w:rsidP="00E41043">
      <w:pPr>
        <w:rPr>
          <w:rFonts w:ascii="Consolas" w:hAnsi="Consolas"/>
        </w:rPr>
      </w:pPr>
    </w:p>
    <w:p w14:paraId="24D1FDDA" w14:textId="1690E17E" w:rsidR="0043778D" w:rsidRPr="00297941" w:rsidRDefault="0043778D" w:rsidP="003C5715">
      <w:pPr>
        <w:pStyle w:val="1"/>
        <w:rPr>
          <w:rFonts w:ascii="Consolas" w:hAnsi="Consolas"/>
        </w:rPr>
      </w:pPr>
      <w:bookmarkStart w:id="3" w:name="_Toc205161228"/>
      <w:r w:rsidRPr="00297941">
        <w:rPr>
          <w:rFonts w:ascii="Consolas" w:hAnsi="Consolas" w:hint="eastAsia"/>
        </w:rPr>
        <w:t>四、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應用概論</w:t>
      </w:r>
      <w:bookmarkEnd w:id="3"/>
    </w:p>
    <w:p w14:paraId="45A2B66E" w14:textId="58FD7476" w:rsidR="007532C1" w:rsidRPr="00297941" w:rsidRDefault="007532C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下將以電腦視覺、自然語言處理、知識挖掘、智慧文件與生成式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等應用來進行說明。</w:t>
      </w:r>
    </w:p>
    <w:p w14:paraId="74482079" w14:textId="77777777" w:rsidR="002E1A03" w:rsidRPr="00297941" w:rsidRDefault="002E1A03" w:rsidP="00E41043">
      <w:pPr>
        <w:rPr>
          <w:rFonts w:ascii="Consolas" w:hAnsi="Consolas"/>
        </w:rPr>
      </w:pPr>
    </w:p>
    <w:p w14:paraId="7D1D59C3" w14:textId="5180C6FF" w:rsidR="002E1A03" w:rsidRPr="00297941" w:rsidRDefault="00776A05" w:rsidP="00E41043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Huggin</w:t>
      </w:r>
      <w:r w:rsidR="00764850" w:rsidRPr="00297941">
        <w:rPr>
          <w:rFonts w:ascii="Consolas" w:hAnsi="Consolas" w:hint="eastAsia"/>
          <w:shd w:val="pct15" w:color="auto" w:fill="FFFFFF"/>
        </w:rPr>
        <w:t>g F</w:t>
      </w:r>
      <w:r w:rsidR="002E1A03" w:rsidRPr="00297941">
        <w:rPr>
          <w:rFonts w:ascii="Consolas" w:hAnsi="Consolas" w:hint="eastAsia"/>
          <w:shd w:val="pct15" w:color="auto" w:fill="FFFFFF"/>
        </w:rPr>
        <w:t>ace</w:t>
      </w:r>
      <w:r w:rsidR="00A77914">
        <w:rPr>
          <w:rFonts w:ascii="Consolas" w:hAnsi="Consolas" w:hint="eastAsia"/>
          <w:shd w:val="pct15" w:color="auto" w:fill="FFFFFF"/>
        </w:rPr>
        <w:t xml:space="preserve"> </w:t>
      </w:r>
      <w:r w:rsidR="0074196E">
        <w:rPr>
          <w:rFonts w:ascii="Consolas" w:hAnsi="Consolas" w:hint="eastAsia"/>
          <w:shd w:val="pct15" w:color="auto" w:fill="FFFFFF"/>
        </w:rPr>
        <w:t>的</w:t>
      </w:r>
      <w:r w:rsidR="0074196E">
        <w:rPr>
          <w:rFonts w:ascii="Consolas" w:hAnsi="Consolas" w:hint="eastAsia"/>
          <w:shd w:val="pct15" w:color="auto" w:fill="FFFFFF"/>
        </w:rPr>
        <w:t xml:space="preserve"> access token </w:t>
      </w:r>
      <w:r w:rsidR="00A77914">
        <w:rPr>
          <w:rFonts w:ascii="Consolas" w:hAnsi="Consolas" w:hint="eastAsia"/>
          <w:shd w:val="pct15" w:color="auto" w:fill="FFFFFF"/>
        </w:rPr>
        <w:t>(</w:t>
      </w:r>
      <w:r w:rsidR="00722B03">
        <w:rPr>
          <w:rFonts w:ascii="Consolas" w:hAnsi="Consolas" w:hint="eastAsia"/>
          <w:shd w:val="pct15" w:color="auto" w:fill="FFFFFF"/>
        </w:rPr>
        <w:t>非必要</w:t>
      </w:r>
      <w:r w:rsidR="00A77914">
        <w:rPr>
          <w:rFonts w:ascii="Consolas" w:hAnsi="Consolas" w:hint="eastAsia"/>
          <w:shd w:val="pct15" w:color="auto" w:fill="FFFFFF"/>
        </w:rPr>
        <w:t>)</w:t>
      </w:r>
    </w:p>
    <w:p w14:paraId="4261D3AE" w14:textId="1BF61C54" w:rsidR="0043778D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huggingface.co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huggingface.co/</w:t>
      </w:r>
      <w:r w:rsidRPr="00297941">
        <w:rPr>
          <w:rFonts w:ascii="Consolas" w:hAnsi="Consolas"/>
        </w:rPr>
        <w:fldChar w:fldCharType="end"/>
      </w:r>
    </w:p>
    <w:p w14:paraId="645D2A9B" w14:textId="1759B91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請先註冊帳號（課程結束後，沒有其它用途的話，強烈建議一律登出）。</w:t>
      </w:r>
    </w:p>
    <w:p w14:paraId="762DD2EF" w14:textId="77777777" w:rsidR="002E1A03" w:rsidRPr="00297941" w:rsidRDefault="002E1A03" w:rsidP="00E41043">
      <w:pPr>
        <w:rPr>
          <w:rFonts w:ascii="Consolas" w:hAnsi="Consolas"/>
        </w:rPr>
      </w:pPr>
    </w:p>
    <w:p w14:paraId="78E1DED5" w14:textId="0CB657C7" w:rsidR="006254AA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4A52378C" wp14:editId="6C6D17B5">
            <wp:extent cx="887046" cy="2895600"/>
            <wp:effectExtent l="0" t="0" r="8890" b="0"/>
            <wp:docPr id="153638290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8290" name="圖片 1" descr="一張含有 文字, 螢幕擷取畫面, 軟體 的圖片&#10;&#10;AI 產生的內容可能不正確。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892143" cy="29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943A" w14:textId="002D943F" w:rsidR="009F7FA4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登入後，按下右上角的圖示，會出現選單，按下「</w:t>
      </w:r>
      <w:r w:rsidRPr="00297941">
        <w:rPr>
          <w:rFonts w:ascii="Consolas" w:hAnsi="Consolas" w:hint="eastAsia"/>
        </w:rPr>
        <w:t>Access Tokens</w:t>
      </w:r>
      <w:r w:rsidRPr="00297941">
        <w:rPr>
          <w:rFonts w:ascii="Consolas" w:hAnsi="Consolas" w:hint="eastAsia"/>
        </w:rPr>
        <w:t>」</w:t>
      </w:r>
    </w:p>
    <w:p w14:paraId="72E3F9F0" w14:textId="77777777" w:rsidR="009F7FA4" w:rsidRPr="00297941" w:rsidRDefault="009F7FA4" w:rsidP="006254AA">
      <w:pPr>
        <w:jc w:val="center"/>
        <w:rPr>
          <w:rFonts w:ascii="Consolas" w:hAnsi="Consolas"/>
        </w:rPr>
      </w:pPr>
    </w:p>
    <w:p w14:paraId="085AECFF" w14:textId="720576C9" w:rsidR="009F7FA4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AAFF9E" wp14:editId="23726293">
            <wp:extent cx="4210050" cy="1129810"/>
            <wp:effectExtent l="0" t="0" r="0" b="0"/>
            <wp:docPr id="286588022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588022" name="圖片 1" descr="一張含有 文字, 螢幕擷取畫面, 字型 的圖片&#10;&#10;AI 產生的內容可能不正確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16453" cy="1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E0E9" w14:textId="48DFF77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尚未建立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的話，按下右上角「</w:t>
      </w:r>
      <w:r w:rsidRPr="00297941">
        <w:rPr>
          <w:rFonts w:ascii="Consolas" w:hAnsi="Consolas" w:hint="eastAsia"/>
        </w:rPr>
        <w:t>Create new token</w:t>
      </w:r>
      <w:r w:rsidRPr="00297941">
        <w:rPr>
          <w:rFonts w:ascii="Consolas" w:hAnsi="Consolas" w:hint="eastAsia"/>
        </w:rPr>
        <w:t>」</w:t>
      </w:r>
    </w:p>
    <w:p w14:paraId="50459D43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696E711E" w14:textId="2DBE5B63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AC4AF37" wp14:editId="6CFEB4CB">
            <wp:extent cx="4343400" cy="3128519"/>
            <wp:effectExtent l="0" t="0" r="0" b="0"/>
            <wp:docPr id="112531073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1073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63687" cy="31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5E58" w14:textId="1C84A13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因為我們只是希望下載、讀取開放權重的模型，所以</w:t>
      </w:r>
      <w:r w:rsidRPr="00297941">
        <w:rPr>
          <w:rFonts w:ascii="Consolas" w:hAnsi="Consolas" w:hint="eastAsia"/>
        </w:rPr>
        <w:t xml:space="preserve"> Token type </w:t>
      </w:r>
      <w:r w:rsidRPr="00297941">
        <w:rPr>
          <w:rFonts w:ascii="Consolas" w:hAnsi="Consolas" w:hint="eastAsia"/>
        </w:rPr>
        <w:t>選擇「</w:t>
      </w:r>
      <w:r w:rsidRPr="00297941">
        <w:rPr>
          <w:rFonts w:ascii="Consolas" w:hAnsi="Consolas" w:hint="eastAsia"/>
        </w:rPr>
        <w:t>Read</w:t>
      </w:r>
      <w:r w:rsidRPr="00297941">
        <w:rPr>
          <w:rFonts w:ascii="Consolas" w:hAnsi="Consolas" w:hint="eastAsia"/>
        </w:rPr>
        <w:t>」，</w:t>
      </w:r>
      <w:r w:rsidRPr="00297941">
        <w:rPr>
          <w:rFonts w:ascii="Consolas" w:hAnsi="Consolas" w:hint="eastAsia"/>
        </w:rPr>
        <w:t xml:space="preserve">Token name </w:t>
      </w:r>
      <w:r w:rsidRPr="00297941">
        <w:rPr>
          <w:rFonts w:ascii="Consolas" w:hAnsi="Consolas" w:hint="eastAsia"/>
        </w:rPr>
        <w:t>可以任意填寫，例如「</w:t>
      </w:r>
      <w:r w:rsidRPr="00297941">
        <w:rPr>
          <w:rFonts w:ascii="Consolas" w:hAnsi="Consolas" w:hint="eastAsia"/>
        </w:rPr>
        <w:t>test</w:t>
      </w:r>
      <w:r w:rsidRPr="00297941">
        <w:rPr>
          <w:rFonts w:ascii="Consolas" w:hAnsi="Consolas" w:hint="eastAsia"/>
        </w:rPr>
        <w:t>」，之後按下「</w:t>
      </w:r>
      <w:r w:rsidRPr="00297941">
        <w:rPr>
          <w:rFonts w:ascii="Consolas" w:hAnsi="Consolas" w:hint="eastAsia"/>
        </w:rPr>
        <w:t xml:space="preserve">Create </w:t>
      </w:r>
      <w:r w:rsidRPr="00297941">
        <w:rPr>
          <w:rFonts w:ascii="Consolas" w:hAnsi="Consolas" w:hint="eastAsia"/>
        </w:rPr>
        <w:lastRenderedPageBreak/>
        <w:t>token</w:t>
      </w:r>
      <w:r w:rsidRPr="00297941">
        <w:rPr>
          <w:rFonts w:ascii="Consolas" w:hAnsi="Consolas" w:hint="eastAsia"/>
        </w:rPr>
        <w:t>」</w:t>
      </w:r>
    </w:p>
    <w:p w14:paraId="7BE6CB84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75721342" w14:textId="00A792EB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7BBDF1E" wp14:editId="0940EC7A">
            <wp:extent cx="4171950" cy="2564648"/>
            <wp:effectExtent l="0" t="0" r="0" b="7620"/>
            <wp:docPr id="712119659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9659" name="圖片 1" descr="一張含有 文字, 螢幕擷取畫面, 軟體 的圖片&#10;&#10;AI 產生的內容可能不正確。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96408" cy="257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F3B" w14:textId="3C528C8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此時會產生一個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</w:t>
      </w:r>
      <w:r w:rsidR="004525C4" w:rsidRPr="00297941">
        <w:rPr>
          <w:rFonts w:ascii="Consolas" w:hAnsi="Consolas" w:hint="eastAsia"/>
        </w:rPr>
        <w:t>建議</w:t>
      </w:r>
      <w:r w:rsidRPr="00297941">
        <w:rPr>
          <w:rFonts w:ascii="Consolas" w:hAnsi="Consolas" w:hint="eastAsia"/>
        </w:rPr>
        <w:t>額外記錄或暫存，不然它無法重新檢視</w:t>
      </w:r>
      <w:r w:rsidRPr="00297941">
        <w:rPr>
          <w:rFonts w:ascii="Consolas" w:hAnsi="Consolas" w:hint="eastAsia"/>
        </w:rPr>
        <w:t xml:space="preserve"> token</w:t>
      </w:r>
    </w:p>
    <w:p w14:paraId="59CB65AD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414E70CE" w14:textId="4A6A8A5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449BE1C" wp14:editId="46865C3D">
            <wp:extent cx="4927600" cy="699451"/>
            <wp:effectExtent l="0" t="0" r="6350" b="5715"/>
            <wp:docPr id="2119922106" name="圖片 1" descr="一張含有 螢幕擷取畫面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22106" name="圖片 1" descr="一張含有 螢幕擷取畫面, 多媒體軟體 的圖片&#10;&#10;AI 產生的內容可能不正確。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97433" cy="7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EEC9" w14:textId="7E855D1C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忘了暫存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可以按下右邊的功能鈕，再按下「</w:t>
      </w:r>
      <w:r w:rsidRPr="00297941">
        <w:rPr>
          <w:rFonts w:ascii="Consolas" w:hAnsi="Consolas" w:hint="eastAsia"/>
        </w:rPr>
        <w:t>Invalidate and refresh</w:t>
      </w:r>
      <w:r w:rsidRPr="00297941">
        <w:rPr>
          <w:rFonts w:ascii="Consolas" w:hAnsi="Consolas" w:hint="eastAsia"/>
        </w:rPr>
        <w:t>」連結，它會重新提供新的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給你</w:t>
      </w:r>
    </w:p>
    <w:p w14:paraId="0530002D" w14:textId="77777777" w:rsidR="002E1A03" w:rsidRPr="00297941" w:rsidRDefault="002E1A03" w:rsidP="00E41043">
      <w:pPr>
        <w:rPr>
          <w:rFonts w:ascii="Consolas" w:hAnsi="Consolas"/>
        </w:rPr>
      </w:pPr>
    </w:p>
    <w:p w14:paraId="6BED8BD5" w14:textId="60A15D30" w:rsidR="008C2F4C" w:rsidRPr="00297941" w:rsidRDefault="008C2F4C" w:rsidP="00E41043">
      <w:pPr>
        <w:rPr>
          <w:rFonts w:ascii="Consolas" w:hAnsi="Consolas"/>
          <w:shd w:val="pct15" w:color="auto" w:fill="FFFFFF"/>
        </w:rPr>
      </w:pPr>
      <w:r w:rsidRPr="00297941">
        <w:rPr>
          <w:rFonts w:ascii="Consolas" w:hAnsi="Consolas" w:hint="eastAsia"/>
          <w:shd w:val="pct15" w:color="auto" w:fill="FFFFFF"/>
        </w:rPr>
        <w:t>安裝套件</w:t>
      </w:r>
    </w:p>
    <w:p w14:paraId="39F0BC67" w14:textId="0F89FCC2" w:rsidR="00072040" w:rsidRPr="00297941" w:rsidRDefault="00072040" w:rsidP="00E41043">
      <w:pPr>
        <w:rPr>
          <w:rFonts w:ascii="Consolas" w:hAnsi="Consolas"/>
        </w:rPr>
      </w:pP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網站連結：</w:t>
      </w:r>
      <w:r>
        <w:fldChar w:fldCharType="begin"/>
      </w:r>
      <w:r>
        <w:instrText>HYPERLINK "https://www.npmjs.com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www.npmjs.com/</w:t>
      </w:r>
      <w:r>
        <w:fldChar w:fldCharType="end"/>
      </w:r>
    </w:p>
    <w:p w14:paraId="22BAFBB6" w14:textId="51446206" w:rsidR="00DB72A4" w:rsidRPr="003255FC" w:rsidRDefault="00DC158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/>
          <w:b/>
          <w:bCs/>
        </w:rPr>
        <w:t>npm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proofErr w:type="spellStart"/>
      <w:r w:rsidRPr="003255FC">
        <w:rPr>
          <w:rFonts w:ascii="Consolas" w:hAnsi="Consolas"/>
          <w:b/>
          <w:bCs/>
        </w:rPr>
        <w:t>i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r w:rsidRPr="003255FC">
        <w:rPr>
          <w:rFonts w:ascii="Consolas" w:hAnsi="Consolas"/>
          <w:b/>
          <w:bCs/>
          <w:color w:val="ED7D31" w:themeColor="accent2"/>
        </w:rPr>
        <w:t>@huggingface/transformers</w:t>
      </w:r>
      <w:r w:rsidRPr="003255FC">
        <w:rPr>
          <w:rFonts w:ascii="Consolas" w:hAnsi="Consolas" w:hint="eastAsia"/>
          <w:b/>
          <w:bCs/>
        </w:rPr>
        <w:t xml:space="preserve"> </w:t>
      </w:r>
      <w:r w:rsidR="00387C43" w:rsidRPr="003255FC">
        <w:rPr>
          <w:rFonts w:ascii="Consolas" w:hAnsi="Consolas"/>
          <w:b/>
          <w:bCs/>
          <w:color w:val="0070C0"/>
        </w:rPr>
        <w:t>@google/genai</w:t>
      </w:r>
      <w:r w:rsidR="00740610" w:rsidRPr="003255FC">
        <w:rPr>
          <w:rFonts w:ascii="Consolas" w:hAnsi="Consolas" w:hint="eastAsia"/>
          <w:b/>
          <w:bCs/>
        </w:rPr>
        <w:t xml:space="preserve"> </w:t>
      </w:r>
      <w:r w:rsidR="00740610" w:rsidRPr="003255FC">
        <w:rPr>
          <w:rFonts w:ascii="Consolas" w:hAnsi="Consolas" w:hint="eastAsia"/>
          <w:b/>
          <w:bCs/>
          <w:color w:val="C00000"/>
        </w:rPr>
        <w:t>canvas</w:t>
      </w:r>
      <w:r w:rsidR="0056671A" w:rsidRPr="003255FC">
        <w:rPr>
          <w:rFonts w:ascii="Consolas" w:hAnsi="Consolas" w:hint="eastAsia"/>
          <w:b/>
          <w:bCs/>
          <w:color w:val="C00000"/>
        </w:rPr>
        <w:t xml:space="preserve"> </w:t>
      </w:r>
      <w:proofErr w:type="spellStart"/>
      <w:r w:rsidR="0056671A" w:rsidRPr="003255FC">
        <w:rPr>
          <w:rFonts w:ascii="Consolas" w:hAnsi="Consolas" w:hint="eastAsia"/>
          <w:b/>
          <w:bCs/>
          <w:color w:val="C00000"/>
        </w:rPr>
        <w:t>wavefile</w:t>
      </w:r>
      <w:proofErr w:type="spellEnd"/>
      <w:r w:rsidR="00387C43" w:rsidRPr="003255FC">
        <w:rPr>
          <w:rFonts w:ascii="Consolas" w:hAnsi="Consolas" w:hint="eastAsia"/>
          <w:b/>
          <w:bCs/>
        </w:rPr>
        <w:t xml:space="preserve"> </w:t>
      </w:r>
      <w:r w:rsidR="00DB72A4" w:rsidRPr="003255FC">
        <w:rPr>
          <w:rFonts w:ascii="Consolas" w:hAnsi="Consolas" w:hint="eastAsia"/>
          <w:b/>
          <w:bCs/>
        </w:rPr>
        <w:t>--</w:t>
      </w:r>
      <w:r w:rsidR="00387C43" w:rsidRPr="003255FC">
        <w:rPr>
          <w:rFonts w:ascii="Consolas" w:hAnsi="Consolas" w:hint="eastAsia"/>
          <w:b/>
          <w:bCs/>
        </w:rPr>
        <w:t>save</w:t>
      </w:r>
    </w:p>
    <w:p w14:paraId="0FE8966B" w14:textId="5785EFD4" w:rsidR="00243666" w:rsidRPr="003255FC" w:rsidRDefault="003255F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 w:hint="eastAsia"/>
          <w:b/>
          <w:bCs/>
        </w:rPr>
        <w:t>npm</w:t>
      </w:r>
      <w:proofErr w:type="spellEnd"/>
      <w:r w:rsidRPr="003255FC">
        <w:rPr>
          <w:rFonts w:ascii="Consolas" w:hAnsi="Consolas" w:hint="eastAsia"/>
          <w:b/>
          <w:bCs/>
        </w:rPr>
        <w:t xml:space="preserve"> </w:t>
      </w:r>
      <w:proofErr w:type="spellStart"/>
      <w:r>
        <w:rPr>
          <w:rFonts w:ascii="Consolas" w:hAnsi="Consolas" w:hint="eastAsia"/>
          <w:b/>
          <w:bCs/>
        </w:rPr>
        <w:t>i</w:t>
      </w:r>
      <w:proofErr w:type="spellEnd"/>
      <w:r>
        <w:rPr>
          <w:rFonts w:ascii="Consolas" w:hAnsi="Consolas" w:hint="eastAsia"/>
          <w:b/>
          <w:bCs/>
        </w:rPr>
        <w:t xml:space="preserve"> --save</w:t>
      </w:r>
      <w:r w:rsidR="008065AA">
        <w:rPr>
          <w:rFonts w:ascii="Consolas" w:hAnsi="Consolas" w:hint="eastAsia"/>
          <w:b/>
          <w:bCs/>
        </w:rPr>
        <w:t xml:space="preserve"> (</w:t>
      </w:r>
      <w:r w:rsidR="008065AA">
        <w:rPr>
          <w:rFonts w:ascii="Consolas" w:hAnsi="Consolas" w:hint="eastAsia"/>
          <w:b/>
          <w:bCs/>
        </w:rPr>
        <w:t>確認目錄內有</w:t>
      </w:r>
      <w:r w:rsidR="008065AA">
        <w:rPr>
          <w:rFonts w:ascii="Consolas" w:hAnsi="Consolas" w:hint="eastAsia"/>
          <w:b/>
          <w:bCs/>
        </w:rPr>
        <w:t xml:space="preserve"> </w:t>
      </w:r>
      <w:proofErr w:type="spellStart"/>
      <w:r w:rsidR="008065AA">
        <w:rPr>
          <w:rFonts w:ascii="Consolas" w:hAnsi="Consolas" w:hint="eastAsia"/>
          <w:b/>
          <w:bCs/>
        </w:rPr>
        <w:t>package.json</w:t>
      </w:r>
      <w:proofErr w:type="spellEnd"/>
      <w:r w:rsidR="008065AA">
        <w:rPr>
          <w:rFonts w:ascii="Consolas" w:hAnsi="Consolas" w:hint="eastAsia"/>
          <w:b/>
          <w:bCs/>
        </w:rPr>
        <w:t>)</w:t>
      </w:r>
    </w:p>
    <w:p w14:paraId="28A1902C" w14:textId="77777777" w:rsidR="003255FC" w:rsidRPr="00297941" w:rsidRDefault="003255FC" w:rsidP="00E41043">
      <w:pPr>
        <w:rPr>
          <w:rFonts w:ascii="Consolas" w:hAnsi="Consolas"/>
        </w:rPr>
      </w:pPr>
    </w:p>
    <w:p w14:paraId="536B77F4" w14:textId="2DB0AA30" w:rsidR="00BA52E1" w:rsidRPr="00297941" w:rsidRDefault="00BA52E1" w:rsidP="00E41043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r w:rsidRPr="00297941">
        <w:rPr>
          <w:rFonts w:ascii="Consolas" w:hAnsi="Consolas"/>
        </w:rPr>
        <w:t>@huggingface/transformer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套件</w:t>
      </w:r>
      <w:r w:rsidRPr="00297941">
        <w:rPr>
          <w:rFonts w:ascii="Consolas" w:hAnsi="Consolas" w:hint="eastAsia"/>
          <w:b/>
          <w:bCs/>
          <w:u w:val="single"/>
        </w:rPr>
        <w:t>目前只支援</w:t>
      </w:r>
      <w:r w:rsidRPr="00297941">
        <w:rPr>
          <w:rFonts w:ascii="Consolas" w:hAnsi="Consolas" w:hint="eastAsia"/>
          <w:b/>
          <w:bCs/>
          <w:u w:val="single"/>
        </w:rPr>
        <w:t xml:space="preserve"> </w:t>
      </w:r>
      <w:proofErr w:type="spellStart"/>
      <w:r w:rsidRPr="00297941">
        <w:rPr>
          <w:rFonts w:ascii="Consolas" w:hAnsi="Consolas" w:hint="eastAsia"/>
          <w:b/>
          <w:bCs/>
          <w:u w:val="single"/>
        </w:rPr>
        <w:t>onnx</w:t>
      </w:r>
      <w:proofErr w:type="spellEnd"/>
      <w:r w:rsidRPr="00297941">
        <w:rPr>
          <w:rFonts w:ascii="Consolas" w:hAnsi="Consolas" w:hint="eastAsia"/>
          <w:b/>
          <w:bCs/>
          <w:u w:val="single"/>
        </w:rPr>
        <w:t xml:space="preserve"> </w:t>
      </w:r>
      <w:r w:rsidRPr="00297941">
        <w:rPr>
          <w:rFonts w:ascii="Consolas" w:hAnsi="Consolas" w:hint="eastAsia"/>
          <w:b/>
          <w:bCs/>
          <w:u w:val="single"/>
        </w:rPr>
        <w:t>模型格式</w:t>
      </w:r>
      <w:r w:rsidRPr="00297941">
        <w:rPr>
          <w:rFonts w:ascii="Consolas" w:hAnsi="Consolas" w:hint="eastAsia"/>
        </w:rPr>
        <w:t>。</w:t>
      </w:r>
    </w:p>
    <w:p w14:paraId="6A11B831" w14:textId="77777777" w:rsidR="00270E10" w:rsidRPr="00297941" w:rsidRDefault="00270E10" w:rsidP="00E41043">
      <w:pPr>
        <w:rPr>
          <w:rFonts w:ascii="Consolas" w:hAnsi="Consolas"/>
        </w:rPr>
      </w:pPr>
    </w:p>
    <w:p w14:paraId="6273CA41" w14:textId="0C126FF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A5D58DA" wp14:editId="4E0A8D9F">
            <wp:extent cx="4653798" cy="285750"/>
            <wp:effectExtent l="0" t="0" r="0" b="0"/>
            <wp:docPr id="195858420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8420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10523" cy="2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81EB" w14:textId="65EFAB9C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網站，按下中間的連結「</w:t>
      </w:r>
      <w:r w:rsidRPr="00297941">
        <w:rPr>
          <w:rFonts w:ascii="Consolas" w:hAnsi="Consolas" w:hint="eastAsia"/>
        </w:rPr>
        <w:t>Models</w:t>
      </w:r>
      <w:r w:rsidRPr="00297941">
        <w:rPr>
          <w:rFonts w:ascii="Consolas" w:hAnsi="Consolas" w:hint="eastAsia"/>
        </w:rPr>
        <w:t>」</w:t>
      </w:r>
    </w:p>
    <w:p w14:paraId="6BF7D2B8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6573072D" w14:textId="627783A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E01C315" wp14:editId="0549F536">
            <wp:extent cx="1885950" cy="2949995"/>
            <wp:effectExtent l="0" t="0" r="0" b="3175"/>
            <wp:docPr id="1013154229" name="圖片 1" descr="一張含有 文字, 螢幕擷取畫面, 軟體, 網頁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154229" name="圖片 1" descr="一張含有 文字, 螢幕擷取畫面, 軟體, 網頁 的圖片&#10;&#10;AI 產生的內容可能不正確。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90802" cy="295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2B2E" w14:textId="680A2AA0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頁籤列表中，檢視「</w:t>
      </w:r>
      <w:r w:rsidRPr="00297941">
        <w:rPr>
          <w:rFonts w:ascii="Consolas" w:hAnsi="Consolas" w:hint="eastAsia"/>
        </w:rPr>
        <w:t>Libraries</w:t>
      </w:r>
      <w:r w:rsidRPr="00297941">
        <w:rPr>
          <w:rFonts w:ascii="Consolas" w:hAnsi="Consolas" w:hint="eastAsia"/>
        </w:rPr>
        <w:t>」</w:t>
      </w:r>
    </w:p>
    <w:p w14:paraId="0F81DA8E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1B0BCA7F" w14:textId="434203EA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69CF389" wp14:editId="51C25709">
            <wp:extent cx="2825750" cy="1110305"/>
            <wp:effectExtent l="0" t="0" r="0" b="0"/>
            <wp:docPr id="1019165456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165456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853025" cy="112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5E34" w14:textId="2B902C22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要同時勾選「</w:t>
      </w:r>
      <w:r w:rsidRPr="00297941">
        <w:rPr>
          <w:rFonts w:ascii="Consolas" w:hAnsi="Consolas" w:hint="eastAsia"/>
        </w:rPr>
        <w:t>ONNX</w:t>
      </w:r>
      <w:r w:rsidRPr="00297941">
        <w:rPr>
          <w:rFonts w:ascii="Consolas" w:hAnsi="Consolas" w:hint="eastAsia"/>
        </w:rPr>
        <w:t>」和「</w:t>
      </w:r>
      <w:r w:rsidRPr="00297941">
        <w:rPr>
          <w:rFonts w:ascii="Consolas" w:hAnsi="Consolas" w:hint="eastAsia"/>
        </w:rPr>
        <w:t>Transformers.js</w:t>
      </w:r>
      <w:r w:rsidRPr="00297941">
        <w:rPr>
          <w:rFonts w:ascii="Consolas" w:hAnsi="Consolas" w:hint="eastAsia"/>
        </w:rPr>
        <w:t>」</w:t>
      </w:r>
      <w:r w:rsidR="002C62B8" w:rsidRPr="00297941">
        <w:rPr>
          <w:rFonts w:ascii="Consolas" w:hAnsi="Consolas" w:hint="eastAsia"/>
        </w:rPr>
        <w:t>，</w:t>
      </w:r>
      <w:r w:rsidR="007B0EA5" w:rsidRPr="00297941">
        <w:rPr>
          <w:rFonts w:ascii="Consolas" w:hAnsi="Consolas" w:hint="eastAsia"/>
        </w:rPr>
        <w:t>下載的模型資料夾才會包括</w:t>
      </w:r>
      <w:r w:rsidR="007B0EA5" w:rsidRPr="00297941">
        <w:rPr>
          <w:rFonts w:ascii="Consolas" w:hAnsi="Consolas" w:hint="eastAsia"/>
        </w:rPr>
        <w:t xml:space="preserve"> .</w:t>
      </w:r>
      <w:proofErr w:type="spellStart"/>
      <w:r w:rsidR="007B0EA5" w:rsidRPr="00297941">
        <w:rPr>
          <w:rFonts w:ascii="Consolas" w:hAnsi="Consolas" w:hint="eastAsia"/>
        </w:rPr>
        <w:t>onnx</w:t>
      </w:r>
      <w:proofErr w:type="spellEnd"/>
      <w:r w:rsidR="007B0EA5" w:rsidRPr="00297941">
        <w:rPr>
          <w:rFonts w:ascii="Consolas" w:hAnsi="Consolas" w:hint="eastAsia"/>
        </w:rPr>
        <w:t xml:space="preserve"> </w:t>
      </w:r>
      <w:r w:rsidR="007B0EA5" w:rsidRPr="00297941">
        <w:rPr>
          <w:rFonts w:ascii="Consolas" w:hAnsi="Consolas" w:hint="eastAsia"/>
        </w:rPr>
        <w:t>格式的模型權重。</w:t>
      </w:r>
    </w:p>
    <w:p w14:paraId="54043FE9" w14:textId="77777777" w:rsidR="002C62B8" w:rsidRPr="00297941" w:rsidRDefault="002C62B8" w:rsidP="002C62B8">
      <w:pPr>
        <w:rPr>
          <w:rFonts w:ascii="Consolas" w:hAnsi="Consolas"/>
        </w:rPr>
      </w:pPr>
    </w:p>
    <w:p w14:paraId="3F5B0350" w14:textId="11539390" w:rsidR="009C0AE4" w:rsidRPr="00297941" w:rsidRDefault="009C0AE4" w:rsidP="002C62B8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模型權重</w:t>
      </w:r>
    </w:p>
    <w:p w14:paraId="0BC0C55B" w14:textId="79BCF4A9" w:rsidR="009C0AE4" w:rsidRPr="00297941" w:rsidRDefault="00326C4D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在深度學習裡，模型權重（</w:t>
      </w:r>
      <w:r w:rsidRPr="00297941">
        <w:rPr>
          <w:rFonts w:ascii="Consolas" w:hAnsi="Consolas" w:hint="eastAsia"/>
        </w:rPr>
        <w:t>weights</w:t>
      </w:r>
      <w:r w:rsidRPr="00297941">
        <w:rPr>
          <w:rFonts w:ascii="Consolas" w:hAnsi="Consolas" w:hint="eastAsia"/>
        </w:rPr>
        <w:t>）代表神經網路在訓練過程中所得到的參數，這些參數可以調整模型學習的行為，並在學習的過程中取得有用的特徵（</w:t>
      </w:r>
      <w:r w:rsidRPr="00297941">
        <w:rPr>
          <w:rFonts w:ascii="Consolas" w:hAnsi="Consolas" w:hint="eastAsia"/>
        </w:rPr>
        <w:t>feature</w:t>
      </w:r>
      <w:r w:rsidRPr="00297941">
        <w:rPr>
          <w:rFonts w:ascii="Consolas" w:hAnsi="Consolas" w:hint="eastAsia"/>
        </w:rPr>
        <w:t>）</w:t>
      </w:r>
      <w:r w:rsidR="008249F5" w:rsidRPr="00297941">
        <w:rPr>
          <w:rFonts w:ascii="Consolas" w:hAnsi="Consolas" w:hint="eastAsia"/>
        </w:rPr>
        <w:t>以及對輸入資料進行理解與投射（</w:t>
      </w:r>
      <w:r w:rsidR="008249F5" w:rsidRPr="00297941">
        <w:rPr>
          <w:rFonts w:ascii="Consolas" w:hAnsi="Consolas" w:hint="eastAsia"/>
        </w:rPr>
        <w:t>project</w:t>
      </w:r>
      <w:r w:rsidR="008249F5" w:rsidRPr="00297941">
        <w:rPr>
          <w:rFonts w:ascii="Consolas" w:hAnsi="Consolas" w:hint="eastAsia"/>
        </w:rPr>
        <w:t>）。簡單來說，深度學習的模型由許多神經元（</w:t>
      </w:r>
      <w:r w:rsidR="008249F5" w:rsidRPr="00297941">
        <w:rPr>
          <w:rFonts w:ascii="Consolas" w:hAnsi="Consolas" w:hint="eastAsia"/>
        </w:rPr>
        <w:t>neuron</w:t>
      </w:r>
      <w:r w:rsidR="008249F5" w:rsidRPr="00297941">
        <w:rPr>
          <w:rFonts w:ascii="Consolas" w:hAnsi="Consolas" w:hint="eastAsia"/>
        </w:rPr>
        <w:t>）之間的連接所組成，而權重就是連接這些神經元之間的參數（值）。</w:t>
      </w:r>
    </w:p>
    <w:p w14:paraId="6350A3CB" w14:textId="77777777" w:rsidR="009C0AE4" w:rsidRPr="00297941" w:rsidRDefault="009C0AE4" w:rsidP="002C62B8">
      <w:pPr>
        <w:rPr>
          <w:rFonts w:ascii="Consolas" w:hAnsi="Consolas"/>
        </w:rPr>
      </w:pPr>
    </w:p>
    <w:p w14:paraId="524BC774" w14:textId="762D3E95" w:rsidR="00F56372" w:rsidRPr="00297941" w:rsidRDefault="00F56372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模型權重格式簡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2C62B8" w:rsidRPr="00297941" w14:paraId="2995EC5F" w14:textId="77777777" w:rsidTr="00F56372">
        <w:tc>
          <w:tcPr>
            <w:tcW w:w="2263" w:type="dxa"/>
          </w:tcPr>
          <w:p w14:paraId="14B9169C" w14:textId="00DF3D84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模型</w:t>
            </w:r>
            <w:r w:rsidR="00F56372" w:rsidRPr="00297941">
              <w:rPr>
                <w:rFonts w:ascii="Consolas" w:hAnsi="Consolas" w:hint="eastAsia"/>
              </w:rPr>
              <w:t>權重</w:t>
            </w:r>
            <w:r w:rsidRPr="00297941">
              <w:rPr>
                <w:rFonts w:ascii="Consolas" w:hAnsi="Consolas" w:hint="eastAsia"/>
              </w:rPr>
              <w:t>格式</w:t>
            </w:r>
          </w:p>
        </w:tc>
        <w:tc>
          <w:tcPr>
            <w:tcW w:w="6033" w:type="dxa"/>
          </w:tcPr>
          <w:p w14:paraId="1BA52555" w14:textId="710E0018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2C62B8" w:rsidRPr="00297941" w14:paraId="24FCC830" w14:textId="77777777" w:rsidTr="00F56372">
        <w:tc>
          <w:tcPr>
            <w:tcW w:w="2263" w:type="dxa"/>
          </w:tcPr>
          <w:p w14:paraId="7799BEB7" w14:textId="3037F9F6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bin</w:t>
            </w:r>
          </w:p>
        </w:tc>
        <w:tc>
          <w:tcPr>
            <w:tcW w:w="6033" w:type="dxa"/>
          </w:tcPr>
          <w:p w14:paraId="60367A40" w14:textId="383B934C" w:rsidR="002C62B8" w:rsidRPr="00297941" w:rsidRDefault="00F56372" w:rsidP="00DE1BC9">
            <w:pPr>
              <w:jc w:val="both"/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的序列化儲存格式，通常由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</w:t>
            </w:r>
            <w:proofErr w:type="spellEnd"/>
            <w:r w:rsidR="00AB0F74" w:rsidRPr="00297941">
              <w:rPr>
                <w:rFonts w:ascii="Consolas" w:hAnsi="Consolas" w:hint="eastAsia"/>
              </w:rPr>
              <w:t>/</w:t>
            </w:r>
            <w:proofErr w:type="spellStart"/>
            <w:r w:rsidR="00AB0F74" w:rsidRPr="00297941">
              <w:rPr>
                <w:rFonts w:ascii="Consolas" w:hAnsi="Consolas" w:hint="eastAsia"/>
              </w:rPr>
              <w:t>Huggingface</w:t>
            </w:r>
            <w:proofErr w:type="spellEnd"/>
            <w:r w:rsidR="00AB0F74"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框架讀取居多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_model.bin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47C150D6" w14:textId="77777777" w:rsidTr="00F56372">
        <w:tc>
          <w:tcPr>
            <w:tcW w:w="2263" w:type="dxa"/>
          </w:tcPr>
          <w:p w14:paraId="1098923D" w14:textId="6E7D15A6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onnx</w:t>
            </w:r>
            <w:proofErr w:type="spellEnd"/>
            <w:proofErr w:type="gramEnd"/>
          </w:p>
        </w:tc>
        <w:tc>
          <w:tcPr>
            <w:tcW w:w="6033" w:type="dxa"/>
          </w:tcPr>
          <w:p w14:paraId="482ED57F" w14:textId="4CA2590B" w:rsidR="002C62B8" w:rsidRPr="00297941" w:rsidRDefault="002C62B8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Open Neural Network </w:t>
            </w:r>
            <w:proofErr w:type="spellStart"/>
            <w:r w:rsidRPr="00297941">
              <w:rPr>
                <w:rFonts w:ascii="Consolas" w:hAnsi="Consolas" w:hint="eastAsia"/>
              </w:rPr>
              <w:t>eXchange</w:t>
            </w:r>
            <w:proofErr w:type="spellEnd"/>
            <w:r w:rsidRPr="00297941">
              <w:rPr>
                <w:rFonts w:ascii="Consolas" w:hAnsi="Consolas" w:hint="eastAsia"/>
              </w:rPr>
              <w:t>，一種通用的模型交換格式，可以跨框架（例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TensorFlow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Caffe </w:t>
            </w:r>
            <w:r w:rsidRPr="00297941">
              <w:rPr>
                <w:rFonts w:ascii="Consolas" w:hAnsi="Consolas" w:hint="eastAsia"/>
              </w:rPr>
              <w:t>等等）來讀取與使用</w:t>
            </w:r>
            <w:r w:rsidR="00AB0F74" w:rsidRPr="00297941">
              <w:rPr>
                <w:rFonts w:ascii="Consolas" w:hAnsi="Consolas" w:hint="eastAsia"/>
              </w:rPr>
              <w:t>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lastRenderedPageBreak/>
              <w:t>model.onnx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077AD000" w14:textId="77777777" w:rsidTr="00F56372">
        <w:tc>
          <w:tcPr>
            <w:tcW w:w="2263" w:type="dxa"/>
          </w:tcPr>
          <w:p w14:paraId="5E470A91" w14:textId="4FB485DA" w:rsidR="002C62B8" w:rsidRPr="00297941" w:rsidRDefault="002C62B8" w:rsidP="002C62B8">
            <w:pPr>
              <w:rPr>
                <w:rFonts w:ascii="Consolas" w:hAnsi="Consolas"/>
              </w:rPr>
            </w:pPr>
            <w:proofErr w:type="gramStart"/>
            <w:r w:rsidRPr="00297941">
              <w:rPr>
                <w:rFonts w:ascii="Consolas" w:hAnsi="Consolas" w:hint="eastAsia"/>
              </w:rPr>
              <w:lastRenderedPageBreak/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safetensors</w:t>
            </w:r>
            <w:proofErr w:type="spellEnd"/>
            <w:proofErr w:type="gramEnd"/>
          </w:p>
        </w:tc>
        <w:tc>
          <w:tcPr>
            <w:tcW w:w="6033" w:type="dxa"/>
          </w:tcPr>
          <w:p w14:paraId="666D3AEF" w14:textId="13E81246" w:rsidR="002C62B8" w:rsidRPr="00297941" w:rsidRDefault="0063026D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一種</w:t>
            </w:r>
            <w:r w:rsidR="00EB4DD0" w:rsidRPr="00297941">
              <w:rPr>
                <w:rFonts w:ascii="Consolas" w:hAnsi="Consolas" w:hint="eastAsia"/>
              </w:rPr>
              <w:t>較安全的模型權重儲存格式，一般模型在讀入程式的過程中，序列化資料可能會被竄改，而此格式</w:t>
            </w:r>
            <w:r w:rsidR="00326C4D" w:rsidRPr="00297941">
              <w:rPr>
                <w:rFonts w:ascii="Consolas" w:hAnsi="Consolas" w:hint="eastAsia"/>
              </w:rPr>
              <w:t>會直接被模型讀取，驗證權重資料的完整性，避免被惡意修改的可能，常見的名稱為</w:t>
            </w:r>
            <w:r w:rsidR="00326C4D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326C4D" w:rsidRPr="00297941">
              <w:rPr>
                <w:rFonts w:ascii="Consolas" w:hAnsi="Consolas" w:hint="eastAsia"/>
              </w:rPr>
              <w:t>model.safetensor</w:t>
            </w:r>
            <w:r w:rsidR="00C86835" w:rsidRPr="00297941">
              <w:rPr>
                <w:rFonts w:ascii="Consolas" w:hAnsi="Consolas" w:hint="eastAsia"/>
              </w:rPr>
              <w:t>s</w:t>
            </w:r>
            <w:proofErr w:type="spellEnd"/>
            <w:r w:rsidR="003E3ABA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327956D0" w14:textId="77777777" w:rsidR="001B5DEE" w:rsidRPr="00297941" w:rsidRDefault="001B5DEE" w:rsidP="001B5DEE">
      <w:pPr>
        <w:rPr>
          <w:rFonts w:ascii="Consolas" w:hAnsi="Consolas"/>
        </w:rPr>
      </w:pPr>
      <w:proofErr w:type="gramStart"/>
      <w:r w:rsidRPr="00297941">
        <w:rPr>
          <w:rFonts w:ascii="Consolas" w:hAnsi="Consolas" w:hint="eastAsia"/>
        </w:rPr>
        <w:t>註</w:t>
      </w:r>
      <w:proofErr w:type="gramEnd"/>
      <w:r w:rsidRPr="00297941">
        <w:rPr>
          <w:rFonts w:ascii="Consolas" w:hAnsi="Consolas" w:hint="eastAsia"/>
        </w:rPr>
        <w:t>：</w:t>
      </w:r>
      <w:hyperlink r:id="rId39" w:history="1">
        <w:r w:rsidRPr="00297941">
          <w:rPr>
            <w:rStyle w:val="a3"/>
            <w:rFonts w:ascii="Consolas" w:hAnsi="Consolas"/>
          </w:rPr>
          <w:t>https://547labrecord.blogspot.com/2025/02/blog-post.html</w:t>
        </w:r>
      </w:hyperlink>
    </w:p>
    <w:p w14:paraId="2E022E1A" w14:textId="77777777" w:rsidR="00025127" w:rsidRPr="00297941" w:rsidRDefault="00025127" w:rsidP="00E41043">
      <w:pPr>
        <w:rPr>
          <w:rFonts w:ascii="Consolas" w:hAnsi="Consolas"/>
        </w:rPr>
      </w:pPr>
    </w:p>
    <w:p w14:paraId="55E4234A" w14:textId="3D81995D" w:rsidR="008249F5" w:rsidRPr="00297941" w:rsidRDefault="008249F5" w:rsidP="00E41043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Pipeline</w:t>
      </w:r>
    </w:p>
    <w:p w14:paraId="44ED496B" w14:textId="77777777" w:rsidR="00735CA4" w:rsidRPr="00297941" w:rsidRDefault="0078186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pipeline </w:t>
      </w:r>
      <w:r w:rsidRPr="00297941">
        <w:rPr>
          <w:rFonts w:ascii="Consolas" w:hAnsi="Consolas" w:hint="eastAsia"/>
        </w:rPr>
        <w:t>方便我們在使用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所下載的模型時，用最簡潔的方式來完成任務（</w:t>
      </w:r>
      <w:r w:rsidRPr="00297941">
        <w:rPr>
          <w:rFonts w:ascii="Consolas" w:hAnsi="Consolas" w:hint="eastAsia"/>
        </w:rPr>
        <w:t>tasks</w:t>
      </w:r>
      <w:r w:rsidRPr="00297941">
        <w:rPr>
          <w:rFonts w:ascii="Consolas" w:hAnsi="Consolas" w:hint="eastAsia"/>
        </w:rPr>
        <w:t>）。</w:t>
      </w:r>
    </w:p>
    <w:p w14:paraId="0A94B285" w14:textId="502CF837" w:rsidR="008249F5" w:rsidRPr="00297941" w:rsidRDefault="00735CA4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參考</w:t>
      </w:r>
      <w:r w:rsidR="008249F5" w:rsidRPr="00297941">
        <w:rPr>
          <w:rFonts w:ascii="Consolas" w:hAnsi="Consolas" w:hint="eastAsia"/>
        </w:rPr>
        <w:t>連結：</w:t>
      </w:r>
      <w:hyperlink r:id="rId40" w:history="1">
        <w:r w:rsidR="008249F5" w:rsidRPr="00297941">
          <w:rPr>
            <w:rStyle w:val="a3"/>
            <w:rFonts w:ascii="Consolas" w:hAnsi="Consolas"/>
          </w:rPr>
          <w:t>https://huggingface.co/docs/transformers.js/api/pipelines</w:t>
        </w:r>
      </w:hyperlink>
    </w:p>
    <w:p w14:paraId="409B08FD" w14:textId="2C0E17D9" w:rsidR="00735CA4" w:rsidRPr="00297941" w:rsidRDefault="00735CA4" w:rsidP="00E41043">
      <w:pPr>
        <w:rPr>
          <w:rFonts w:ascii="Consolas" w:hAnsi="Consolas"/>
        </w:rPr>
      </w:pPr>
    </w:p>
    <w:p w14:paraId="04808231" w14:textId="42E2932E" w:rsidR="0043778D" w:rsidRDefault="009E00A2" w:rsidP="009E00A2">
      <w:pPr>
        <w:pStyle w:val="2"/>
        <w:rPr>
          <w:rFonts w:ascii="Consolas" w:hAnsi="Consolas"/>
        </w:rPr>
      </w:pPr>
      <w:bookmarkStart w:id="4" w:name="_Toc205161229"/>
      <w:r>
        <w:rPr>
          <w:rFonts w:ascii="Consolas" w:hAnsi="Consolas" w:hint="eastAsia"/>
        </w:rPr>
        <w:t>（一）</w:t>
      </w:r>
      <w:r w:rsidR="0043778D" w:rsidRPr="00297941">
        <w:rPr>
          <w:rFonts w:ascii="Consolas" w:hAnsi="Consolas" w:hint="eastAsia"/>
        </w:rPr>
        <w:t>電腦視覺</w:t>
      </w:r>
      <w:bookmarkEnd w:id="4"/>
    </w:p>
    <w:p w14:paraId="02E527F9" w14:textId="329A311F" w:rsidR="00143709" w:rsidRDefault="006E7315" w:rsidP="00143709">
      <w:r w:rsidRPr="006E7315">
        <w:rPr>
          <w:rFonts w:hint="eastAsia"/>
        </w:rPr>
        <w:t>電腦視覺（</w:t>
      </w:r>
      <w:r w:rsidRPr="006E7315">
        <w:rPr>
          <w:rFonts w:hint="eastAsia"/>
        </w:rPr>
        <w:t>Computer Vision</w:t>
      </w:r>
      <w:r w:rsidRPr="006E7315">
        <w:rPr>
          <w:rFonts w:hint="eastAsia"/>
        </w:rPr>
        <w:t>）是</w:t>
      </w:r>
      <w:r>
        <w:rPr>
          <w:rFonts w:hint="eastAsia"/>
        </w:rPr>
        <w:t xml:space="preserve"> AI </w:t>
      </w:r>
      <w:r w:rsidRPr="006E7315">
        <w:rPr>
          <w:rFonts w:hint="eastAsia"/>
        </w:rPr>
        <w:t>的</w:t>
      </w:r>
      <w:proofErr w:type="gramStart"/>
      <w:r w:rsidRPr="006E7315">
        <w:rPr>
          <w:rFonts w:hint="eastAsia"/>
        </w:rPr>
        <w:t>一</w:t>
      </w:r>
      <w:proofErr w:type="gramEnd"/>
      <w:r w:rsidRPr="006E7315">
        <w:rPr>
          <w:rFonts w:hint="eastAsia"/>
        </w:rPr>
        <w:t>個</w:t>
      </w:r>
      <w:r w:rsidR="00C53C62">
        <w:rPr>
          <w:rFonts w:hint="eastAsia"/>
        </w:rPr>
        <w:t>子</w:t>
      </w:r>
      <w:r w:rsidRPr="006E7315">
        <w:rPr>
          <w:rFonts w:hint="eastAsia"/>
        </w:rPr>
        <w:t>領域，讓電腦能「看懂」圖片或影片的內容。它的目標是模擬人類視覺，從影像中辨識物體、分析場景、追蹤動作，並做出對應的判斷。常見應用包括人臉辨識、自動駕駛、醫療影像診斷與工業檢測。</w:t>
      </w:r>
    </w:p>
    <w:p w14:paraId="4528AEA1" w14:textId="77777777" w:rsidR="00343D88" w:rsidRPr="00143709" w:rsidRDefault="00343D88" w:rsidP="0014370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4D7D" w:rsidRPr="00297941" w14:paraId="21B600A8" w14:textId="77777777">
        <w:tc>
          <w:tcPr>
            <w:tcW w:w="8296" w:type="dxa"/>
          </w:tcPr>
          <w:p w14:paraId="3205C07B" w14:textId="29CD1C4E" w:rsidR="00BC4D7D" w:rsidRPr="00297941" w:rsidRDefault="00BC4D7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-1.js</w:t>
            </w:r>
          </w:p>
        </w:tc>
      </w:tr>
      <w:tr w:rsidR="00BC4D7D" w:rsidRPr="00297941" w14:paraId="7124BD90" w14:textId="77777777">
        <w:tc>
          <w:tcPr>
            <w:tcW w:w="8296" w:type="dxa"/>
          </w:tcPr>
          <w:p w14:paraId="2F87E26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565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特徵擷取與相似度計算</w:t>
            </w:r>
          </w:p>
          <w:p w14:paraId="6908694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2BBF6D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nomic-ai/nomic-embed-vision-v1.5</w:t>
            </w:r>
          </w:p>
          <w:p w14:paraId="7FF9E1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3FC52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C33A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CD7560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B3C4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1365E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特徵擷取管道</w:t>
            </w:r>
          </w:p>
          <w:p w14:paraId="413A068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feature-extraction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mic-ai/nomic-embed-vision-v1.5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A19ED5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uto, fp32, fp16, q8, int8, uint8, q4, bnb4, q4f16</w:t>
            </w:r>
          </w:p>
          <w:p w14:paraId="7FB323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667EF9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ED74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4D76C3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3D6C6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0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0</w:t>
            </w:r>
          </w:p>
          <w:p w14:paraId="2F73CFB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1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1</w:t>
            </w:r>
          </w:p>
          <w:p w14:paraId="08F4200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2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2</w:t>
            </w:r>
          </w:p>
          <w:p w14:paraId="187CAA9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3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3</w:t>
            </w:r>
          </w:p>
          <w:p w14:paraId="01AA4A9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FC388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1088C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C5D010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6FE55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163FB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6E973B4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3ACAE1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436CE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15900A9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1F3C4F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8C7E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公式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0A78851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s(θ) = A·B / (||A|| * ||B||)</w:t>
            </w:r>
          </w:p>
          <w:p w14:paraId="4C95827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B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||A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||B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模長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EBBE0C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點積是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兩個向量的內積，</w:t>
            </w:r>
          </w:p>
          <w:p w14:paraId="28AB3DA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69508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討論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7F4397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沒有什麼額外的方法，讓兩個向量直接計算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積就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能得到餘弦相似度，藉此簡化這個公式？</w:t>
            </w:r>
          </w:p>
          <w:p w14:paraId="5F101E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66FB7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71C8C98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EE767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C78A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82D256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145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F756C3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C4B54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6B029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026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8C17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282C6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DF5AAA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9FD9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6CA1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812A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38088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BCC8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CD32F2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CC628E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91C892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759F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28D331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, 3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圖片索引</w:t>
            </w:r>
          </w:p>
          <w:p w14:paraId="49255E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99E14D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91860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9CF3D7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4E75DB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6AA21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其他圖片與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的相似度</w:t>
            </w:r>
          </w:p>
          <w:p w14:paraId="07DA128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40545F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圖片索引</w:t>
            </w:r>
          </w:p>
          <w:p w14:paraId="69590F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AC2A1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8055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D5158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CA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獲取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包含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AA34F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3BF286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7C9E4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圖片的餘弦相似度</w:t>
            </w:r>
          </w:p>
          <w:p w14:paraId="72D0D47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4E9A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453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266F4C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A63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43FBEE" w14:textId="01109EC3" w:rsidR="00B9682E" w:rsidRPr="00857D12" w:rsidRDefault="00B9682E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2642CAD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BEC" w14:paraId="1525E245" w14:textId="77777777">
        <w:tc>
          <w:tcPr>
            <w:tcW w:w="8296" w:type="dxa"/>
          </w:tcPr>
          <w:p w14:paraId="64D9DDFB" w14:textId="26C2DB5F" w:rsidR="005A2BEC" w:rsidRDefault="005A2BEC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2.js</w:t>
            </w:r>
          </w:p>
        </w:tc>
      </w:tr>
      <w:tr w:rsidR="005A2BEC" w14:paraId="0D69C79F" w14:textId="77777777">
        <w:tc>
          <w:tcPr>
            <w:tcW w:w="8296" w:type="dxa"/>
          </w:tcPr>
          <w:p w14:paraId="0EB51F9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558ACE5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偵測</w:t>
            </w:r>
          </w:p>
          <w:p w14:paraId="491B70B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C01FC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etr-resnet-50</w:t>
            </w:r>
          </w:p>
          <w:p w14:paraId="318F11F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B03AC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C5B5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9D8A0B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99BE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21CBAB" w14:textId="0A0ABBCF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isterFon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nva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8F3A9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8443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字型</w:t>
            </w:r>
          </w:p>
          <w:p w14:paraId="5CECFD9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如果要顯示中文，請確保字型支援中文</w:t>
            </w:r>
          </w:p>
          <w:p w14:paraId="0ACA83D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fonts/NotoSansTC-Regular.ttf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</w:t>
            </w:r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o Sans TC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1C3F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37152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偵測管道</w:t>
            </w:r>
          </w:p>
          <w:p w14:paraId="723229E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-detection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detr-resnet-50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7EE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51230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17BA168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2_0.jpg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58FF992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A3520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物件偵測</w:t>
            </w:r>
          </w:p>
          <w:p w14:paraId="748E766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60956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4F3C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6CEC0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14BE951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6AEE2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結果</w:t>
            </w:r>
          </w:p>
          <w:p w14:paraId="173EEA4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偵測結果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E11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27D07A6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F4D6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D3DE7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信心度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0AF35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置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ax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`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25541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3173B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860E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偵測結果繪製到圖片上</w:t>
            </w:r>
          </w:p>
          <w:p w14:paraId="3CBB9FA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4E8493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載入圖片並建立畫布</w:t>
            </w:r>
          </w:p>
          <w:p w14:paraId="5E4DBFB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179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6678C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on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355A3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D1DE1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原始圖片</w:t>
            </w:r>
          </w:p>
          <w:p w14:paraId="5D4225D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Imag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B1C0B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B9EC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0547E24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px "Arial"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你有註冊中文字型，可以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20px "Noto Sans TC"'</w:t>
            </w:r>
          </w:p>
          <w:p w14:paraId="31C0CCC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Baselin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p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文字基線為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頂部，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文字會從邊框上方開始繪製</w:t>
            </w:r>
          </w:p>
          <w:p w14:paraId="4C7BF7D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F798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每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偵測結果</w:t>
            </w:r>
          </w:p>
          <w:p w14:paraId="7A46E18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6C09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569AA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77A4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紅色邊框</w:t>
            </w:r>
          </w:p>
          <w:p w14:paraId="02F18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ke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B53FF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63DBD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oke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F5DAA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1361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</w:t>
            </w:r>
            <w:proofErr w:type="gram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（白底紅字提升可讀性）</w:t>
            </w:r>
          </w:p>
          <w:p w14:paraId="7214137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</w:t>
            </w:r>
            <w:proofErr w:type="gram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3B04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sure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proofErr w:type="gramStart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idth</w:t>
            </w:r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27DD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F9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背景白框</w:t>
            </w:r>
          </w:p>
          <w:p w14:paraId="0836802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ite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E332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Rec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E20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7844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196B44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1DBA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Text</w:t>
            </w:r>
            <w:proofErr w:type="spellEnd"/>
            <w:proofErr w:type="gram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86BBE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);</w:t>
            </w:r>
          </w:p>
          <w:p w14:paraId="59E4270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9E64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圖片</w:t>
            </w:r>
          </w:p>
          <w:p w14:paraId="16C4D8A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_detected.jp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B7B5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/jpe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格式是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image/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</w:t>
            </w:r>
          </w:p>
          <w:p w14:paraId="5AC1FDE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37308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圖片已儲存至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4DBD8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  <w:p w14:paraId="386CC20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B71A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結果到圖片上</w:t>
            </w:r>
          </w:p>
          <w:p w14:paraId="32243D4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61CBF" w14:textId="77777777" w:rsidR="005A2BEC" w:rsidRPr="005A2BEC" w:rsidRDefault="005A2BEC" w:rsidP="00E41043">
            <w:pPr>
              <w:rPr>
                <w:rFonts w:ascii="Consolas" w:hAnsi="Consolas"/>
              </w:rPr>
            </w:pPr>
          </w:p>
        </w:tc>
      </w:tr>
    </w:tbl>
    <w:p w14:paraId="2A89452C" w14:textId="77777777" w:rsidR="005A2BEC" w:rsidRPr="00297941" w:rsidRDefault="005A2BE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B0EA5" w14:paraId="2450A38E" w14:textId="77777777">
        <w:tc>
          <w:tcPr>
            <w:tcW w:w="8296" w:type="dxa"/>
          </w:tcPr>
          <w:p w14:paraId="210A544C" w14:textId="34E42235" w:rsidR="00EB0EA5" w:rsidRDefault="00EB0EA5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3.js</w:t>
            </w:r>
          </w:p>
        </w:tc>
      </w:tr>
      <w:tr w:rsidR="00EB0EA5" w14:paraId="2C1C4CCB" w14:textId="77777777">
        <w:tc>
          <w:tcPr>
            <w:tcW w:w="8296" w:type="dxa"/>
          </w:tcPr>
          <w:p w14:paraId="1DE9F6F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3B3418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分類</w:t>
            </w:r>
          </w:p>
          <w:p w14:paraId="7EE5F14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65CF5D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vit-base-patch16-224</w:t>
            </w:r>
          </w:p>
          <w:p w14:paraId="1AD100D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F19508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43060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230B61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C609F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9F7E4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分類管道</w:t>
            </w:r>
          </w:p>
          <w:p w14:paraId="4327BCA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classification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vit-base-patch16-224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DD9F7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1FBD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2DB609D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3_0.jpg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3BA3EF8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860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圖片分類</w:t>
            </w:r>
          </w:p>
          <w:p w14:paraId="2308A9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65A6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B1AF0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795802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);</w:t>
            </w:r>
          </w:p>
          <w:p w14:paraId="0D6250B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FD36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分類結果</w:t>
            </w:r>
          </w:p>
          <w:p w14:paraId="4D1CE19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lastRenderedPageBreak/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80838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Label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proofErr w:type="gramEnd"/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core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A17A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6DD9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49F3E0D" w14:textId="77777777" w:rsidR="00EB0EA5" w:rsidRDefault="00EB0EA5" w:rsidP="00E41043">
            <w:pPr>
              <w:rPr>
                <w:rFonts w:ascii="Consolas" w:hAnsi="Consolas"/>
              </w:rPr>
            </w:pPr>
          </w:p>
        </w:tc>
      </w:tr>
    </w:tbl>
    <w:p w14:paraId="219DACEB" w14:textId="77777777" w:rsidR="00717301" w:rsidRPr="00297941" w:rsidRDefault="00717301" w:rsidP="00E41043">
      <w:pPr>
        <w:rPr>
          <w:rFonts w:ascii="Consolas" w:hAnsi="Consolas"/>
        </w:rPr>
      </w:pPr>
    </w:p>
    <w:p w14:paraId="6473E976" w14:textId="6BE84A56" w:rsidR="0043778D" w:rsidRPr="00297941" w:rsidRDefault="00D42708" w:rsidP="00D42708">
      <w:pPr>
        <w:pStyle w:val="2"/>
        <w:rPr>
          <w:rFonts w:ascii="Consolas" w:hAnsi="Consolas"/>
        </w:rPr>
      </w:pPr>
      <w:bookmarkStart w:id="5" w:name="_Toc205161230"/>
      <w:r w:rsidRPr="00297941">
        <w:rPr>
          <w:rFonts w:ascii="Consolas" w:hAnsi="Consolas" w:hint="eastAsia"/>
        </w:rPr>
        <w:t>（二）</w:t>
      </w:r>
      <w:r w:rsidR="0043778D" w:rsidRPr="00297941">
        <w:rPr>
          <w:rFonts w:ascii="Consolas" w:hAnsi="Consolas" w:hint="eastAsia"/>
        </w:rPr>
        <w:t>自然語言</w:t>
      </w:r>
      <w:r w:rsidR="007532C1" w:rsidRPr="00297941">
        <w:rPr>
          <w:rFonts w:ascii="Consolas" w:hAnsi="Consolas" w:hint="eastAsia"/>
        </w:rPr>
        <w:t>處理</w:t>
      </w:r>
      <w:bookmarkEnd w:id="5"/>
    </w:p>
    <w:p w14:paraId="6F4EC8D4" w14:textId="2DEB50B6" w:rsidR="0043778D" w:rsidRDefault="00A41113" w:rsidP="00E41043">
      <w:pPr>
        <w:rPr>
          <w:rFonts w:ascii="Consolas" w:hAnsi="Consolas"/>
        </w:rPr>
      </w:pPr>
      <w:r w:rsidRPr="00A41113">
        <w:rPr>
          <w:rFonts w:ascii="Consolas" w:hAnsi="Consolas" w:hint="eastAsia"/>
        </w:rPr>
        <w:t>自然語言處理（</w:t>
      </w:r>
      <w:r w:rsidRPr="00A41113">
        <w:rPr>
          <w:rFonts w:ascii="Consolas" w:hAnsi="Consolas" w:hint="eastAsia"/>
        </w:rPr>
        <w:t>Natural Language Processing, NLP</w:t>
      </w:r>
      <w:r w:rsidRPr="00A41113">
        <w:rPr>
          <w:rFonts w:ascii="Consolas" w:hAnsi="Consolas" w:hint="eastAsia"/>
        </w:rPr>
        <w:t>）是人工智慧的一個分支，目的是讓電腦能理解、分析、生成人類語言。它結合語言學與機器學習，用於文字分類、情感分析、翻譯、問答系統與聊天機器人等應用，幫助電腦「讀懂」和「說出」自然語言。</w:t>
      </w:r>
    </w:p>
    <w:p w14:paraId="080ADC31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81906" w14:paraId="7300CAEC" w14:textId="77777777">
        <w:tc>
          <w:tcPr>
            <w:tcW w:w="8296" w:type="dxa"/>
          </w:tcPr>
          <w:p w14:paraId="7DE5C699" w14:textId="402E17CE" w:rsidR="00C81906" w:rsidRDefault="00C8190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1.js</w:t>
            </w:r>
          </w:p>
        </w:tc>
      </w:tr>
      <w:tr w:rsidR="00C81906" w14:paraId="3FDE311C" w14:textId="77777777">
        <w:tc>
          <w:tcPr>
            <w:tcW w:w="8296" w:type="dxa"/>
          </w:tcPr>
          <w:p w14:paraId="4E76435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025A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特徵擷取與相似度計算</w:t>
            </w:r>
          </w:p>
          <w:p w14:paraId="374EA22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AE65E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ge-m3</w:t>
            </w:r>
          </w:p>
          <w:p w14:paraId="638896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EF6F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8DB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0345F0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2E3B1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D363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D</w:t>
            </w:r>
          </w:p>
          <w:p w14:paraId="463504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F63D3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6DB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詞器</w:t>
            </w:r>
            <w:proofErr w:type="gramEnd"/>
          </w:p>
          <w:p w14:paraId="5D75F8A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CFF33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B307D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7C414C3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533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BAE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處理的文字</w:t>
            </w:r>
          </w:p>
          <w:p w14:paraId="7053DA5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感謝你的幫忙，這對我來說非常重要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EB7C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謝謝你的協助，這對我來說意義重大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178FF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FB9C4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DA8033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085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0098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2B68A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D5B71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19DA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D3C9C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F205C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斷詞的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</w:p>
          <w:p w14:paraId="7CD3AB2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5AFD6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0B7E4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斷詞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D665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60F1DD8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C75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3C9AFC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693CA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F48F17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1C6351E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294A845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C464B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4B576E4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42F934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320F0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7B77E36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415BA8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4AFF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A0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30485B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ECD63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2B2F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DF9071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59221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1FCA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8A52A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}</w:t>
            </w:r>
          </w:p>
          <w:p w14:paraId="335E98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F1D81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E6C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** </w:t>
            </w:r>
          </w:p>
          <w:p w14:paraId="566105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指第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。</w:t>
            </w:r>
          </w:p>
          <w:p w14:paraId="631D0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計算方式可以將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累加到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。</w:t>
            </w:r>
          </w:p>
          <w:p w14:paraId="6B0EA8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2C543C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累加方式可以確保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值都被正確計算。</w:t>
            </w:r>
          </w:p>
          <w:p w14:paraId="3695438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= vector[0 * dim + 0] + vector[1 * dim + 0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0]</w:t>
            </w:r>
          </w:p>
          <w:p w14:paraId="174C0F8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= vector[0 * dim + 1] + vector[1 * dim + 1] + ... +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ector[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tokens - 1) * dim + 1]</w:t>
            </w:r>
          </w:p>
          <w:p w14:paraId="5BFB4E3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52F5182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總和。</w:t>
            </w:r>
          </w:p>
          <w:p w14:paraId="1FAB9D0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此類推，直到計算出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dim - 1]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5B302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F698D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9B2D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74FFE6C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4480D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170F5C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3491FB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1FC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這樣就完成了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操作。</w:t>
            </w:r>
          </w:p>
          <w:p w14:paraId="4F5493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: Float32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) [0.08195222169160843, 0.7124125361442566, -0.9786397218704224, ... 1021 more items]</w:t>
            </w:r>
          </w:p>
          <w:p w14:paraId="7AA519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每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，</w:t>
            </w:r>
          </w:p>
          <w:p w14:paraId="2AD39D6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A79D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303B5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242F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78AFD1F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16376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5892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2003E21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50065C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F0875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228C41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9B184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3F4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406A0C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F66FD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28550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F529E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9932E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1342C42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6BC5C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FA4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3C17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1927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40C23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0C0FB1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6D5C0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C7034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A02A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7C6D5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C949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3C5DAF8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12401A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5FFFD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6C0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4D6D65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EC284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gram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D17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B465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相似度</w:t>
            </w:r>
          </w:p>
          <w:p w14:paraId="0906EAD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B6B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081F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7A605A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proofErr w:type="gram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和第</w:t>
            </w:r>
            <w:proofErr w:type="gram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餘弦相似度為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5BCF2" w14:textId="77777777" w:rsidR="00C81906" w:rsidRPr="0077396A" w:rsidRDefault="00C81906" w:rsidP="0077396A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7EC8686A" w14:textId="77777777" w:rsidR="0064009B" w:rsidRDefault="0064009B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1819" w14:paraId="4B73C70A" w14:textId="77777777">
        <w:tc>
          <w:tcPr>
            <w:tcW w:w="8296" w:type="dxa"/>
          </w:tcPr>
          <w:p w14:paraId="49689047" w14:textId="32D86ADD" w:rsidR="004E1819" w:rsidRDefault="004E181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2-2.js</w:t>
            </w:r>
          </w:p>
        </w:tc>
      </w:tr>
      <w:tr w:rsidR="004E1819" w14:paraId="403B34B1" w14:textId="77777777">
        <w:tc>
          <w:tcPr>
            <w:tcW w:w="8296" w:type="dxa"/>
          </w:tcPr>
          <w:p w14:paraId="14FAF7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AF3200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分類</w:t>
            </w:r>
          </w:p>
          <w:p w14:paraId="5C1FDF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DDD0EB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ert-base-multilingual-uncased-sentiment</w:t>
            </w:r>
          </w:p>
          <w:p w14:paraId="348A30A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478B2D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6D0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1CC72F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64338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946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AB112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er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base-multilingual-uncased-sentimen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171FD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2D19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4D41BF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66234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3742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056B68E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4A498B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at is a great movie!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82CDA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am not happy with the service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17D26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weather is terrible today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EEFEB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love the new design of the produc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51A051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的天氣真好！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1AD8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部電影讓我感到很失望。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CABD98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C5120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20F8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D2A9E9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12B3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06C4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C6405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509E7EE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73A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7FC3EF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307CBE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26AF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651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1D3A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490C5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A79CE8" w14:textId="77777777" w:rsidR="004E1819" w:rsidRDefault="004E1819" w:rsidP="00E41043">
            <w:pPr>
              <w:rPr>
                <w:rFonts w:ascii="Consolas" w:hAnsi="Consolas"/>
              </w:rPr>
            </w:pPr>
          </w:p>
        </w:tc>
      </w:tr>
    </w:tbl>
    <w:p w14:paraId="63E5D11C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7DA6CF84" w14:textId="77777777">
        <w:tc>
          <w:tcPr>
            <w:tcW w:w="8296" w:type="dxa"/>
          </w:tcPr>
          <w:p w14:paraId="7F2D085D" w14:textId="01BA50E1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3.js</w:t>
            </w:r>
          </w:p>
        </w:tc>
      </w:tr>
      <w:tr w:rsidR="001C26B7" w14:paraId="14FDEDB1" w14:textId="77777777">
        <w:tc>
          <w:tcPr>
            <w:tcW w:w="8296" w:type="dxa"/>
          </w:tcPr>
          <w:p w14:paraId="7806C5D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E1B9D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情感分析</w:t>
            </w:r>
          </w:p>
          <w:p w14:paraId="0CA2CE5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CD193C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istilroberta-finetuned-financial-news-sentiment-analysis</w:t>
            </w:r>
          </w:p>
          <w:p w14:paraId="6F1FF6E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5047E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220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FFF53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2FF1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287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4E49DEA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enova/distilroberta-finetuned-financial-news-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ED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365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08EB4B1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C0F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E43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7F8941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FA415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company reported a profit increase in the last quarter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C9D19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ock prices fell sharply after the announcemen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98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vestors are optimistic about the new product launc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937B5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economic outlook remains uncertain amid rising infl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9F0A2F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have not decided whether to invest in this stock ye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A87AB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market reacted negatively to the CEO</w:t>
            </w:r>
            <w:r w:rsidRPr="001C26B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 resign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7916B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 family and I are planning a vacation next mont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69994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2A7C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02CB4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63CE7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7C18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CCE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B2563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5E7ED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342AE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45FFB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134AE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13FF0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gramEnd"/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2ADC2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4C71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271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74055A" w14:textId="77777777" w:rsid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7703A98D" w14:textId="77777777" w:rsidR="004E1819" w:rsidRDefault="004E181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65A315AB" w14:textId="77777777">
        <w:tc>
          <w:tcPr>
            <w:tcW w:w="8296" w:type="dxa"/>
          </w:tcPr>
          <w:p w14:paraId="38BA7EE6" w14:textId="3AFA60AA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4.js</w:t>
            </w:r>
          </w:p>
        </w:tc>
      </w:tr>
      <w:tr w:rsidR="001C26B7" w14:paraId="102EF8B1" w14:textId="77777777">
        <w:tc>
          <w:tcPr>
            <w:tcW w:w="8296" w:type="dxa"/>
          </w:tcPr>
          <w:p w14:paraId="2D90D73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89C0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</w:p>
          <w:p w14:paraId="05C94DC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6B8C36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Llama-3.2-1B-Instruct</w:t>
            </w:r>
          </w:p>
          <w:p w14:paraId="492C00A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23060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12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18E02A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958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0373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14A1F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Llama-3.2-1B-Instruc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95BF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46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生成管道</w:t>
            </w:r>
          </w:p>
          <w:p w14:paraId="614862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gener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00191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059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訊息</w:t>
            </w:r>
          </w:p>
          <w:p w14:paraId="3303C0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826F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7FC013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at is the capital of France?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9C75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69D5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31BD3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生成</w:t>
            </w:r>
          </w:p>
          <w:p w14:paraId="7A34B5A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29BD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4D5A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87415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E348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k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E5025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p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5</w:t>
            </w:r>
          </w:p>
          <w:p w14:paraId="63BDF56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97C66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72670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1B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1A0B2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[0</w:t>
            </w:r>
            <w:proofErr w:type="gram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29CF5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0370E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81022C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成的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129DF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438BC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6838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最後一個生成的文字</w:t>
            </w:r>
          </w:p>
          <w:p w14:paraId="1701706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proofErr w:type="gramEnd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</w:t>
            </w:r>
            <w:proofErr w:type="gram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83325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08316042" w14:textId="77777777" w:rsidR="001C26B7" w:rsidRDefault="001C26B7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1D18A424" w14:textId="77777777">
        <w:tc>
          <w:tcPr>
            <w:tcW w:w="8296" w:type="dxa"/>
          </w:tcPr>
          <w:p w14:paraId="11FFCAED" w14:textId="56719D00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5.js</w:t>
            </w:r>
          </w:p>
        </w:tc>
      </w:tr>
      <w:tr w:rsidR="001C26B7" w14:paraId="07FBFAE1" w14:textId="77777777">
        <w:tc>
          <w:tcPr>
            <w:tcW w:w="8296" w:type="dxa"/>
          </w:tcPr>
          <w:p w14:paraId="31D356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AB8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翻譯</w:t>
            </w:r>
          </w:p>
          <w:p w14:paraId="376AD4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858986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nllb-200-distilled-600M</w:t>
            </w:r>
          </w:p>
          <w:p w14:paraId="19DAA96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系代碼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ithub.com/facebookresearch/flores/blob/main/flores200/README.md#languages-in-flores-200</w:t>
            </w:r>
          </w:p>
          <w:p w14:paraId="74A1273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56B14B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05B9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EB2A58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8421A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BCA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2D6EF6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nllb-200-distilled-600M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E909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5CC7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翻譯管道</w:t>
            </w:r>
          </w:p>
          <w:p w14:paraId="1E5121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l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8227B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3BA3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翻譯的訊息</w:t>
            </w:r>
          </w:p>
          <w:p w14:paraId="67F5984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 how is it going today?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E05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g_Latn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語言設定為英文</w:t>
            </w:r>
          </w:p>
          <w:p w14:paraId="60DF09C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gt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o_Han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語言設定為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nese (Traditional)</w:t>
            </w:r>
          </w:p>
          <w:p w14:paraId="67866BD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AE3BD1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DA1F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288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0B34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A1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翻譯結果</w:t>
            </w:r>
          </w:p>
          <w:p w14:paraId="67A94BA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anslation</w:t>
            </w:r>
            <w:proofErr w:type="gram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5DBBD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63764D68" w14:textId="77777777" w:rsidR="0043778D" w:rsidRPr="00297941" w:rsidRDefault="0043778D" w:rsidP="00E41043">
      <w:pPr>
        <w:rPr>
          <w:rFonts w:ascii="Consolas" w:hAnsi="Consolas"/>
        </w:rPr>
      </w:pPr>
    </w:p>
    <w:p w14:paraId="0678644B" w14:textId="40D7B9EB" w:rsidR="00B22F4B" w:rsidRDefault="00D73444" w:rsidP="00D73444">
      <w:pPr>
        <w:pStyle w:val="2"/>
        <w:rPr>
          <w:rFonts w:ascii="Consolas" w:hAnsi="Consolas"/>
        </w:rPr>
      </w:pPr>
      <w:bookmarkStart w:id="6" w:name="_Toc205161231"/>
      <w:r>
        <w:rPr>
          <w:rFonts w:ascii="Consolas" w:hAnsi="Consolas" w:hint="eastAsia"/>
        </w:rPr>
        <w:t>（三）</w:t>
      </w:r>
      <w:r w:rsidR="00B22F4B">
        <w:rPr>
          <w:rFonts w:ascii="Consolas" w:hAnsi="Consolas" w:hint="eastAsia"/>
        </w:rPr>
        <w:t>語音處理</w:t>
      </w:r>
      <w:bookmarkEnd w:id="6"/>
    </w:p>
    <w:p w14:paraId="1C0860C1" w14:textId="5A12A714" w:rsidR="00B22F4B" w:rsidRDefault="00C53C62" w:rsidP="00B22F4B">
      <w:r w:rsidRPr="00C53C62">
        <w:rPr>
          <w:rFonts w:hint="eastAsia"/>
        </w:rPr>
        <w:t>語音處理是人工智慧的</w:t>
      </w:r>
      <w:proofErr w:type="gramStart"/>
      <w:r w:rsidRPr="00C53C62">
        <w:rPr>
          <w:rFonts w:hint="eastAsia"/>
        </w:rPr>
        <w:t>一</w:t>
      </w:r>
      <w:proofErr w:type="gramEnd"/>
      <w:r w:rsidRPr="00C53C62">
        <w:rPr>
          <w:rFonts w:hint="eastAsia"/>
        </w:rPr>
        <w:t>個</w:t>
      </w:r>
      <w:r>
        <w:rPr>
          <w:rFonts w:hint="eastAsia"/>
        </w:rPr>
        <w:t>子</w:t>
      </w:r>
      <w:r w:rsidRPr="00C53C62">
        <w:rPr>
          <w:rFonts w:hint="eastAsia"/>
        </w:rPr>
        <w:t>領域，主要讓電腦能理解、產生或分析人類語音。常見應用包括語音辨識（將語音轉文字）、語音合成（文字轉語音）、語者識別與語音情緒分析等，廣泛應用於語音助理、客服系統與無障礙輔助技術中。</w:t>
      </w:r>
    </w:p>
    <w:p w14:paraId="1DB83437" w14:textId="77777777" w:rsidR="00505E26" w:rsidRDefault="00505E26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4A3F" w14:paraId="09647D22" w14:textId="77777777">
        <w:tc>
          <w:tcPr>
            <w:tcW w:w="8296" w:type="dxa"/>
          </w:tcPr>
          <w:p w14:paraId="7F660F43" w14:textId="12AE2FE2" w:rsidR="009E4A3F" w:rsidRDefault="009E4A3F" w:rsidP="00B22F4B">
            <w:r>
              <w:rPr>
                <w:rFonts w:hint="eastAsia"/>
              </w:rPr>
              <w:t>3-1.js</w:t>
            </w:r>
          </w:p>
        </w:tc>
      </w:tr>
      <w:tr w:rsidR="009E4A3F" w14:paraId="699DE78C" w14:textId="77777777">
        <w:tc>
          <w:tcPr>
            <w:tcW w:w="8296" w:type="dxa"/>
          </w:tcPr>
          <w:p w14:paraId="093FE72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393C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音訊特徵擷取與相似度計算</w:t>
            </w:r>
          </w:p>
          <w:p w14:paraId="077B7C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764CC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clap-htsat-unfused</w:t>
            </w:r>
          </w:p>
          <w:p w14:paraId="60FB21E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CLAP: Contrastive Language-Audio Pretraining</w:t>
            </w:r>
          </w:p>
          <w:p w14:paraId="1D50CF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0436AE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686E3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25A09F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3CAFC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052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6CB0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701D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EDD6C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9BC98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E1B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管道</w:t>
            </w:r>
          </w:p>
          <w:p w14:paraId="44D03B3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7B7FF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3E93DA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5EE69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4AE6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275A3B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629B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7B4A94C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73ADE4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286E1BF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349CC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46FD0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408EF2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70C14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C18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74D3D6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7DCDF1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0BDFA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503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824DE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CF30CA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33940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7CB14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18A9707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74D761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8A59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13B5DC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E5DA0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EB1C8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2784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C30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79205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EA95D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0D83EAE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D722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043B07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0FD56C1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09A19F2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863765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3AC05D1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0BF577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8BB84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5629C7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</w:t>
            </w:r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E97FA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2646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D63D67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221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積</w:t>
            </w:r>
          </w:p>
          <w:p w14:paraId="5A52BE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96D7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8D1F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BC7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5897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3087B43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6119398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C00B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82BD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AD734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02B599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18823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0948771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0C56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06668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0997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音訊路徑</w:t>
            </w:r>
          </w:p>
          <w:p w14:paraId="7ECCB7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EA9D0E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0</w:t>
            </w:r>
          </w:p>
          <w:p w14:paraId="23C0B2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1</w:t>
            </w:r>
          </w:p>
          <w:p w14:paraId="3290484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2</w:t>
            </w:r>
          </w:p>
          <w:p w14:paraId="6431F4E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</w:t>
            </w:r>
            <w:proofErr w:type="gram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 Audio 3</w:t>
            </w:r>
          </w:p>
          <w:p w14:paraId="6B8D40B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F7D3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57E5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007DAA3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6FF830E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848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音訊的特徵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64894D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音訊索引</w:t>
            </w:r>
          </w:p>
          <w:p w14:paraId="0265446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FDE71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0496C4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70DC70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A4C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786930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6A1DF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D65A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7D00888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83C3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428B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8FA95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572D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39D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6644A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086AAA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2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B25715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音訊索引</w:t>
            </w:r>
          </w:p>
          <w:p w14:paraId="767907F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328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A6FDB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660B88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9361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音訊檔案</w:t>
            </w:r>
          </w:p>
          <w:p w14:paraId="6C169C2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A70BB6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D29D1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21F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8E233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F95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29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66D24A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74769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F65B5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音訊的餘弦相似度</w:t>
            </w:r>
          </w:p>
          <w:p w14:paraId="281A11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</w:t>
            </w:r>
            <w:proofErr w:type="gram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0B2A14C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6CFE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</w:p>
          <w:p w14:paraId="385FC7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;</w:t>
            </w:r>
          </w:p>
          <w:p w14:paraId="4D85EF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2970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3A906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64274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F213FEA" w14:textId="65406718" w:rsidR="009E4A3F" w:rsidRPr="00846CDD" w:rsidRDefault="009E4A3F" w:rsidP="00846CD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7D5A8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7201" w14:paraId="75F9E444" w14:textId="77777777">
        <w:tc>
          <w:tcPr>
            <w:tcW w:w="8296" w:type="dxa"/>
          </w:tcPr>
          <w:p w14:paraId="730A876A" w14:textId="2E06489E" w:rsidR="00A17201" w:rsidRDefault="00A17201" w:rsidP="00B22F4B">
            <w:r>
              <w:rPr>
                <w:rFonts w:hint="eastAsia"/>
              </w:rPr>
              <w:t>3-2.js</w:t>
            </w:r>
          </w:p>
        </w:tc>
      </w:tr>
      <w:tr w:rsidR="00A17201" w14:paraId="1DB4507F" w14:textId="77777777">
        <w:tc>
          <w:tcPr>
            <w:tcW w:w="8296" w:type="dxa"/>
          </w:tcPr>
          <w:p w14:paraId="055A5BA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679D2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轉文字</w:t>
            </w:r>
          </w:p>
          <w:p w14:paraId="3A9AEB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43E2D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whisper-medium</w:t>
            </w:r>
          </w:p>
          <w:p w14:paraId="406026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測試網址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translate.google.com/translate_tts?ie=UTF-8&amp;client=tw-ob&amp;tl=zh-TW&amp;q=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的自訂文字</w:t>
            </w:r>
          </w:p>
          <w:p w14:paraId="43B984E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說再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妳唯一的消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彷彿可以預見我自己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越往遠處飛去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越在我心裡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我卻是妳不要的回憶</w:t>
            </w:r>
          </w:p>
          <w:p w14:paraId="3F2C96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CA9588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60D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E21AB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8C21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F9DC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CB13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6F3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85B02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whisper-medium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6E43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2500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語音轉文字管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會很久，建議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PU)</w:t>
            </w:r>
          </w:p>
          <w:p w14:paraId="7981E16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matic-speech-recognition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06B00A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8F96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1843FE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995AB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E090F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檔案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p3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25E9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3-2_0.wav"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88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BE11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21A762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.then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x =&g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2D690B8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F11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本地，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直接讀取</w:t>
            </w:r>
          </w:p>
          <w:p w14:paraId="438DD2C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DC16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46D0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7CA1CF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C710A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2D651C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，給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hisp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使用</w:t>
            </w:r>
          </w:p>
          <w:p w14:paraId="630CE05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008472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E3D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49B7546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92E89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9544A2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AE3F5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C1DAA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ED386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6992F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BAF7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8AB29E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972BDB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3C2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9B1755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7EE7CE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3B0A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6723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67292F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0A7B7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E7F8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DF6A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language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FE33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 [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gl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rm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2913A7B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us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ore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ren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p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216BBA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ortugu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polish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atal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D28CB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ut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ab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e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ta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10B613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one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ind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ietn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C9CA5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ebrew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krai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e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ze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0857C9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om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un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mil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C0947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orwe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ha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d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roa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B0CD93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l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thu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i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or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F67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ala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l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a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lug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74E225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er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v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ng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rb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B8887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zerbaijan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nnad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st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FBC509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ced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eto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qu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celand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6BCD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m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p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ongo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os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0BA66C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zak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b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ahi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alic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A04D8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rat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unjab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h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hme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F641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on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orub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om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frikaans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036A0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cci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or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laru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ji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AB9D5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d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ujarat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mhar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id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4CFDF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zb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aro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i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reole",</w:t>
            </w:r>
          </w:p>
          <w:p w14:paraId="32B8697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sht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me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ynors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t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7B2C78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nskrit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uxembourg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anm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ibe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09E7DC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galog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gas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ss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t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B4D45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wai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g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us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hki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E671E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nd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]</w:t>
            </w:r>
          </w:p>
          <w:p w14:paraId="24FA30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30BC2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AF6E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轉文字的結果</w:t>
            </w:r>
          </w:p>
          <w:p w14:paraId="021FA2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2BA42E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turn_timestamp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時間戳記</w:t>
            </w:r>
          </w:p>
          <w:p w14:paraId="0EA470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guag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系設定為中文</w:t>
            </w:r>
          </w:p>
          <w:p w14:paraId="558F23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4C093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0959F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28CC54C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DD5B8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0CAF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55A7F0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921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D63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5EDFCF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20F4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63B8A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EB076B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C87C8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E9D6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音轉文字的結果</w:t>
            </w:r>
          </w:p>
          <w:p w14:paraId="28C9B8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結果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C4C5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D99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unk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</w:t>
            </w:r>
          </w:p>
          <w:p w14:paraId="304F48E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的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unks: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ACEA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s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0BFA54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--------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3580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Chunk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9235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[</w:t>
            </w:r>
            <w:proofErr w:type="gram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star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end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tex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3445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EB7012A" w14:textId="77777777" w:rsidR="00A17201" w:rsidRPr="00E7437A" w:rsidRDefault="00A17201" w:rsidP="0021735A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616289A6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4E9E" w14:paraId="321EC0A5" w14:textId="77777777">
        <w:tc>
          <w:tcPr>
            <w:tcW w:w="8296" w:type="dxa"/>
          </w:tcPr>
          <w:p w14:paraId="798D05A7" w14:textId="37B29753" w:rsidR="005A4E9E" w:rsidRDefault="005A4E9E" w:rsidP="00B22F4B">
            <w:r>
              <w:rPr>
                <w:rFonts w:hint="eastAsia"/>
              </w:rPr>
              <w:t>3-3.js</w:t>
            </w:r>
          </w:p>
        </w:tc>
      </w:tr>
      <w:tr w:rsidR="005A4E9E" w14:paraId="568B53BA" w14:textId="77777777">
        <w:tc>
          <w:tcPr>
            <w:tcW w:w="8296" w:type="dxa"/>
          </w:tcPr>
          <w:p w14:paraId="2525DA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49B1A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音樂</w:t>
            </w:r>
          </w:p>
          <w:p w14:paraId="7E30AF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CC01FD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musicgen-small</w:t>
            </w:r>
          </w:p>
          <w:p w14:paraId="619148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D8DA9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69CF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8E07D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usicgenForConditionalGeneration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02D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D1A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793049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usicgen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mall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38D0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569C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模型</w:t>
            </w:r>
          </w:p>
          <w:p w14:paraId="2606FD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41E3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usicgenForConditionalGene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7BCEFD0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CD154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encoder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本編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2CB5759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器合併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486D22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c_decod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器解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</w:t>
            </w:r>
          </w:p>
          <w:p w14:paraId="1DC90A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44AD9B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</w:t>
            </w:r>
          </w:p>
          <w:p w14:paraId="532C8E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63AC0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CC49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輸入文字</w:t>
            </w:r>
          </w:p>
          <w:p w14:paraId="0130CC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prompt = 'a light and cheerly EDM track, with syncopated drums, aery pads, and strong emotions bpm: 130';</w:t>
            </w:r>
          </w:p>
          <w:p w14:paraId="481880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-fi music with a soothing melody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FDF3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59F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952E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2E2C0C8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E91F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5F2CB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音樂</w:t>
            </w:r>
          </w:p>
          <w:p w14:paraId="3A442B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644582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展開運算子，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put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的屬性展開為函數參數</w:t>
            </w:r>
          </w:p>
          <w:p w14:paraId="59BF650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隨機抽樣法</w:t>
            </w:r>
          </w:p>
          <w:p w14:paraId="1E928E3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控制生成的隨機性</w:t>
            </w:r>
          </w:p>
          <w:p w14:paraId="776685F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生成的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量</w:t>
            </w:r>
          </w:p>
          <w:p w14:paraId="332DE7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uidance_sca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.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導尺度，控制生成的多樣性，愈小愈多樣化，最小值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.0</w:t>
            </w:r>
          </w:p>
          <w:p w14:paraId="0321031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47FC4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4F8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57E2C5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C3769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64C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4DE967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38976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5FC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628774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84E9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ECFA4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84A40E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7907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</w:t>
            </w:r>
            <w:proofErr w:type="spellEnd"/>
            <w:proofErr w:type="gram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3_output.wav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D13FD9" w14:textId="77777777" w:rsidR="005A4E9E" w:rsidRPr="00015282" w:rsidRDefault="005A4E9E" w:rsidP="007E70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5C2E0AE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735A" w14:paraId="40A41898" w14:textId="77777777">
        <w:tc>
          <w:tcPr>
            <w:tcW w:w="8296" w:type="dxa"/>
          </w:tcPr>
          <w:p w14:paraId="5A6DC825" w14:textId="023DB984" w:rsidR="0021735A" w:rsidRDefault="0021735A" w:rsidP="00B22F4B">
            <w:r>
              <w:rPr>
                <w:rFonts w:hint="eastAsia"/>
              </w:rPr>
              <w:t>3-4.js</w:t>
            </w:r>
          </w:p>
        </w:tc>
      </w:tr>
      <w:tr w:rsidR="0021735A" w14:paraId="10B197E6" w14:textId="77777777">
        <w:tc>
          <w:tcPr>
            <w:tcW w:w="8296" w:type="dxa"/>
          </w:tcPr>
          <w:p w14:paraId="65D9AAE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7D8DF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語音</w:t>
            </w:r>
          </w:p>
          <w:p w14:paraId="6DBB61B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89FA8E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tts</w:t>
            </w:r>
          </w:p>
          <w:p w14:paraId="301F8B7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聲碼器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hifigan</w:t>
            </w:r>
          </w:p>
          <w:p w14:paraId="453572F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889D2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012A0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易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9B5E7A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84790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3A4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FE6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B3D5E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C2180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4E14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701D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文字轉語音管道</w:t>
            </w:r>
          </w:p>
          <w:p w14:paraId="0A3748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to-speech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EE21C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927B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是預先訓練好的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A15D6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8C8D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D3E6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599F3F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4D61202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1C4E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E33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</w:p>
          <w:p w14:paraId="42E5D9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aker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CF122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93E0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4CEAD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07CFB3E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34F1F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8337D2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5514A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5988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3AB9D27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82A5A" w14:textId="77777777" w:rsid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  <w:p w14:paraId="47FBD2D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2D3DA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5232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A28A0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</w:p>
          <w:p w14:paraId="6096EA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8A9E34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81E1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9C542F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A635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6AC4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118E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71BA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5D0DB53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7C2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hifiga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1E280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28D8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處理器</w:t>
            </w:r>
          </w:p>
          <w:p w14:paraId="042D417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NOTE: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，因為它們在精度上更好</w:t>
            </w:r>
          </w:p>
          <w:p w14:paraId="5735A45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更快的推理速度，可以考慮使用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</w:t>
            </w:r>
          </w:p>
          <w:p w14:paraId="3FEE47D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47D43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A4D6C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D1B01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聲碼器</w:t>
            </w:r>
          </w:p>
          <w:p w14:paraId="2A5C79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38AC4BF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EAB0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A7A39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E001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vocod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23AC25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E25B7B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804F8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1B8D35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8F8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模型需要發聲者嵌入來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67D2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一個預先訓練好的發聲者嵌入</w:t>
            </w:r>
          </w:p>
          <w:p w14:paraId="2FFECD0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使用自定義的發聲者嵌入，可以參考模型</w:t>
            </w:r>
            <w:proofErr w:type="gramStart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檔來生</w:t>
            </w:r>
            <w:proofErr w:type="gramEnd"/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自己的發聲者嵌入</w:t>
            </w:r>
          </w:p>
          <w:p w14:paraId="5D0B32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1AA6B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51D7B35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B090B3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</w:p>
          <w:p w14:paraId="050036A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743DF0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7534D4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C8E40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0B9B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發聲者嵌入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ensor</w:t>
            </w:r>
          </w:p>
          <w:p w14:paraId="7241346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A8584C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loat32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449DB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662546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</w:t>
            </w:r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C1F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69DA2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374E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6009384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5CC104F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Today, I will be your guide through the world of speech </w:t>
            </w:r>
            <w:proofErr w:type="gram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ynthesis.`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E927C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A84D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文本轉換為模型需要的格式，例如進行分詞和編碼</w:t>
            </w:r>
          </w:p>
          <w:p w14:paraId="1DC3F7F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D770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9C4AB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waveform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是固定的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EC36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gramEnd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ee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002877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_ids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C13DA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BB5DD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coder</w:t>
            </w:r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</w:p>
          <w:p w14:paraId="1F0B475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BC865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B424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變數內容</w:t>
            </w:r>
          </w:p>
          <w:p w14:paraId="20AA62E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waveform)</w:t>
            </w:r>
          </w:p>
          <w:p w14:paraId="43A0177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B2411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24782D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171BF3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3C1D78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755BF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extract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</w:t>
            </w:r>
            <w:proofErr w:type="gram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56B0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3C11C7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</w:p>
          <w:p w14:paraId="626E075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1CE6C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proofErr w:type="gram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725061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70A62821" w14:textId="77777777" w:rsidR="0021735A" w:rsidRPr="00B22F4B" w:rsidRDefault="0021735A" w:rsidP="00B22F4B"/>
    <w:p w14:paraId="3FEFE213" w14:textId="507267D1" w:rsidR="0043778D" w:rsidRPr="00297941" w:rsidRDefault="00D42708" w:rsidP="00D42708">
      <w:pPr>
        <w:pStyle w:val="2"/>
        <w:rPr>
          <w:rFonts w:ascii="Consolas" w:hAnsi="Consolas"/>
        </w:rPr>
      </w:pPr>
      <w:bookmarkStart w:id="7" w:name="_Toc205161232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四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知識挖掘</w:t>
      </w:r>
      <w:bookmarkEnd w:id="7"/>
    </w:p>
    <w:p w14:paraId="1B535673" w14:textId="01AFF104" w:rsidR="006B1012" w:rsidRDefault="000A473D" w:rsidP="00E41043">
      <w:pPr>
        <w:rPr>
          <w:rFonts w:ascii="Consolas" w:hAnsi="Consolas"/>
        </w:rPr>
      </w:pPr>
      <w:r w:rsidRPr="000A473D">
        <w:rPr>
          <w:rFonts w:ascii="Consolas" w:hAnsi="Consolas" w:hint="eastAsia"/>
        </w:rPr>
        <w:t>知識挖掘（</w:t>
      </w:r>
      <w:r w:rsidRPr="000A473D">
        <w:rPr>
          <w:rFonts w:ascii="Consolas" w:hAnsi="Consolas" w:hint="eastAsia"/>
        </w:rPr>
        <w:t>Knowledge Mining</w:t>
      </w:r>
      <w:r w:rsidRPr="000A473D">
        <w:rPr>
          <w:rFonts w:ascii="Consolas" w:hAnsi="Consolas" w:hint="eastAsia"/>
        </w:rPr>
        <w:t>）是從大量資料中萃取有價值資訊與知識的過程，結合自然語言處理、機器學習與搜尋技術，將非結構化資料（如文件、圖片、報告）轉化為可查詢、可理解的知識。常用於智慧客服、企業知識管理、研究分析等場景。</w:t>
      </w:r>
    </w:p>
    <w:p w14:paraId="6D13EB84" w14:textId="77777777" w:rsidR="001A0C71" w:rsidRDefault="001A0C71" w:rsidP="00E41043">
      <w:pPr>
        <w:rPr>
          <w:rFonts w:ascii="Consolas" w:hAnsi="Consolas"/>
        </w:rPr>
      </w:pPr>
    </w:p>
    <w:p w14:paraId="01D97468" w14:textId="550EBB23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在這裡會使用到向量資料庫</w:t>
      </w:r>
      <w:r>
        <w:rPr>
          <w:rFonts w:ascii="Consolas" w:hAnsi="Consolas" w:hint="eastAsia"/>
        </w:rPr>
        <w:t xml:space="preserve"> </w:t>
      </w:r>
      <w:proofErr w:type="spellStart"/>
      <w:r>
        <w:rPr>
          <w:rFonts w:ascii="Consolas" w:hAnsi="Consolas" w:hint="eastAsia"/>
        </w:rPr>
        <w:t>lancedb</w:t>
      </w:r>
      <w:proofErr w:type="spellEnd"/>
      <w:r>
        <w:rPr>
          <w:rFonts w:ascii="Consolas" w:hAnsi="Consolas" w:hint="eastAsia"/>
        </w:rPr>
        <w:t>，網址</w:t>
      </w:r>
      <w:r w:rsidR="00545B36">
        <w:rPr>
          <w:rFonts w:ascii="Consolas" w:hAnsi="Consolas" w:hint="eastAsia"/>
        </w:rPr>
        <w:t>如下</w:t>
      </w:r>
      <w:r>
        <w:rPr>
          <w:rFonts w:ascii="Consolas" w:hAnsi="Consolas" w:hint="eastAsia"/>
        </w:rPr>
        <w:t>：</w:t>
      </w:r>
    </w:p>
    <w:p w14:paraId="3918E0AA" w14:textId="442CF1D4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1] </w:t>
      </w:r>
      <w:proofErr w:type="spellStart"/>
      <w:r w:rsidRPr="001A0C71">
        <w:rPr>
          <w:rFonts w:ascii="Consolas" w:hAnsi="Consolas"/>
        </w:rPr>
        <w:t>LanceDB</w:t>
      </w:r>
      <w:proofErr w:type="spellEnd"/>
      <w:r w:rsidRPr="001A0C71">
        <w:rPr>
          <w:rFonts w:ascii="Consolas" w:hAnsi="Consolas"/>
        </w:rPr>
        <w:t xml:space="preserve"> JavaScript SDK</w:t>
      </w:r>
    </w:p>
    <w:p w14:paraId="34EB059A" w14:textId="4A09DC5B" w:rsidR="001A0C71" w:rsidRDefault="001A0C71" w:rsidP="001A0C71">
      <w:pPr>
        <w:rPr>
          <w:rFonts w:ascii="Consolas" w:hAnsi="Consolas"/>
        </w:rPr>
      </w:pPr>
      <w:hyperlink r:id="rId41" w:history="1">
        <w:r w:rsidRPr="001A0C71">
          <w:rPr>
            <w:rStyle w:val="a3"/>
            <w:rFonts w:ascii="Consolas" w:hAnsi="Consolas"/>
          </w:rPr>
          <w:t>https://www.npmjs.com/package/@lancedb/lancedb</w:t>
        </w:r>
      </w:hyperlink>
    </w:p>
    <w:p w14:paraId="6DD11B75" w14:textId="0EBCCAAF" w:rsidR="001A0C71" w:rsidRDefault="001A0C71" w:rsidP="001A0C71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2] </w:t>
      </w:r>
      <w:proofErr w:type="spellStart"/>
      <w:r w:rsidR="00335A74" w:rsidRPr="00335A74">
        <w:rPr>
          <w:rFonts w:ascii="Consolas" w:hAnsi="Consolas"/>
        </w:rPr>
        <w:t>lancedb</w:t>
      </w:r>
      <w:proofErr w:type="spellEnd"/>
    </w:p>
    <w:p w14:paraId="43DE093D" w14:textId="4DE3F4AE" w:rsidR="001A0C71" w:rsidRPr="001A0C71" w:rsidRDefault="001A0C71" w:rsidP="001A0C71">
      <w:pPr>
        <w:rPr>
          <w:rFonts w:ascii="Consolas" w:hAnsi="Consolas"/>
        </w:rPr>
      </w:pPr>
      <w:hyperlink r:id="rId42" w:history="1">
        <w:r w:rsidRPr="001A0C71">
          <w:rPr>
            <w:rStyle w:val="a3"/>
            <w:rFonts w:ascii="Consolas" w:hAnsi="Consolas"/>
          </w:rPr>
          <w:t>https://github.com/lancedb/lancedb</w:t>
        </w:r>
      </w:hyperlink>
    </w:p>
    <w:p w14:paraId="5CC71524" w14:textId="53BE3E1B" w:rsidR="001A0C71" w:rsidRDefault="00335A7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3] </w:t>
      </w:r>
      <w:proofErr w:type="spellStart"/>
      <w:r w:rsidRPr="00335A74">
        <w:rPr>
          <w:rFonts w:ascii="Consolas" w:hAnsi="Consolas"/>
        </w:rPr>
        <w:t>LanceDB</w:t>
      </w:r>
      <w:proofErr w:type="spellEnd"/>
      <w:r w:rsidRPr="00335A74">
        <w:rPr>
          <w:rFonts w:ascii="Consolas" w:hAnsi="Consolas"/>
        </w:rPr>
        <w:t xml:space="preserve"> Documentation / Core Concepts</w:t>
      </w:r>
    </w:p>
    <w:p w14:paraId="0BD78B6B" w14:textId="0BCA7D13" w:rsidR="00335A74" w:rsidRDefault="00335A74" w:rsidP="00E41043">
      <w:pPr>
        <w:rPr>
          <w:rFonts w:ascii="Consolas" w:hAnsi="Consolas"/>
        </w:rPr>
      </w:pPr>
      <w:hyperlink r:id="rId43" w:history="1">
        <w:r w:rsidRPr="00AA2DA5">
          <w:rPr>
            <w:rStyle w:val="a3"/>
            <w:rFonts w:ascii="Consolas" w:hAnsi="Consolas"/>
          </w:rPr>
          <w:t>https://lancedb.com/docs/concepts/</w:t>
        </w:r>
      </w:hyperlink>
    </w:p>
    <w:p w14:paraId="3738F570" w14:textId="77777777" w:rsidR="0043778D" w:rsidRDefault="0043778D" w:rsidP="00E41043">
      <w:pPr>
        <w:rPr>
          <w:rFonts w:ascii="Consolas" w:hAnsi="Consolas"/>
        </w:rPr>
      </w:pPr>
    </w:p>
    <w:p w14:paraId="320F8DA5" w14:textId="52DB53FA" w:rsidR="00A5184C" w:rsidRDefault="00C265F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範例使用的</w:t>
      </w:r>
      <w:r w:rsidR="00A5184C">
        <w:rPr>
          <w:rFonts w:ascii="Consolas" w:hAnsi="Consolas" w:hint="eastAsia"/>
        </w:rPr>
        <w:t>音效來源：</w:t>
      </w:r>
    </w:p>
    <w:p w14:paraId="3E9B17CF" w14:textId="5A581A0F" w:rsidR="00A5184C" w:rsidRDefault="0096637C" w:rsidP="00E41043">
      <w:pPr>
        <w:rPr>
          <w:rFonts w:ascii="Consolas" w:hAnsi="Consolas"/>
        </w:rPr>
      </w:pPr>
      <w:proofErr w:type="spellStart"/>
      <w:r>
        <w:rPr>
          <w:rFonts w:ascii="Consolas" w:hAnsi="Consolas" w:hint="eastAsia"/>
        </w:rPr>
        <w:t>m</w:t>
      </w:r>
      <w:r w:rsidR="00A5184C">
        <w:rPr>
          <w:rFonts w:ascii="Consolas" w:hAnsi="Consolas" w:hint="eastAsia"/>
        </w:rPr>
        <w:t>ixkit</w:t>
      </w:r>
      <w:proofErr w:type="spellEnd"/>
      <w:r w:rsidR="00A5184C">
        <w:rPr>
          <w:rFonts w:ascii="Consolas" w:hAnsi="Consolas" w:hint="eastAsia"/>
        </w:rPr>
        <w:t xml:space="preserve"> - </w:t>
      </w:r>
      <w:r w:rsidR="00A5184C" w:rsidRPr="00A5184C">
        <w:rPr>
          <w:rFonts w:ascii="Consolas" w:hAnsi="Consolas"/>
        </w:rPr>
        <w:t>Free assets for your next video project</w:t>
      </w:r>
    </w:p>
    <w:p w14:paraId="7738DA15" w14:textId="034DE3B4" w:rsidR="00A5184C" w:rsidRDefault="00A5184C" w:rsidP="00E41043">
      <w:pPr>
        <w:rPr>
          <w:rFonts w:ascii="Consolas" w:hAnsi="Consolas"/>
        </w:rPr>
      </w:pPr>
      <w:hyperlink r:id="rId44" w:history="1">
        <w:r w:rsidRPr="00AA2DA5">
          <w:rPr>
            <w:rStyle w:val="a3"/>
            <w:rFonts w:ascii="Consolas" w:hAnsi="Consolas"/>
          </w:rPr>
          <w:t>https://mixkit.co/</w:t>
        </w:r>
      </w:hyperlink>
    </w:p>
    <w:p w14:paraId="3E629CE7" w14:textId="77777777" w:rsidR="00A5184C" w:rsidRDefault="00A5184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5823" w14:paraId="028F03A5" w14:textId="77777777">
        <w:tc>
          <w:tcPr>
            <w:tcW w:w="8296" w:type="dxa"/>
          </w:tcPr>
          <w:p w14:paraId="54455307" w14:textId="58E60360" w:rsidR="004E5823" w:rsidRDefault="004E5823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1.js</w:t>
            </w:r>
          </w:p>
        </w:tc>
      </w:tr>
      <w:tr w:rsidR="004E5823" w14:paraId="5B63A309" w14:textId="77777777">
        <w:tc>
          <w:tcPr>
            <w:tcW w:w="8296" w:type="dxa"/>
          </w:tcPr>
          <w:p w14:paraId="4E3E6C8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D590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5B16EB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95F1AF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709B27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0B47B0F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github.io/lancedb/basic/</w:t>
            </w:r>
          </w:p>
          <w:p w14:paraId="585DE96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github.com/lancedb/lancedb</w:t>
            </w:r>
          </w:p>
          <w:p w14:paraId="2DEC2E07" w14:textId="77777777" w:rsidR="00B7189A" w:rsidRPr="00B7189A" w:rsidRDefault="00475139" w:rsidP="00B718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="00B7189A" w:rsidRPr="00B718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lancedb.com/docs/concepts/</w:t>
            </w:r>
          </w:p>
          <w:p w14:paraId="25CFC1D4" w14:textId="3BC932D8" w:rsidR="00475139" w:rsidRPr="00475139" w:rsidRDefault="00B7189A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</w:t>
            </w:r>
          </w:p>
          <w:p w14:paraId="2E4B98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Audio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源：</w:t>
            </w:r>
          </w:p>
          <w:p w14:paraId="25200F8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mixkit.co/</w:t>
            </w:r>
          </w:p>
          <w:p w14:paraId="5A00AAA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69F7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FCF049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FD11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3587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98FDD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4E352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593D0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863F8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8401B0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E598E1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AE06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2A92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342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B95DC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32</w:t>
            </w:r>
          </w:p>
          <w:p w14:paraId="3F312F8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ach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rrow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F8C7F9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1C804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137343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E88F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D4F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679D50F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38C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24E93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788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AAC9D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);</w:t>
            </w:r>
          </w:p>
          <w:p w14:paraId="3B2324A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2A6E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6E0A1CF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065E9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06885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614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2DFFE5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4D0F59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DA5AB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D70C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C0C3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5AAA27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CBF0C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4204A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8E4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25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1CBE8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9B633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4239B98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B9033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962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510378D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3FD46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64C5514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CB2D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AC40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42B6D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43D8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708814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F8B49E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D9DE4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7D4954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0135948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7F90C4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FC7D16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FBA605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11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12B931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65B18B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3D1A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429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22211E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89CF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DA189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EF44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B11D0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7AB5C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1F9C2C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56E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45106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2CF1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067F6B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14B74D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26CE8B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CD9623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B027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AB1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047AB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8B63B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寫入向量資料庫的資料</w:t>
            </w:r>
          </w:p>
          <w:p w14:paraId="567DDE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5BC0F0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0A9A7BB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89812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掌聲，可以感受到現場觀眾的歡呼與慶賀，氣氛熱烈歡騰，可能正在進行某種儀式或表演活動，人們正在為表演者或活動本身喝采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2BEB2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E88C3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58B0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7A6B3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,</w:t>
            </w:r>
          </w:p>
          <w:p w14:paraId="606EF95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1C603D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230D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晰的掌聲，密集而響亮，充滿了現場的活力和興奮。可能正在進行表演、演講或其他活動，觀眾正以熱烈的掌聲表達支持、讚賞或歡呼的情緒，渲染現場氣氛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CF3FB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CD3CD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A384E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32F783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6F2413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5617707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416C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鬆、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舒適，甚至有些許懷舊的氛圍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FBA93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969D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209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6521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29CE7F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71ECFDC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D16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歡呼聲，人們大聲尖叫、吶喊，氣氛相當興奮和激動。可以判斷現場可能正在進行某種激烈的活動、比賽，或者是一個非常精彩的表演，觀眾們的情緒高漲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A6C8C2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49EFF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6AB5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6925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5DD20A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EF9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345B7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每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項目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上音訊特徵與文字特徵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A4FA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71F9C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2BAD4D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0FE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63069AD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EF65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EC042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6707C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EA25A6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73C8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0C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44D86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1E3E4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710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特徵</w:t>
            </w:r>
          </w:p>
          <w:p w14:paraId="264D935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proofErr w:type="gramStart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1957F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EB9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76AA43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9EF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C8DB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文字特徵進行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7834DB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CDF9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B9BA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文字特徵</w:t>
            </w:r>
          </w:p>
          <w:p w14:paraId="0FBFDC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015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0141EC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ADC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76FA8F5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55AD3B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</w:t>
            </w:r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878700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F0CB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3246D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1C1B2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B6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資料表結構</w:t>
            </w:r>
          </w:p>
          <w:p w14:paraId="476EE65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</w:p>
          <w:p w14:paraId="0487D32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9BC4B7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7A72AC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3220B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C15D3F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2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5C7081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非空值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632685C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57E77D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6C5D5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9BF5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1D68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1342C48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</w:t>
            </w:r>
            <w:proofErr w:type="gram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空值</w:t>
            </w:r>
            <w:proofErr w:type="gram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037AF8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F9129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EE488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54527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資料表</w:t>
            </w:r>
          </w:p>
          <w:p w14:paraId="7DED58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mptyTable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EF7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122FE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資料寫入資料表</w:t>
            </w:r>
          </w:p>
          <w:p w14:paraId="1DC445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b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B49D4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01C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表清單：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Names</w:t>
            </w:r>
            <w:proofErr w:type="spellEnd"/>
            <w:proofErr w:type="gram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438B8B16" w14:textId="77777777" w:rsidR="004E5823" w:rsidRDefault="004E5823" w:rsidP="00E41043">
            <w:pPr>
              <w:rPr>
                <w:rFonts w:ascii="Consolas" w:hAnsi="Consolas"/>
              </w:rPr>
            </w:pPr>
          </w:p>
        </w:tc>
      </w:tr>
    </w:tbl>
    <w:p w14:paraId="0FE73EEC" w14:textId="77777777" w:rsidR="004E5823" w:rsidRDefault="004E5823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50A6" w14:paraId="2D5BBBF4" w14:textId="77777777">
        <w:tc>
          <w:tcPr>
            <w:tcW w:w="8296" w:type="dxa"/>
          </w:tcPr>
          <w:p w14:paraId="6FA523CF" w14:textId="191C2C17" w:rsidR="001950A6" w:rsidRDefault="001950A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2.js</w:t>
            </w:r>
          </w:p>
        </w:tc>
      </w:tr>
      <w:tr w:rsidR="001950A6" w14:paraId="2B28E946" w14:textId="77777777">
        <w:tc>
          <w:tcPr>
            <w:tcW w:w="8296" w:type="dxa"/>
          </w:tcPr>
          <w:p w14:paraId="1AF6BAC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668B1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</w:p>
          <w:p w14:paraId="79696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BF29B6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0540DA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23FF7BD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1B3ED27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41D775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777F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B5FC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4760E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  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1B752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A240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4BF5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2A5D392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678BF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71CFB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  <w:proofErr w:type="gramEnd"/>
          </w:p>
          <w:p w14:paraId="293B37F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FDDC77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A39AD9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</w:p>
          <w:p w14:paraId="71C5EA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50B7818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F0AC0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的向量</w:t>
            </w:r>
          </w:p>
          <w:p w14:paraId="6E0535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8DACF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C881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ay(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3312) [0.08195222169160843,    0.7124125361442566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 -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0.9786397218704224, ... 13212 more items]</w:t>
            </w:r>
          </w:p>
          <w:p w14:paraId="5C0E82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24 ]</w:t>
            </w:r>
            <w:proofErr w:type="gramEnd"/>
          </w:p>
          <w:p w14:paraId="33A4B05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0D079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E80D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476D3AE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78F51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FA9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FF4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33A4EA2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8B897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CA6D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7E439F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990084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996B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除以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徵維度的平均值。</w:t>
            </w:r>
          </w:p>
          <w:p w14:paraId="49BBD95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68DD22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49C3B2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3AC68E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405B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FE516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285F35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48A4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6FC87D9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86B02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04E6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556C08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9A7C5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A0BD3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5A88D0B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DBC94A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F10F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5AFF8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0A3E3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0222E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16D48" w14:textId="77777777" w:rsidR="00193B2E" w:rsidRPr="00193B2E" w:rsidRDefault="00193B2E" w:rsidP="00193B2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A1E9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搜尋文字</w:t>
            </w:r>
          </w:p>
          <w:p w14:paraId="3C03C8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</w:t>
            </w:r>
            <w:proofErr w:type="gram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鬆、</w:t>
            </w:r>
            <w:proofErr w:type="gram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舒適，甚至有些許懷舊的氛圍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783BC47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柔和清亮的吉他聲輕輕響起，旋律悠揚而帶有一點淡淡的哀愁，彷彿一段輕音樂，營造出放鬆又懷舊的氣息。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ED724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524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文字進行向量檢索</w:t>
            </w:r>
          </w:p>
          <w:p w14:paraId="068B54C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4142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</w:t>
            </w:r>
            <w:proofErr w:type="gram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9640F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6859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3380C1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6D9EB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58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435F109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0B86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46322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9FE323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96F7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5B9578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312C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78603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EE0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17D546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BFC33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5CBF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37047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275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56C69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464DF1" w14:textId="77777777" w:rsidR="001950A6" w:rsidRDefault="001950A6" w:rsidP="00193B2E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513DDEA8" w14:textId="78A03CB8" w:rsidR="00E303B4" w:rsidRDefault="00E303B4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12E2E" w14:paraId="2EC64A0A" w14:textId="77777777" w:rsidTr="00312E2E">
        <w:tc>
          <w:tcPr>
            <w:tcW w:w="8296" w:type="dxa"/>
          </w:tcPr>
          <w:p w14:paraId="6292A4B9" w14:textId="6F48C6FD" w:rsidR="00312E2E" w:rsidRDefault="00312E2E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3.js</w:t>
            </w:r>
          </w:p>
        </w:tc>
      </w:tr>
      <w:tr w:rsidR="00312E2E" w14:paraId="62A43C3C" w14:textId="77777777" w:rsidTr="00312E2E">
        <w:tc>
          <w:tcPr>
            <w:tcW w:w="8296" w:type="dxa"/>
          </w:tcPr>
          <w:p w14:paraId="44DF47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4BC47E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1F158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188AC4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23455B3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36C9DE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797C9A1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2FC90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03F202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23F0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6F7EF5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5BE9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E56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AC0C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701E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1D2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2FC8115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E4A3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B81F36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628A1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582A2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F563B4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C679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48DBA3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C2D544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20602A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08D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65D52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62AEB1C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2E5ED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C0D5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1429837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7A4A46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42C94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313AF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AF946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8DC434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50CCB5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E086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7E936B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788594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9176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CF4333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F5DD2E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D7076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4839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E8D65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D7411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423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382B837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proofErr w:type="gram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6012C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D10E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283DE87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0B53A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94F94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212BB07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41DD4B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766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E4E5B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4DB82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C9DC69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891A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99F9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範例音訊檔案</w:t>
            </w:r>
          </w:p>
          <w:p w14:paraId="4F4C6CD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4-3_0.wav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F7B5F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D94D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進行向量檢索</w:t>
            </w:r>
          </w:p>
          <w:p w14:paraId="3F148F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D6761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7E2E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DBCF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2ABF0BA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2E603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2D8B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2523FC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65C08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9727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0BE45E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5300E0A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7E00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201A599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DEACE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40DD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4C35F6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091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003DFD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3DAF5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7D1D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B92A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7467436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919BC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15D7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s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3C292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gram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proofErr w:type="gram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028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proofErr w:type="gram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8C88A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32CA4" w14:textId="77777777" w:rsidR="00312E2E" w:rsidRDefault="00312E2E" w:rsidP="00E41043">
            <w:pPr>
              <w:rPr>
                <w:rFonts w:ascii="Consolas" w:hAnsi="Consolas"/>
              </w:rPr>
            </w:pPr>
          </w:p>
        </w:tc>
      </w:tr>
    </w:tbl>
    <w:p w14:paraId="7E887601" w14:textId="77777777" w:rsidR="00312E2E" w:rsidRPr="00297941" w:rsidRDefault="00312E2E" w:rsidP="00E41043">
      <w:pPr>
        <w:rPr>
          <w:rFonts w:ascii="Consolas" w:hAnsi="Consolas"/>
        </w:rPr>
      </w:pPr>
    </w:p>
    <w:p w14:paraId="0C4B5D95" w14:textId="63D1791B" w:rsidR="0043778D" w:rsidRDefault="00D42708" w:rsidP="00D42708">
      <w:pPr>
        <w:pStyle w:val="2"/>
        <w:rPr>
          <w:rFonts w:ascii="Consolas" w:hAnsi="Consolas"/>
        </w:rPr>
      </w:pPr>
      <w:bookmarkStart w:id="8" w:name="_Toc205161233"/>
      <w:r w:rsidRPr="00297941">
        <w:rPr>
          <w:rFonts w:ascii="Consolas" w:hAnsi="Consolas" w:hint="eastAsia"/>
        </w:rPr>
        <w:lastRenderedPageBreak/>
        <w:t>（</w:t>
      </w:r>
      <w:r w:rsidR="00D73444">
        <w:rPr>
          <w:rFonts w:ascii="Consolas" w:hAnsi="Consolas" w:hint="eastAsia"/>
        </w:rPr>
        <w:t>五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智慧文件</w:t>
      </w:r>
      <w:r w:rsidR="00B87F9C">
        <w:rPr>
          <w:rFonts w:ascii="Consolas" w:hAnsi="Consolas" w:hint="eastAsia"/>
        </w:rPr>
        <w:t>處理</w:t>
      </w:r>
      <w:bookmarkEnd w:id="8"/>
    </w:p>
    <w:p w14:paraId="407E13AF" w14:textId="25FFAA65" w:rsidR="00B87F9C" w:rsidRPr="00B87F9C" w:rsidRDefault="00B87F9C" w:rsidP="00B87F9C">
      <w:r w:rsidRPr="00B87F9C">
        <w:rPr>
          <w:rFonts w:hint="eastAsia"/>
        </w:rPr>
        <w:t>智慧文件處理（</w:t>
      </w:r>
      <w:r w:rsidRPr="00B87F9C">
        <w:rPr>
          <w:rFonts w:hint="eastAsia"/>
        </w:rPr>
        <w:t>Intelligent Document Processing</w:t>
      </w:r>
      <w:r w:rsidRPr="00B87F9C">
        <w:rPr>
          <w:rFonts w:hint="eastAsia"/>
        </w:rPr>
        <w:t>，</w:t>
      </w:r>
      <w:r w:rsidRPr="00B87F9C">
        <w:rPr>
          <w:rFonts w:hint="eastAsia"/>
        </w:rPr>
        <w:t>IDP</w:t>
      </w:r>
      <w:r w:rsidRPr="00B87F9C">
        <w:rPr>
          <w:rFonts w:hint="eastAsia"/>
        </w:rPr>
        <w:t>）是利用</w:t>
      </w:r>
      <w:r w:rsidRPr="00B87F9C">
        <w:rPr>
          <w:rFonts w:hint="eastAsia"/>
        </w:rPr>
        <w:t xml:space="preserve"> AI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>OCR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 xml:space="preserve">NLP </w:t>
      </w:r>
      <w:r w:rsidRPr="00B87F9C">
        <w:rPr>
          <w:rFonts w:hint="eastAsia"/>
        </w:rPr>
        <w:t>與機器學習，從</w:t>
      </w:r>
      <w:r w:rsidRPr="00B87F9C">
        <w:rPr>
          <w:rFonts w:hint="eastAsia"/>
        </w:rPr>
        <w:t xml:space="preserve"> PDF</w:t>
      </w:r>
      <w:r w:rsidRPr="00B87F9C">
        <w:rPr>
          <w:rFonts w:hint="eastAsia"/>
        </w:rPr>
        <w:t>、影像、表單等文件中自動擷取文字、欄位資訊、表格與結構內容，並可進行文件分類、摘要與問答，將非結構化或半結構化資料轉成可操作、可整合的結構化資訊，顯著提升處理速度與準確率。</w:t>
      </w:r>
    </w:p>
    <w:p w14:paraId="6B434497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20C9" w14:paraId="124FF5D2" w14:textId="77777777" w:rsidTr="009820C9">
        <w:tc>
          <w:tcPr>
            <w:tcW w:w="8296" w:type="dxa"/>
          </w:tcPr>
          <w:p w14:paraId="1EF75A4D" w14:textId="3BCDD29D" w:rsidR="009820C9" w:rsidRDefault="009820C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1.js</w:t>
            </w:r>
          </w:p>
        </w:tc>
      </w:tr>
      <w:tr w:rsidR="009820C9" w14:paraId="3D8D9DE0" w14:textId="77777777" w:rsidTr="009820C9">
        <w:tc>
          <w:tcPr>
            <w:tcW w:w="8296" w:type="dxa"/>
          </w:tcPr>
          <w:p w14:paraId="78CDAA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51133C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內容檢視</w:t>
            </w:r>
          </w:p>
          <w:p w14:paraId="7FFC3B1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A73235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Florence-2-base-ft</w:t>
            </w:r>
          </w:p>
          <w:p w14:paraId="7E1EA4F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8AC00C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A5E8B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CDDB76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10D0EAA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C7614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EC0C1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983DF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8D4F3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FD2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th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115521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BAC2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140833D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Florence-2-base-ft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BA0A5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rence2ForConditionalGeneration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</w:t>
            </w:r>
            <w:proofErr w:type="gramStart"/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A69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E217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C64B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圖片</w:t>
            </w:r>
          </w:p>
          <w:p w14:paraId="413C678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https://huggingface.co/datasets/huggingface/documentation-images/resolve/main/transformers/tasks/car.jpg';</w:t>
            </w:r>
          </w:p>
          <w:p w14:paraId="455DB27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mage = await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oad_image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95419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67E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圖片</w:t>
            </w:r>
          </w:p>
          <w:p w14:paraId="2BFC48B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.jpg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為你的圖片路徑</w:t>
            </w:r>
          </w:p>
          <w:p w14:paraId="087F2E2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th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_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C66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bsPath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DC9D5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8D7A4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任務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參考以下列表中的一個選項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9990E4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FC576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355C15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huggingface.co/microsoft/Florence-2-base-ft</w:t>
            </w:r>
          </w:p>
          <w:p w14:paraId="28C2DE8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DF8C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D&gt;</w:t>
            </w:r>
          </w:p>
          <w:p w14:paraId="592F310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&gt;</w:t>
            </w:r>
          </w:p>
          <w:p w14:paraId="0279935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TAILED_CAPTION&gt;</w:t>
            </w:r>
          </w:p>
          <w:p w14:paraId="0D1665B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MORE_DETAILED_CAPTION&gt;</w:t>
            </w:r>
          </w:p>
          <w:p w14:paraId="2F491A0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CAPTION_TO_PHRASE_GROUNDING&gt;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後面加一些描述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77D19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DENSE_REGION_CAPTION&gt;</w:t>
            </w:r>
          </w:p>
          <w:p w14:paraId="69AFE5F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REGION_PROPOSAL&gt;</w:t>
            </w:r>
          </w:p>
          <w:p w14:paraId="1C15B944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&gt;</w:t>
            </w:r>
          </w:p>
          <w:p w14:paraId="08712BF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&lt;OCR_WITH_REGION&gt;</w:t>
            </w:r>
          </w:p>
          <w:p w14:paraId="78B14AE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4941A8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task = '&lt;CAPTION_TO_PHRASE_GROUNDING&gt;';</w:t>
            </w:r>
          </w:p>
          <w:p w14:paraId="00CB4C6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CAPTION&gt;'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3E88E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struct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rompt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15A61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2500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處理圖片與提示</w:t>
            </w:r>
          </w:p>
          <w:p w14:paraId="0114380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使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CAPTION_TO_PHRASE_GROUNDING&gt;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任務，則需要在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pts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加上描述，例如：</w:t>
            </w:r>
          </w:p>
          <w:p w14:paraId="7FB637DC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inputs = await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cessor(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age, prompts + 'A remote on the left side of the image.');</w:t>
            </w:r>
          </w:p>
          <w:p w14:paraId="0C89F288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29F0F3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0D4DD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F96A7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F564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1BF3804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78DD89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BA47A2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505AEF96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6303F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195CA29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[</w:t>
            </w:r>
            <w:proofErr w:type="gramEnd"/>
            <w:r w:rsidRPr="00EF56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9689A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AEB065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後理生成</w:t>
            </w:r>
            <w:proofErr w:type="gramEnd"/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</w:t>
            </w:r>
          </w:p>
          <w:p w14:paraId="5EB1BB0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_process_</w:t>
            </w:r>
            <w:proofErr w:type="gramStart"/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ion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</w:t>
            </w:r>
            <w:proofErr w:type="spell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sk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ze</w:t>
            </w:r>
            <w:proofErr w:type="spellEnd"/>
            <w:proofErr w:type="gramEnd"/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FE490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041ED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F564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7E043B" w14:textId="77777777" w:rsidR="00EF564C" w:rsidRPr="00EF564C" w:rsidRDefault="00EF564C" w:rsidP="00EF56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F56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F56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F564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F56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963575" w14:textId="4C6CF385" w:rsidR="009820C9" w:rsidRPr="00EF564C" w:rsidRDefault="009820C9" w:rsidP="00EF564C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3796DCE4" w14:textId="77777777" w:rsidR="009820C9" w:rsidRPr="00297941" w:rsidRDefault="009820C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5CE4" w14:paraId="2BC98348" w14:textId="77777777" w:rsidTr="00A95CE4">
        <w:tc>
          <w:tcPr>
            <w:tcW w:w="8296" w:type="dxa"/>
          </w:tcPr>
          <w:p w14:paraId="62C7F331" w14:textId="7B850F72" w:rsidR="00A95CE4" w:rsidRDefault="00A95CE4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-2.js</w:t>
            </w:r>
          </w:p>
        </w:tc>
      </w:tr>
      <w:tr w:rsidR="00A95CE4" w14:paraId="5680161D" w14:textId="77777777" w:rsidTr="00A95CE4">
        <w:tc>
          <w:tcPr>
            <w:tcW w:w="8296" w:type="dxa"/>
          </w:tcPr>
          <w:p w14:paraId="12DA0A0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1BEE4A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內容檢視</w:t>
            </w:r>
          </w:p>
          <w:p w14:paraId="235723D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10730B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ultravox-v0_5-llama-3_2-1b-ONNX</w:t>
            </w:r>
          </w:p>
          <w:p w14:paraId="6BE4EA7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803D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A0214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52AA81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Processo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travoxMode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7E823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77E3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91907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661186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ultravox-v0_5-llama-3_2-1b-ONNX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2E19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54F7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與處理器</w:t>
            </w:r>
          </w:p>
          <w:p w14:paraId="5985B05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AD0F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Ultravox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traine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7BFB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302A151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bed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8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</w:t>
            </w:r>
          </w:p>
          <w:p w14:paraId="5976F60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ncoder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fp32", "fp16", "q8", "q4", "q4f16"</w:t>
            </w:r>
          </w:p>
          <w:p w14:paraId="43C8737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q4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"q8", "q4", "q4f16"</w:t>
            </w:r>
          </w:p>
          <w:p w14:paraId="7C031DD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1E9C60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034AC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C1EFD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E19FE7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643F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876A13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13149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0ACB3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proofErr w:type="gram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採</w:t>
            </w:r>
            <w:proofErr w:type="gram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樣率</w:t>
            </w:r>
          </w:p>
          <w:p w14:paraId="3E23B4E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AE008A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B845A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B5616C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0B49FC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C62FDD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B226A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81E25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66D5A97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DD3A72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C06A5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0FBC906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FFBADF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4E60B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2AE1CB03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360D3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BA558E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1A8E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8BAB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AF1B4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B639C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網路上的音訊檔案</w:t>
            </w:r>
          </w:p>
          <w:p w14:paraId="1CD2551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huggingface.co/datasets/Xenova/transformers.js-docs/resolve/main/mlk.wav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18159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)</w:t>
            </w:r>
          </w:p>
          <w:p w14:paraId="530257A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EA0BF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從本地檔案系統讀取音訊檔案</w:t>
            </w:r>
          </w:p>
          <w:p w14:paraId="7CDA028E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./audios/5-2_0.wav";</w:t>
            </w:r>
          </w:p>
          <w:p w14:paraId="52A0FD2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adFileSync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051C3C2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3C512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音訊</w:t>
            </w:r>
          </w:p>
          <w:p w14:paraId="500111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1731F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E3982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訊息</w:t>
            </w:r>
          </w:p>
          <w:p w14:paraId="6E520E4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CFB87E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89959FF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ranscribe this audio:&lt;|audio|&gt;"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E1E648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026CA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0FEB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訊息轉換為文字</w:t>
            </w:r>
          </w:p>
          <w:p w14:paraId="6CBD5437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r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ly_chat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mplat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654B765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generation_prompt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0C697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kenize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6360664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1A00B5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E0AAE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與文字結合</w:t>
            </w:r>
          </w:p>
          <w:p w14:paraId="7D08474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A3BBA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29A2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尚未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EC0DB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id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0B9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47C3F1C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1FC8D8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8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568E6FA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471DCD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32CE2B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文字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1C3731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tch</w:t>
            </w:r>
            <w:proofErr w:type="gramEnd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47E181C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generated_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ice</w:t>
            </w:r>
            <w:proofErr w:type="spellEnd"/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46FC4B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ED9579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[</w:t>
            </w:r>
            <w:proofErr w:type="gramStart"/>
            <w:r w:rsidRPr="001C0B9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id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t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1C0B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3026340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0DA6397D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p</w:t>
            </w:r>
            <w:proofErr w:type="gram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pecial_tokens</w:t>
            </w:r>
            <w:proofErr w:type="spellEnd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C0B9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CF81C7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910F2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BBD639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0B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3163F66" w14:textId="77777777" w:rsidR="001C0B94" w:rsidRPr="001C0B94" w:rsidRDefault="001C0B94" w:rsidP="001C0B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B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0B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_texts</w:t>
            </w:r>
            <w:proofErr w:type="spellEnd"/>
            <w:r w:rsidRPr="001C0B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BE2AE2" w14:textId="77777777" w:rsidR="00A95CE4" w:rsidRDefault="00A95CE4" w:rsidP="00E41043">
            <w:pPr>
              <w:rPr>
                <w:rFonts w:ascii="Consolas" w:hAnsi="Consolas"/>
              </w:rPr>
            </w:pPr>
          </w:p>
        </w:tc>
      </w:tr>
    </w:tbl>
    <w:p w14:paraId="528C1923" w14:textId="77777777" w:rsidR="00A95CE4" w:rsidRPr="00297941" w:rsidRDefault="00A95CE4" w:rsidP="00E41043">
      <w:pPr>
        <w:rPr>
          <w:rFonts w:ascii="Consolas" w:hAnsi="Consolas"/>
        </w:rPr>
      </w:pPr>
    </w:p>
    <w:p w14:paraId="6B219A36" w14:textId="1D068B9D" w:rsidR="0043778D" w:rsidRPr="00297941" w:rsidRDefault="00290F9D" w:rsidP="00B9396A">
      <w:pPr>
        <w:pStyle w:val="1"/>
        <w:rPr>
          <w:rFonts w:hint="eastAsia"/>
        </w:rPr>
      </w:pPr>
      <w:bookmarkStart w:id="9" w:name="_Toc205161234"/>
      <w:r>
        <w:rPr>
          <w:rFonts w:hint="eastAsia"/>
        </w:rPr>
        <w:lastRenderedPageBreak/>
        <w:t>四、</w:t>
      </w:r>
      <w:r w:rsidR="0043778D" w:rsidRPr="00297941">
        <w:rPr>
          <w:rFonts w:hint="eastAsia"/>
        </w:rPr>
        <w:t>生成式</w:t>
      </w:r>
      <w:r w:rsidR="0043778D" w:rsidRPr="00297941">
        <w:rPr>
          <w:rFonts w:hint="eastAsia"/>
        </w:rPr>
        <w:t xml:space="preserve"> AI</w:t>
      </w:r>
      <w:r w:rsidR="00F70292">
        <w:rPr>
          <w:rFonts w:hint="eastAsia"/>
        </w:rPr>
        <w:t>（</w:t>
      </w:r>
      <w:r w:rsidR="00F70292">
        <w:rPr>
          <w:rFonts w:hint="eastAsia"/>
        </w:rPr>
        <w:t>Optional</w:t>
      </w:r>
      <w:r w:rsidR="00F70292">
        <w:rPr>
          <w:rFonts w:hint="eastAsia"/>
        </w:rPr>
        <w:t>）</w:t>
      </w:r>
      <w:bookmarkEnd w:id="9"/>
    </w:p>
    <w:p w14:paraId="4A589B29" w14:textId="4445615D" w:rsidR="00170601" w:rsidRPr="00297941" w:rsidRDefault="00E303B4" w:rsidP="00E41043">
      <w:pPr>
        <w:rPr>
          <w:rFonts w:ascii="Consolas" w:hAnsi="Consolas"/>
        </w:rPr>
      </w:pPr>
      <w:r w:rsidRPr="00E303B4">
        <w:rPr>
          <w:rFonts w:ascii="Consolas" w:hAnsi="Consolas" w:hint="eastAsia"/>
        </w:rPr>
        <w:t>生成式</w:t>
      </w:r>
      <w:r w:rsidRPr="00E303B4">
        <w:rPr>
          <w:rFonts w:ascii="Consolas" w:hAnsi="Consolas" w:hint="eastAsia"/>
        </w:rPr>
        <w:t xml:space="preserve"> AI</w:t>
      </w:r>
      <w:r w:rsidRPr="00E303B4">
        <w:rPr>
          <w:rFonts w:ascii="Consolas" w:hAnsi="Consolas" w:hint="eastAsia"/>
        </w:rPr>
        <w:t>（</w:t>
      </w:r>
      <w:r w:rsidRPr="00E303B4">
        <w:rPr>
          <w:rFonts w:ascii="Consolas" w:hAnsi="Consolas" w:hint="eastAsia"/>
        </w:rPr>
        <w:t>Generative AI</w:t>
      </w:r>
      <w:r w:rsidR="00DE7747">
        <w:rPr>
          <w:rFonts w:ascii="Consolas" w:hAnsi="Consolas" w:hint="eastAsia"/>
        </w:rPr>
        <w:t>，</w:t>
      </w:r>
      <w:r w:rsidR="00DE7747">
        <w:rPr>
          <w:rFonts w:ascii="Consolas" w:hAnsi="Consolas" w:hint="eastAsia"/>
        </w:rPr>
        <w:t>GenAI</w:t>
      </w:r>
      <w:r w:rsidRPr="00E303B4">
        <w:rPr>
          <w:rFonts w:ascii="Consolas" w:hAnsi="Consolas" w:hint="eastAsia"/>
        </w:rPr>
        <w:t>）是指能夠根據輸入資料，自動產生文字、圖片、音樂、程式碼等新內容的人工智慧技術。它透過訓練大量資料學習模式，進而創造出具原創性且類似人類創作的內容。常見應用包括聊天機器人、圖像生成、文章撰寫與影音合成等。</w:t>
      </w:r>
      <w:r w:rsidR="00546ABC">
        <w:rPr>
          <w:rFonts w:ascii="Consolas" w:hAnsi="Consolas" w:hint="eastAsia"/>
        </w:rPr>
        <w:t>在本單元，嘗試使用</w:t>
      </w:r>
      <w:r w:rsidR="00546ABC">
        <w:rPr>
          <w:rFonts w:ascii="Consolas" w:hAnsi="Consolas" w:hint="eastAsia"/>
        </w:rPr>
        <w:t xml:space="preserve"> Google AI Studio </w:t>
      </w:r>
      <w:r w:rsidR="00546ABC">
        <w:rPr>
          <w:rFonts w:ascii="Consolas" w:hAnsi="Consolas" w:hint="eastAsia"/>
        </w:rPr>
        <w:t>的</w:t>
      </w:r>
      <w:r w:rsidR="00546ABC">
        <w:rPr>
          <w:rFonts w:ascii="Consolas" w:hAnsi="Consolas" w:hint="eastAsia"/>
        </w:rPr>
        <w:t xml:space="preserve"> API key</w:t>
      </w:r>
      <w:r w:rsidR="00546ABC">
        <w:rPr>
          <w:rFonts w:ascii="Consolas" w:hAnsi="Consolas" w:hint="eastAsia"/>
        </w:rPr>
        <w:t>，在免費額度下，嘗試使用大型語言模型的能力。</w:t>
      </w:r>
    </w:p>
    <w:p w14:paraId="4167A222" w14:textId="77777777" w:rsidR="0043778D" w:rsidRPr="00297941" w:rsidRDefault="0043778D" w:rsidP="00E41043">
      <w:pPr>
        <w:rPr>
          <w:rFonts w:ascii="Consolas" w:hAnsi="Consolas"/>
        </w:rPr>
      </w:pPr>
    </w:p>
    <w:p w14:paraId="64B39701" w14:textId="77777777" w:rsidR="006376A1" w:rsidRPr="00297941" w:rsidRDefault="006376A1" w:rsidP="006376A1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Pr="00297941">
        <w:rPr>
          <w:rFonts w:ascii="Consolas" w:hAnsi="Consolas" w:hint="eastAsia"/>
          <w:shd w:val="pct15" w:color="auto" w:fill="FFFFFF"/>
        </w:rPr>
        <w:t>Google AI Studio</w:t>
      </w:r>
      <w:r>
        <w:rPr>
          <w:rFonts w:ascii="Consolas" w:hAnsi="Consolas" w:hint="eastAsia"/>
          <w:shd w:val="pct15" w:color="auto" w:fill="FFFFFF"/>
        </w:rPr>
        <w:t xml:space="preserve"> </w:t>
      </w:r>
      <w:r>
        <w:rPr>
          <w:rFonts w:ascii="Consolas" w:hAnsi="Consolas" w:hint="eastAsia"/>
          <w:shd w:val="pct15" w:color="auto" w:fill="FFFFFF"/>
        </w:rPr>
        <w:t>的</w:t>
      </w:r>
      <w:r>
        <w:rPr>
          <w:rFonts w:ascii="Consolas" w:hAnsi="Consolas" w:hint="eastAsia"/>
          <w:shd w:val="pct15" w:color="auto" w:fill="FFFFFF"/>
        </w:rPr>
        <w:t xml:space="preserve"> API key</w:t>
      </w:r>
    </w:p>
    <w:p w14:paraId="58B4EEFB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hyperlink r:id="rId45" w:history="1">
        <w:r w:rsidRPr="00297941">
          <w:rPr>
            <w:rStyle w:val="a3"/>
            <w:rFonts w:ascii="Consolas" w:hAnsi="Consolas"/>
          </w:rPr>
          <w:t>https://aistudio.google.com/</w:t>
        </w:r>
      </w:hyperlink>
    </w:p>
    <w:p w14:paraId="3041096C" w14:textId="77777777" w:rsidR="006376A1" w:rsidRPr="00297941" w:rsidRDefault="006376A1" w:rsidP="006376A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需要在</w:t>
      </w:r>
      <w:r w:rsidRPr="00297941">
        <w:rPr>
          <w:rFonts w:ascii="Consolas" w:hAnsi="Consolas" w:hint="eastAsia"/>
        </w:rPr>
        <w:t xml:space="preserve"> Chrome </w:t>
      </w:r>
      <w:r w:rsidRPr="00297941">
        <w:rPr>
          <w:rFonts w:ascii="Consolas" w:hAnsi="Consolas" w:hint="eastAsia"/>
        </w:rPr>
        <w:t>登入</w:t>
      </w:r>
      <w:r w:rsidRPr="00297941">
        <w:rPr>
          <w:rFonts w:ascii="Consolas" w:hAnsi="Consolas" w:hint="eastAsia"/>
        </w:rPr>
        <w:t xml:space="preserve"> Google </w:t>
      </w:r>
      <w:r w:rsidRPr="00297941">
        <w:rPr>
          <w:rFonts w:ascii="Consolas" w:hAnsi="Consolas" w:hint="eastAsia"/>
        </w:rPr>
        <w:t>帳號（課程結束後，沒有其它用途的話，強烈建議一律登出）。</w:t>
      </w:r>
    </w:p>
    <w:p w14:paraId="4A133FD6" w14:textId="77777777" w:rsidR="006376A1" w:rsidRPr="00297941" w:rsidRDefault="006376A1" w:rsidP="006376A1">
      <w:pPr>
        <w:rPr>
          <w:rFonts w:ascii="Consolas" w:hAnsi="Consolas"/>
        </w:rPr>
      </w:pPr>
    </w:p>
    <w:p w14:paraId="5F84D925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7E6B5BC" wp14:editId="78D6B96C">
            <wp:extent cx="5274310" cy="2046605"/>
            <wp:effectExtent l="0" t="0" r="2540" b="0"/>
            <wp:docPr id="1067731073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1073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B4992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Google AI Studio </w:t>
      </w:r>
      <w:r w:rsidRPr="00297941">
        <w:rPr>
          <w:rFonts w:ascii="Consolas" w:hAnsi="Consolas" w:hint="eastAsia"/>
        </w:rPr>
        <w:t>頁面，按下上方的「</w:t>
      </w:r>
      <w:r w:rsidRPr="00297941">
        <w:rPr>
          <w:rFonts w:ascii="Consolas" w:hAnsi="Consolas" w:hint="eastAsia"/>
        </w:rPr>
        <w:t>Get API key</w:t>
      </w:r>
      <w:r w:rsidRPr="00297941">
        <w:rPr>
          <w:rFonts w:ascii="Consolas" w:hAnsi="Consolas" w:hint="eastAsia"/>
        </w:rPr>
        <w:t>」</w:t>
      </w:r>
    </w:p>
    <w:p w14:paraId="28921373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0700D91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094530D" wp14:editId="35430C70">
            <wp:extent cx="1943371" cy="885949"/>
            <wp:effectExtent l="0" t="0" r="0" b="9525"/>
            <wp:docPr id="1642464313" name="圖片 1" descr="一張含有 螢幕擷取畫面, 字型, 文字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64313" name="圖片 1" descr="一張含有 螢幕擷取畫面, 字型, 文字, 圖形 的圖片&#10;&#10;AI 產生的內容可能不正確。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885F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</w:t>
      </w:r>
      <w:proofErr w:type="gramStart"/>
      <w:r w:rsidRPr="00297941">
        <w:rPr>
          <w:rFonts w:ascii="Consolas" w:hAnsi="Consolas" w:hint="eastAsia"/>
        </w:rPr>
        <w:t>請點擊</w:t>
      </w:r>
      <w:proofErr w:type="gramEnd"/>
      <w:r w:rsidRPr="00297941">
        <w:rPr>
          <w:rFonts w:ascii="Consolas" w:hAnsi="Consolas" w:hint="eastAsia"/>
        </w:rPr>
        <w:t>一下</w:t>
      </w:r>
    </w:p>
    <w:p w14:paraId="719D7AC0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17B1A93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6841020C" wp14:editId="20F86CA4">
            <wp:extent cx="4572638" cy="1933845"/>
            <wp:effectExtent l="0" t="0" r="0" b="9525"/>
            <wp:docPr id="7045875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875" name="圖片 1" descr="一張含有 文字, 螢幕擷取畫面, 字型 的圖片&#10;&#10;AI 產生的內容可能不正確。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758F0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先建立</w:t>
      </w:r>
      <w:r w:rsidRPr="00297941">
        <w:rPr>
          <w:rFonts w:ascii="Consolas" w:hAnsi="Consolas" w:hint="eastAsia"/>
        </w:rPr>
        <w:t xml:space="preserve"> projects</w:t>
      </w:r>
      <w:r w:rsidRPr="00297941">
        <w:rPr>
          <w:rFonts w:ascii="Consolas" w:hAnsi="Consolas" w:hint="eastAsia"/>
        </w:rPr>
        <w:t>，之後再選擇建立好的</w:t>
      </w:r>
      <w:r w:rsidRPr="00297941">
        <w:rPr>
          <w:rFonts w:ascii="Consolas" w:hAnsi="Consolas" w:hint="eastAsia"/>
        </w:rPr>
        <w:t xml:space="preserve"> project </w:t>
      </w:r>
      <w:r w:rsidRPr="00297941">
        <w:rPr>
          <w:rFonts w:ascii="Consolas" w:hAnsi="Consolas" w:hint="eastAsia"/>
        </w:rPr>
        <w:t>來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。按下「</w:t>
      </w:r>
      <w:r w:rsidRPr="00297941">
        <w:rPr>
          <w:rFonts w:ascii="Consolas" w:hAnsi="Consolas" w:hint="eastAsia"/>
        </w:rPr>
        <w:t>Create API key in existing project</w:t>
      </w:r>
      <w:r w:rsidRPr="00297941">
        <w:rPr>
          <w:rFonts w:ascii="Consolas" w:hAnsi="Consolas" w:hint="eastAsia"/>
        </w:rPr>
        <w:t>」</w:t>
      </w:r>
    </w:p>
    <w:p w14:paraId="56DBB95E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46631E3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56C80BA" wp14:editId="5E9365C4">
            <wp:extent cx="2333951" cy="1457528"/>
            <wp:effectExtent l="0" t="0" r="9525" b="0"/>
            <wp:docPr id="140440622" name="圖片 1" descr="一張含有 字型, 圖形, 標誌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0622" name="圖片 1" descr="一張含有 字型, 圖形, 標誌, 螢幕擷取畫面 的圖片&#10;&#10;AI 產生的內容可能不正確。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1B38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產生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的等待畫面</w:t>
      </w:r>
    </w:p>
    <w:p w14:paraId="10FD265D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5AB56A4B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57B3F654" wp14:editId="2DFDE476">
            <wp:extent cx="5274310" cy="1292225"/>
            <wp:effectExtent l="0" t="0" r="2540" b="3175"/>
            <wp:docPr id="551723886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23886" name="圖片 1" descr="一張含有 文字, 螢幕擷取畫面, 字型 的圖片&#10;&#10;AI 產生的內容可能不正確。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9509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Pr="00297941">
        <w:rPr>
          <w:rFonts w:ascii="Consolas" w:hAnsi="Consolas" w:hint="eastAsia"/>
        </w:rPr>
        <w:t xml:space="preserve">API key </w:t>
      </w:r>
      <w:r w:rsidRPr="00297941">
        <w:rPr>
          <w:rFonts w:ascii="Consolas" w:hAnsi="Consolas" w:hint="eastAsia"/>
        </w:rPr>
        <w:t>建立完成，請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後，貼在程式當中使用</w:t>
      </w:r>
    </w:p>
    <w:p w14:paraId="435179A6" w14:textId="77777777" w:rsidR="006376A1" w:rsidRPr="00297941" w:rsidRDefault="006376A1" w:rsidP="006376A1">
      <w:pPr>
        <w:jc w:val="center"/>
        <w:rPr>
          <w:rFonts w:ascii="Consolas" w:hAnsi="Consolas"/>
        </w:rPr>
      </w:pPr>
    </w:p>
    <w:p w14:paraId="27B4A70E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324495" wp14:editId="237DC712">
            <wp:extent cx="5274310" cy="809625"/>
            <wp:effectExtent l="0" t="0" r="2540" b="9525"/>
            <wp:docPr id="518242300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2300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7E14" w14:textId="77777777" w:rsidR="006376A1" w:rsidRPr="00297941" w:rsidRDefault="006376A1" w:rsidP="006376A1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忘記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以按下中間的連結，會出現上圖的畫面，讓你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</w:t>
      </w:r>
    </w:p>
    <w:p w14:paraId="51B9312E" w14:textId="77777777" w:rsidR="006563CE" w:rsidRDefault="006563CE" w:rsidP="00E41043">
      <w:pPr>
        <w:rPr>
          <w:rFonts w:ascii="Consolas" w:hAnsi="Consolas"/>
        </w:rPr>
      </w:pPr>
    </w:p>
    <w:p w14:paraId="3D4BD3DC" w14:textId="3C6578E5" w:rsidR="00170601" w:rsidRDefault="0017060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Gemini Developer API </w:t>
      </w:r>
      <w:r>
        <w:rPr>
          <w:rFonts w:ascii="Consolas" w:hAnsi="Consolas" w:hint="eastAsia"/>
        </w:rPr>
        <w:t>參考文件</w:t>
      </w:r>
    </w:p>
    <w:p w14:paraId="587F9F75" w14:textId="10F4FFFF" w:rsidR="00170601" w:rsidRDefault="00170601" w:rsidP="00E41043">
      <w:pPr>
        <w:rPr>
          <w:rFonts w:ascii="Consolas" w:hAnsi="Consolas"/>
        </w:rPr>
      </w:pPr>
      <w:hyperlink r:id="rId52" w:history="1">
        <w:r w:rsidRPr="0078744F">
          <w:rPr>
            <w:rStyle w:val="a3"/>
            <w:rFonts w:ascii="Consolas" w:hAnsi="Consolas"/>
          </w:rPr>
          <w:t>https://ai.google.dev/gemini-api/docs?hl=zh-tw</w:t>
        </w:r>
      </w:hyperlink>
    </w:p>
    <w:p w14:paraId="21F6C0D7" w14:textId="77777777" w:rsidR="00170601" w:rsidRPr="006376A1" w:rsidRDefault="0017060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639A" w14:paraId="0D3D3F56" w14:textId="77777777" w:rsidTr="003F639A">
        <w:tc>
          <w:tcPr>
            <w:tcW w:w="8296" w:type="dxa"/>
          </w:tcPr>
          <w:p w14:paraId="4642D6F5" w14:textId="0BA8A440" w:rsidR="003F639A" w:rsidRDefault="003F639A" w:rsidP="00B94C3E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-1.js</w:t>
            </w:r>
          </w:p>
        </w:tc>
      </w:tr>
      <w:tr w:rsidR="003F639A" w14:paraId="5E654D19" w14:textId="77777777" w:rsidTr="003F639A">
        <w:tc>
          <w:tcPr>
            <w:tcW w:w="8296" w:type="dxa"/>
          </w:tcPr>
          <w:p w14:paraId="539CD3A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2707BA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次性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與串流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</w:t>
            </w:r>
          </w:p>
          <w:p w14:paraId="70452C5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8C2913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B49F12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text-generation?hl=zh-tw</w:t>
            </w:r>
          </w:p>
          <w:p w14:paraId="6EB6316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91FF0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1F19BD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4CF3667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0AE85E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2548C6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9ADA7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FBC67B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E3B8C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35DB9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68D4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50D6603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36EBA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AA02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生成內容</w:t>
            </w:r>
          </w:p>
          <w:p w14:paraId="6DDE22F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DF0968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1CAAA0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回應</w:t>
            </w:r>
          </w:p>
          <w:p w14:paraId="26E8CBC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4BDF060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F65DB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模型生成內容</w:t>
            </w:r>
          </w:p>
          <w:p w14:paraId="1775C09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1B69766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EF632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字來描述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I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運作方式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BC531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4CC9DD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ystemInstruction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提示，設定模型的角色或任務</w:t>
            </w:r>
          </w:p>
          <w:p w14:paraId="48CFAD4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hinkingConfig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23644E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hinkingBudget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0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表示不讓模型使用思考模式</w:t>
            </w:r>
          </w:p>
          <w:p w14:paraId="56FECEF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0856297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OutputTokens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輸出字數</w:t>
            </w:r>
          </w:p>
          <w:p w14:paraId="6C82080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opSequences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停止生成的序列</w:t>
            </w:r>
          </w:p>
          <w:p w14:paraId="537C000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控制生成文本的隨機性，越高越隨機</w:t>
            </w:r>
          </w:p>
          <w:p w14:paraId="571967E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K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可能的詞</w:t>
            </w:r>
          </w:p>
          <w:p w14:paraId="04B3E99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P</w:t>
            </w:r>
            <w:proofErr w:type="spell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控制生成文本的多樣性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進機率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514926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ed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種子，用於生成可重複的結果</w:t>
            </w:r>
          </w:p>
          <w:p w14:paraId="0140754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20DEBBD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1BD90BA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A12E9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生成的內容</w:t>
            </w:r>
          </w:p>
          <w:p w14:paraId="7285576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69B95" w14:textId="77777777" w:rsidR="00966D3D" w:rsidRPr="00966D3D" w:rsidRDefault="00966D3D" w:rsidP="00966D3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13B472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A2624A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流回應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沒用到的話，可以先將以下程式碼註解掉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457D18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180F471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265B8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模型生成內容的串流回應</w:t>
            </w:r>
          </w:p>
          <w:p w14:paraId="63910EC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可以逐步接收生成的文本，而不是一次性獲得完整文字</w:t>
            </w:r>
          </w:p>
          <w:p w14:paraId="4EF1850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const response = await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i.models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ContentStream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</w:t>
            </w:r>
          </w:p>
          <w:p w14:paraId="2288F3A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model: "gemini-2.0-flash-lite",</w:t>
            </w:r>
          </w:p>
          <w:p w14:paraId="7AF7F12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contents: "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一段話來描述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運作方式。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4EC75A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});</w:t>
            </w:r>
          </w:p>
          <w:p w14:paraId="4E6AA94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ED4E0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-await-of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來</w:t>
            </w:r>
            <w:proofErr w:type="gram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串流回應</w:t>
            </w:r>
          </w:p>
          <w:p w14:paraId="66D659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次迭代都會獲得一個新的文字片段</w:t>
            </w:r>
          </w:p>
          <w:p w14:paraId="4828D57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for await (const chunk of response) {</w:t>
            </w:r>
          </w:p>
          <w:p w14:paraId="61920B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    console.log(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unk.text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AC47C9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}</w:t>
            </w:r>
          </w:p>
          <w:p w14:paraId="1EED921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0B3EC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FC6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11A710C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B380EA" w14:textId="77777777" w:rsidR="003F639A" w:rsidRDefault="003F639A" w:rsidP="00B94C3E">
            <w:pPr>
              <w:rPr>
                <w:rFonts w:ascii="Consolas" w:hAnsi="Consolas"/>
              </w:rPr>
            </w:pPr>
          </w:p>
        </w:tc>
      </w:tr>
    </w:tbl>
    <w:p w14:paraId="57843ED1" w14:textId="77777777" w:rsidR="000F5DF9" w:rsidRDefault="000F5DF9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6969" w14:paraId="4066C980" w14:textId="77777777" w:rsidTr="00036969">
        <w:tc>
          <w:tcPr>
            <w:tcW w:w="8296" w:type="dxa"/>
          </w:tcPr>
          <w:p w14:paraId="6EC96CFB" w14:textId="28B75585" w:rsidR="00036969" w:rsidRDefault="00036969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6-2.js</w:t>
            </w:r>
          </w:p>
        </w:tc>
      </w:tr>
      <w:tr w:rsidR="00036969" w14:paraId="22A381A8" w14:textId="77777777" w:rsidTr="00036969">
        <w:tc>
          <w:tcPr>
            <w:tcW w:w="8296" w:type="dxa"/>
          </w:tcPr>
          <w:p w14:paraId="772A21EA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664154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*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輪對話</w:t>
            </w:r>
            <w:proofErr w:type="gramEnd"/>
          </w:p>
          <w:p w14:paraId="6890333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F0954D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4098F9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text-generation?hl=zh-tw</w:t>
            </w:r>
          </w:p>
          <w:p w14:paraId="1DD707C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D510D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97D86D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2FAA90F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D8829A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BB3927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059C3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945E4E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6B81B4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5BC60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C9139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5802981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gramEnd"/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92C38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45CA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生成內容</w:t>
            </w:r>
          </w:p>
          <w:p w14:paraId="60432C2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0120D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s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</w:t>
            </w:r>
            <w:proofErr w:type="spell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2255C80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E85C6F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istory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202EF3A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{</w:t>
            </w:r>
          </w:p>
          <w:p w14:paraId="4445312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212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{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],</w:t>
            </w:r>
          </w:p>
          <w:p w14:paraId="67B283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4669767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{</w:t>
            </w:r>
          </w:p>
          <w:p w14:paraId="56F1B892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ol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del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2ABF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{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很高興見到你。你想知道什麼？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],</w:t>
            </w:r>
          </w:p>
          <w:p w14:paraId="22CC881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1B8D8DE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,</w:t>
            </w:r>
          </w:p>
          <w:p w14:paraId="2089D5EC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62E09400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9AB8F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1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Message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B6A3F6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家裡有兩隻狗。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BCF21B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46A0B23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聊天回應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1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E137C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6952D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ha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Message</w:t>
            </w:r>
            <w:proofErr w:type="spellEnd"/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735DA28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: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家裡的狗有</w:t>
            </w:r>
            <w:proofErr w:type="gramStart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多少隻</w:t>
            </w:r>
            <w:proofErr w:type="gramEnd"/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腳？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7FEFF35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7C916373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聊天回應</w:t>
            </w:r>
            <w:r w:rsidRPr="00966D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"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66D3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2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66D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A132C1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24F93E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7AA559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966D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82641D7" w14:textId="77777777" w:rsidR="00966D3D" w:rsidRPr="00966D3D" w:rsidRDefault="00966D3D" w:rsidP="00966D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66D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66D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66D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24D1821" w14:textId="77777777" w:rsidR="00036969" w:rsidRDefault="00036969" w:rsidP="00B94C3E">
            <w:pPr>
              <w:rPr>
                <w:rFonts w:ascii="Consolas" w:hAnsi="Consolas"/>
              </w:rPr>
            </w:pPr>
          </w:p>
        </w:tc>
      </w:tr>
    </w:tbl>
    <w:p w14:paraId="5E584E7E" w14:textId="77777777" w:rsidR="00E01332" w:rsidRDefault="00E01332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B09B5" w14:paraId="6898EA20" w14:textId="77777777" w:rsidTr="007B09B5">
        <w:tc>
          <w:tcPr>
            <w:tcW w:w="8296" w:type="dxa"/>
          </w:tcPr>
          <w:p w14:paraId="5B2D0154" w14:textId="1E5F215D" w:rsidR="007B09B5" w:rsidRDefault="007B09B5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6-3.js</w:t>
            </w:r>
          </w:p>
        </w:tc>
      </w:tr>
      <w:tr w:rsidR="007B09B5" w14:paraId="2CEDCE57" w14:textId="77777777" w:rsidTr="007B09B5">
        <w:tc>
          <w:tcPr>
            <w:tcW w:w="8296" w:type="dxa"/>
          </w:tcPr>
          <w:p w14:paraId="6F87A2D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17F6973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生成</w:t>
            </w:r>
          </w:p>
          <w:p w14:paraId="4FFD3C1D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0F80E7C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507EBF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image-generation?hl=zh-tw</w:t>
            </w:r>
          </w:p>
          <w:p w14:paraId="361B14B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7F78F1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config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數說明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F387B6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api/generate-content?hl=zh-tw#v1beta.GenerationConfig</w:t>
            </w:r>
          </w:p>
          <w:p w14:paraId="34E324C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90640E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FF4C59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4E273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5D4393F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90580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8EC516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de:fs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2BB91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68172B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2C4DC3D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5E9BD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D82A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5DA7B6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內容。如果要取得較好的結果，請使用下列語言：</w:t>
            </w:r>
          </w:p>
          <w:p w14:paraId="49BC77A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英文、西班牙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墨西哥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日文、中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國大陸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印地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度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5E482B9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</w:t>
            </w:r>
          </w:p>
          <w:p w14:paraId="11BC665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 can you create a 3d rendered image of a pig 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</w:t>
            </w:r>
          </w:p>
          <w:p w14:paraId="03AE08F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th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wings and a top hat flying over a happy 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</w:t>
            </w:r>
          </w:p>
          <w:p w14:paraId="4699E56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uturistic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cifi</w:t>
            </w:r>
            <w:proofErr w:type="spell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ity with lots of greenery?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01C6A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2EDDA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Modalities</w:t>
            </w:r>
            <w:proofErr w:type="spellEnd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包含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"Image"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模型可以生成圖片</w:t>
            </w:r>
          </w:p>
          <w:p w14:paraId="44F9C8C6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3D9838DC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preview-image-generation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CA1D1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CB255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B65667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Modalities</w:t>
            </w:r>
            <w:proofErr w:type="spellEnd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odality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C18722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20DFAE8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4037A75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BB230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生成的內容</w:t>
            </w:r>
          </w:p>
          <w:p w14:paraId="6B8F9F6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E23B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FE2DC3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於部分類型，顯示文本或保存圖片</w:t>
            </w:r>
          </w:p>
          <w:p w14:paraId="3D2784B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01A829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10EA9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}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03A55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數據</w:t>
            </w:r>
          </w:p>
          <w:p w14:paraId="5EEB3E0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Data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ar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B714DF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85453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的圖片數據轉換為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</w:t>
            </w:r>
          </w:p>
          <w:p w14:paraId="3FB7DF87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Data</w:t>
            </w:r>
            <w:proofErr w:type="spell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0713B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8B1205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圖片數據寫入檔案</w:t>
            </w:r>
          </w:p>
          <w:p w14:paraId="203EFD72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1E23B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s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gemini-native-image.png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E23B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8DB7A9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CB9F8A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圖片保存成功的訊息</w:t>
            </w:r>
          </w:p>
          <w:p w14:paraId="7CB4667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1E23B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age saved as ./images/gemini-native-image.png"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CBF4D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E7BCD1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2E76E888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2C37DB4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BA2321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1E23B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FE2806E" w14:textId="77777777" w:rsidR="001E23BA" w:rsidRPr="001E23BA" w:rsidRDefault="001E23BA" w:rsidP="001E23B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E23B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E23B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E23B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5ABC12" w14:textId="77777777" w:rsidR="007B09B5" w:rsidRDefault="007B09B5" w:rsidP="00757FB7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09E1E528" w14:textId="77777777" w:rsidR="00E01332" w:rsidRDefault="00E01332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7B86" w14:paraId="12F32832" w14:textId="77777777" w:rsidTr="007E7B86">
        <w:tc>
          <w:tcPr>
            <w:tcW w:w="8296" w:type="dxa"/>
          </w:tcPr>
          <w:p w14:paraId="28CE71DE" w14:textId="679A8371" w:rsidR="007E7B86" w:rsidRDefault="007E7B86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lastRenderedPageBreak/>
              <w:t>6-4.js</w:t>
            </w:r>
          </w:p>
        </w:tc>
      </w:tr>
      <w:tr w:rsidR="007E7B86" w14:paraId="2D05C7D5" w14:textId="77777777" w:rsidTr="007E7B86">
        <w:tc>
          <w:tcPr>
            <w:tcW w:w="8296" w:type="dxa"/>
          </w:tcPr>
          <w:p w14:paraId="0CD3699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586AFB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生成</w:t>
            </w:r>
          </w:p>
          <w:p w14:paraId="3B1065A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F18DE3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7812757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speech-generation?hl=zh-tw</w:t>
            </w:r>
          </w:p>
          <w:p w14:paraId="7731562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AC2329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出現「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rror [ERR_MODULE_NOT_FOUND]: Cannot find package 'wav' imported from D:\teach\nodejs_ai_basics\6-4.js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471B956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m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stall wav --legacy-peer-deps</w:t>
            </w:r>
          </w:p>
          <w:p w14:paraId="083FACB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DD1E4F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4899B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43DC2B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64D4E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79E1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av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9D1C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41497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66ACE87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6030C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3CC1B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來寫入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CM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到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8E0B83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WaveFil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cmData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nnels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t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00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Width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007DFE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jec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926B8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寫入器</w:t>
            </w:r>
          </w:p>
          <w:p w14:paraId="3D7C31F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ileWriter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0948FB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nnels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5A3CE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Rate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t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FCA4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itDepth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eWidth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25EF30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;</w:t>
            </w:r>
          </w:p>
          <w:p w14:paraId="3F9D73E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757A5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寫入完成時，解析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ise</w:t>
            </w:r>
          </w:p>
          <w:p w14:paraId="33E3C96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n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nish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olv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B348A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F79B7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發生錯誤時，拒絕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romise</w:t>
            </w:r>
          </w:p>
          <w:p w14:paraId="3213174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n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rror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jec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71588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E53C4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CM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寫入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1C0516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cmData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0D0E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A6BD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寫入器</w:t>
            </w:r>
          </w:p>
          <w:p w14:paraId="53E7B34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rit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d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D5900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});</w:t>
            </w:r>
          </w:p>
          <w:p w14:paraId="6E02F8DD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12299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2C16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生成語音並儲存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25258B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21922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內容</w:t>
            </w:r>
          </w:p>
          <w:p w14:paraId="4EF00AA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69D57C8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5-flash-preview-tts"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16913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02CEE7B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</w:p>
          <w:p w14:paraId="569B47E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ay cheerfully: Have a wonderful day!</w:t>
            </w:r>
            <w:proofErr w:type="gram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</w:p>
          <w:p w14:paraId="1E22DB5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]}</w:t>
            </w:r>
          </w:p>
          <w:p w14:paraId="3A446DD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,</w:t>
            </w:r>
          </w:p>
          <w:p w14:paraId="6E36D2E1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844F2A8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Modalities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DIO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81DE6A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277E4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ice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5C240DD5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Voice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項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338C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https://ai.google.dev/gemini-api/docs/speech-generation#voices</w:t>
            </w:r>
          </w:p>
          <w:p w14:paraId="4A9D439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   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builtVoiceConfig</w:t>
            </w:r>
            <w:proofErr w:type="spell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iceName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ore</w:t>
            </w:r>
            <w:proofErr w:type="gramStart"/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362C4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    },</w:t>
            </w:r>
          </w:p>
          <w:p w14:paraId="4F4C88E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,</w:t>
            </w:r>
          </w:p>
          <w:p w14:paraId="462C4D0C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2C94A45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5D72904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15BD60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資料並轉換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</w:t>
            </w:r>
          </w:p>
          <w:p w14:paraId="500ECD96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ptional Chaining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確保在物件不存在時不會拋出錯誤，</w:t>
            </w:r>
          </w:p>
          <w:p w14:paraId="62F1D8C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來安全地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取巢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狀物件的屬性，即使中間某一層是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ull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defined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會拋錯</w:t>
            </w:r>
            <w:proofErr w:type="gramEnd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7316D3C3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直接傳回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defined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4DC6CEE2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[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ts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[</w:t>
            </w:r>
            <w:r w:rsidRPr="001B596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proofErr w:type="gramStart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proofErr w:type="spellStart"/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.</w:t>
            </w:r>
            <w:r w:rsidRPr="001B59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 </w:t>
            </w:r>
          </w:p>
          <w:p w14:paraId="5EFB956F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Buffer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B59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ata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se64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A09B4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72492A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為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4B6D9DA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ileNam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B59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out.wav'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462839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WaveFil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ileName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B596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Buffer</w:t>
            </w:r>
            <w:proofErr w:type="spell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1E5A7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754146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094DB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1B59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E7B67AE" w14:textId="77777777" w:rsidR="001B5965" w:rsidRPr="001B5965" w:rsidRDefault="001B5965" w:rsidP="001B59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596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B59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59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59B1C6" w14:textId="77777777" w:rsidR="007E7B86" w:rsidRDefault="007E7B86" w:rsidP="00B94C3E">
            <w:pPr>
              <w:rPr>
                <w:rFonts w:ascii="Consolas" w:hAnsi="Consolas"/>
              </w:rPr>
            </w:pPr>
          </w:p>
        </w:tc>
      </w:tr>
    </w:tbl>
    <w:p w14:paraId="1A9B0774" w14:textId="77777777" w:rsidR="00966D3D" w:rsidRDefault="00966D3D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B5965" w14:paraId="2BB4CABB" w14:textId="77777777" w:rsidTr="001B5965">
        <w:tc>
          <w:tcPr>
            <w:tcW w:w="8296" w:type="dxa"/>
          </w:tcPr>
          <w:p w14:paraId="0D73BA0A" w14:textId="03A4B61C" w:rsidR="001B5965" w:rsidRDefault="001B5965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6-5.js</w:t>
            </w:r>
          </w:p>
        </w:tc>
      </w:tr>
      <w:tr w:rsidR="001B5965" w14:paraId="06CE01A9" w14:textId="77777777" w:rsidTr="001B5965">
        <w:tc>
          <w:tcPr>
            <w:tcW w:w="8296" w:type="dxa"/>
          </w:tcPr>
          <w:p w14:paraId="2D6FF0C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A74ED3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件解讀</w:t>
            </w:r>
          </w:p>
          <w:p w14:paraId="32BD388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02ECCA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3E6D867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document-processing?hl=zh-tw#inline_data</w:t>
            </w:r>
          </w:p>
          <w:p w14:paraId="0ACD849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9644F2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83D4AC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ABCA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3D48FB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9A1DA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71202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EC769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8ECF6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0CB6A97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0CD7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26484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33AEEE8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900C59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DF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並轉換為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0DA9464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A583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{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這份文件進行摘要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,</w:t>
            </w:r>
          </w:p>
          <w:p w14:paraId="6C169C2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{</w:t>
            </w:r>
          </w:p>
          <w:p w14:paraId="3A7084A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99D5BB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meType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pdf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D4A15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uffer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s/6-5_0.pdf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tring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3F993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    }</w:t>
            </w:r>
          </w:p>
          <w:p w14:paraId="4EE4EB5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F25D3E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];</w:t>
            </w:r>
          </w:p>
          <w:p w14:paraId="293E461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2C028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內容</w:t>
            </w:r>
          </w:p>
          <w:p w14:paraId="4B62B16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243C5AF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7B79F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</w:p>
          <w:p w14:paraId="2E02112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2059EA8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613B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應內容</w:t>
            </w:r>
          </w:p>
          <w:p w14:paraId="16AECD1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F9A8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AD790A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4E9D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函式</w:t>
            </w:r>
            <w:proofErr w:type="gramEnd"/>
          </w:p>
          <w:p w14:paraId="651C16D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in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22B25" w14:textId="77777777" w:rsidR="001B5965" w:rsidRDefault="001B5965" w:rsidP="00B94C3E">
            <w:pPr>
              <w:rPr>
                <w:rFonts w:ascii="Consolas" w:hAnsi="Consolas"/>
              </w:rPr>
            </w:pPr>
          </w:p>
        </w:tc>
      </w:tr>
    </w:tbl>
    <w:p w14:paraId="7CDA21A7" w14:textId="77777777" w:rsidR="00966D3D" w:rsidRDefault="00966D3D" w:rsidP="00B94C3E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1306" w14:paraId="7B9B246D" w14:textId="77777777" w:rsidTr="00021306">
        <w:tc>
          <w:tcPr>
            <w:tcW w:w="8296" w:type="dxa"/>
          </w:tcPr>
          <w:p w14:paraId="264336D4" w14:textId="171F296A" w:rsidR="00021306" w:rsidRDefault="00021306" w:rsidP="00B94C3E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6-6.js</w:t>
            </w:r>
          </w:p>
        </w:tc>
      </w:tr>
      <w:tr w:rsidR="00021306" w14:paraId="3F5F2B78" w14:textId="77777777" w:rsidTr="00021306">
        <w:tc>
          <w:tcPr>
            <w:tcW w:w="8296" w:type="dxa"/>
          </w:tcPr>
          <w:p w14:paraId="5E162A0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56C30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像解讀</w:t>
            </w:r>
          </w:p>
          <w:p w14:paraId="0283D84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70BF5C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說明文件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0DFB32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ai.google.dev/gemini-api/docs/image-understanding?hl=zh-tw</w:t>
            </w:r>
          </w:p>
          <w:p w14:paraId="60E9897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A4B2B9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D5054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7FCC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9EA7BB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oogleGenAI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google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9A339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</w:t>
            </w:r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modules/</w:t>
            </w:r>
            <w:proofErr w:type="spellStart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Module.mjs</w:t>
            </w:r>
            <w:proofErr w:type="spell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BAF71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A5D3F2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C0B35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並提供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金</w:t>
            </w:r>
            <w:proofErr w:type="gramStart"/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鑰</w:t>
            </w:r>
            <w:proofErr w:type="gramEnd"/>
          </w:p>
          <w:p w14:paraId="67AE0FC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GoogleGenAI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{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piKey</w:t>
            </w:r>
            <w:proofErr w:type="spellEnd"/>
            <w:proofErr w:type="gram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emini_api_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key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}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08EC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22C53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圖片檔案並轉換為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77BB69A7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se64ImageFi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1_2.jpg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ase64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BD13575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FCCB3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內容，包含圖片的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ase64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和描述文字</w:t>
            </w:r>
          </w:p>
          <w:p w14:paraId="240C73EB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CC7B2A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641E421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lineData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77D9F20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meType</w:t>
            </w:r>
            <w:proofErr w:type="spellEnd"/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age/jpeg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27AF11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se64ImageFi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7410FE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,</w:t>
            </w:r>
          </w:p>
          <w:p w14:paraId="6FBCB6D0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35BE41E6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{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描述這張圖片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,</w:t>
            </w:r>
          </w:p>
          <w:p w14:paraId="5EF2E39A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7127CF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51BAE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呼叫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mini API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內容</w:t>
            </w:r>
          </w:p>
          <w:p w14:paraId="597CAE60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2130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i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s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Conten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1F3A6D06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emini-2.0-flash-lite"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F7531FC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s: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ontents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E0B49DD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21DA1C4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D3A70F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2130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應內容</w:t>
            </w:r>
          </w:p>
          <w:p w14:paraId="23BCAF89" w14:textId="77777777" w:rsidR="00021306" w:rsidRPr="00021306" w:rsidRDefault="00021306" w:rsidP="0002130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2130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</w:t>
            </w:r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2130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2130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D15965" w14:textId="77777777" w:rsidR="00021306" w:rsidRDefault="00021306" w:rsidP="00B94C3E">
            <w:pPr>
              <w:rPr>
                <w:rFonts w:ascii="Consolas" w:hAnsi="Consolas"/>
              </w:rPr>
            </w:pPr>
          </w:p>
        </w:tc>
      </w:tr>
    </w:tbl>
    <w:p w14:paraId="4E4C8AB5" w14:textId="77777777" w:rsidR="00966D3D" w:rsidRDefault="00966D3D" w:rsidP="00B94C3E">
      <w:pPr>
        <w:rPr>
          <w:rFonts w:ascii="Consolas" w:hAnsi="Consolas"/>
        </w:rPr>
      </w:pPr>
    </w:p>
    <w:p w14:paraId="1DB3F2BE" w14:textId="77777777" w:rsidR="00E01332" w:rsidRPr="00297941" w:rsidRDefault="00E01332" w:rsidP="00B94C3E">
      <w:pPr>
        <w:rPr>
          <w:rFonts w:ascii="Consolas" w:hAnsi="Consolas" w:hint="eastAsia"/>
        </w:rPr>
      </w:pPr>
    </w:p>
    <w:sectPr w:rsidR="00E01332" w:rsidRPr="00297941" w:rsidSect="0044394B">
      <w:footerReference w:type="default" r:id="rId53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B519B" w14:textId="77777777" w:rsidR="00F11A60" w:rsidRDefault="00F11A60" w:rsidP="00373011">
      <w:r>
        <w:separator/>
      </w:r>
    </w:p>
  </w:endnote>
  <w:endnote w:type="continuationSeparator" w:id="0">
    <w:p w14:paraId="3421E946" w14:textId="77777777" w:rsidR="00F11A60" w:rsidRDefault="00F11A60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63876" w14:textId="77777777" w:rsidR="00F11A60" w:rsidRDefault="00F11A60" w:rsidP="00373011">
      <w:r>
        <w:separator/>
      </w:r>
    </w:p>
  </w:footnote>
  <w:footnote w:type="continuationSeparator" w:id="0">
    <w:p w14:paraId="36227392" w14:textId="77777777" w:rsidR="00F11A60" w:rsidRDefault="00F11A60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5455B"/>
    <w:multiLevelType w:val="hybridMultilevel"/>
    <w:tmpl w:val="DC74F2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1471DAC"/>
    <w:multiLevelType w:val="hybridMultilevel"/>
    <w:tmpl w:val="2E1AF1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BC770FD"/>
    <w:multiLevelType w:val="hybridMultilevel"/>
    <w:tmpl w:val="AE2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66C45C1"/>
    <w:multiLevelType w:val="hybridMultilevel"/>
    <w:tmpl w:val="C62C36AC"/>
    <w:lvl w:ilvl="0" w:tplc="D05E5F42">
      <w:start w:val="1"/>
      <w:numFmt w:val="taiwaneseCountingThousand"/>
      <w:lvlText w:val="（%1）"/>
      <w:lvlJc w:val="left"/>
      <w:pPr>
        <w:ind w:left="1116" w:hanging="11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9"/>
  </w:num>
  <w:num w:numId="2" w16cid:durableId="2123842173">
    <w:abstractNumId w:val="35"/>
  </w:num>
  <w:num w:numId="3" w16cid:durableId="214585434">
    <w:abstractNumId w:val="32"/>
  </w:num>
  <w:num w:numId="4" w16cid:durableId="1644263914">
    <w:abstractNumId w:val="36"/>
  </w:num>
  <w:num w:numId="5" w16cid:durableId="1411581405">
    <w:abstractNumId w:val="18"/>
  </w:num>
  <w:num w:numId="6" w16cid:durableId="1218128784">
    <w:abstractNumId w:val="39"/>
  </w:num>
  <w:num w:numId="7" w16cid:durableId="298732991">
    <w:abstractNumId w:val="38"/>
  </w:num>
  <w:num w:numId="8" w16cid:durableId="1078672653">
    <w:abstractNumId w:val="10"/>
  </w:num>
  <w:num w:numId="9" w16cid:durableId="866328799">
    <w:abstractNumId w:val="3"/>
  </w:num>
  <w:num w:numId="10" w16cid:durableId="1328170100">
    <w:abstractNumId w:val="26"/>
  </w:num>
  <w:num w:numId="11" w16cid:durableId="1153789200">
    <w:abstractNumId w:val="30"/>
  </w:num>
  <w:num w:numId="12" w16cid:durableId="1308972939">
    <w:abstractNumId w:val="29"/>
  </w:num>
  <w:num w:numId="13" w16cid:durableId="2101561219">
    <w:abstractNumId w:val="22"/>
  </w:num>
  <w:num w:numId="14" w16cid:durableId="699282332">
    <w:abstractNumId w:val="6"/>
  </w:num>
  <w:num w:numId="15" w16cid:durableId="528493465">
    <w:abstractNumId w:val="47"/>
  </w:num>
  <w:num w:numId="16" w16cid:durableId="79329000">
    <w:abstractNumId w:val="11"/>
  </w:num>
  <w:num w:numId="17" w16cid:durableId="1950698008">
    <w:abstractNumId w:val="33"/>
  </w:num>
  <w:num w:numId="18" w16cid:durableId="1588731022">
    <w:abstractNumId w:val="46"/>
  </w:num>
  <w:num w:numId="19" w16cid:durableId="1337877761">
    <w:abstractNumId w:val="42"/>
  </w:num>
  <w:num w:numId="20" w16cid:durableId="203295233">
    <w:abstractNumId w:val="40"/>
  </w:num>
  <w:num w:numId="21" w16cid:durableId="1095396155">
    <w:abstractNumId w:val="44"/>
  </w:num>
  <w:num w:numId="22" w16cid:durableId="713310850">
    <w:abstractNumId w:val="0"/>
  </w:num>
  <w:num w:numId="23" w16cid:durableId="560142357">
    <w:abstractNumId w:val="45"/>
  </w:num>
  <w:num w:numId="24" w16cid:durableId="1230725013">
    <w:abstractNumId w:val="23"/>
  </w:num>
  <w:num w:numId="25" w16cid:durableId="1292400178">
    <w:abstractNumId w:val="48"/>
  </w:num>
  <w:num w:numId="26" w16cid:durableId="1415859639">
    <w:abstractNumId w:val="20"/>
  </w:num>
  <w:num w:numId="27" w16cid:durableId="1690253797">
    <w:abstractNumId w:val="16"/>
  </w:num>
  <w:num w:numId="28" w16cid:durableId="1101026420">
    <w:abstractNumId w:val="49"/>
  </w:num>
  <w:num w:numId="29" w16cid:durableId="1142040316">
    <w:abstractNumId w:val="27"/>
  </w:num>
  <w:num w:numId="30" w16cid:durableId="1181162600">
    <w:abstractNumId w:val="43"/>
  </w:num>
  <w:num w:numId="31" w16cid:durableId="509150401">
    <w:abstractNumId w:val="17"/>
  </w:num>
  <w:num w:numId="32" w16cid:durableId="1572429196">
    <w:abstractNumId w:val="12"/>
  </w:num>
  <w:num w:numId="33" w16cid:durableId="1855341454">
    <w:abstractNumId w:val="7"/>
  </w:num>
  <w:num w:numId="34" w16cid:durableId="711853894">
    <w:abstractNumId w:val="50"/>
  </w:num>
  <w:num w:numId="35" w16cid:durableId="1076628486">
    <w:abstractNumId w:val="2"/>
  </w:num>
  <w:num w:numId="36" w16cid:durableId="1775244055">
    <w:abstractNumId w:val="9"/>
  </w:num>
  <w:num w:numId="37" w16cid:durableId="804735905">
    <w:abstractNumId w:val="31"/>
  </w:num>
  <w:num w:numId="38" w16cid:durableId="354500449">
    <w:abstractNumId w:val="5"/>
  </w:num>
  <w:num w:numId="39" w16cid:durableId="1301572507">
    <w:abstractNumId w:val="15"/>
  </w:num>
  <w:num w:numId="40" w16cid:durableId="1078361411">
    <w:abstractNumId w:val="14"/>
  </w:num>
  <w:num w:numId="41" w16cid:durableId="1622540545">
    <w:abstractNumId w:val="8"/>
  </w:num>
  <w:num w:numId="42" w16cid:durableId="368578028">
    <w:abstractNumId w:val="13"/>
  </w:num>
  <w:num w:numId="43" w16cid:durableId="311100916">
    <w:abstractNumId w:val="34"/>
  </w:num>
  <w:num w:numId="44" w16cid:durableId="1259751946">
    <w:abstractNumId w:val="4"/>
  </w:num>
  <w:num w:numId="45" w16cid:durableId="672532677">
    <w:abstractNumId w:val="28"/>
  </w:num>
  <w:num w:numId="46" w16cid:durableId="897786786">
    <w:abstractNumId w:val="25"/>
  </w:num>
  <w:num w:numId="47" w16cid:durableId="2102094445">
    <w:abstractNumId w:val="41"/>
  </w:num>
  <w:num w:numId="48" w16cid:durableId="1303075556">
    <w:abstractNumId w:val="21"/>
  </w:num>
  <w:num w:numId="49" w16cid:durableId="1206798765">
    <w:abstractNumId w:val="24"/>
  </w:num>
  <w:num w:numId="50" w16cid:durableId="1501314941">
    <w:abstractNumId w:val="37"/>
  </w:num>
  <w:num w:numId="51" w16cid:durableId="128942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DFE"/>
    <w:rsid w:val="00007FCE"/>
    <w:rsid w:val="0001162F"/>
    <w:rsid w:val="0001457A"/>
    <w:rsid w:val="000149F0"/>
    <w:rsid w:val="00014B20"/>
    <w:rsid w:val="00014D03"/>
    <w:rsid w:val="00014FEA"/>
    <w:rsid w:val="00015282"/>
    <w:rsid w:val="0001576C"/>
    <w:rsid w:val="00015CC7"/>
    <w:rsid w:val="000163E4"/>
    <w:rsid w:val="00016514"/>
    <w:rsid w:val="00020523"/>
    <w:rsid w:val="00020F0E"/>
    <w:rsid w:val="00021306"/>
    <w:rsid w:val="0002218B"/>
    <w:rsid w:val="00022F42"/>
    <w:rsid w:val="000232BE"/>
    <w:rsid w:val="000234FE"/>
    <w:rsid w:val="00023C41"/>
    <w:rsid w:val="00025127"/>
    <w:rsid w:val="000261B4"/>
    <w:rsid w:val="00026EA2"/>
    <w:rsid w:val="00030049"/>
    <w:rsid w:val="0003210A"/>
    <w:rsid w:val="00032C19"/>
    <w:rsid w:val="000334CA"/>
    <w:rsid w:val="00033BB0"/>
    <w:rsid w:val="000356BA"/>
    <w:rsid w:val="00035732"/>
    <w:rsid w:val="00036942"/>
    <w:rsid w:val="00036969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2F0A"/>
    <w:rsid w:val="0005304E"/>
    <w:rsid w:val="00053E9E"/>
    <w:rsid w:val="000548D3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1D77"/>
    <w:rsid w:val="00072040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7D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473D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3B3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75B"/>
    <w:rsid w:val="000F389E"/>
    <w:rsid w:val="000F4A74"/>
    <w:rsid w:val="000F5DF9"/>
    <w:rsid w:val="000F60E6"/>
    <w:rsid w:val="000F64E4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53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5F2C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709"/>
    <w:rsid w:val="00143E1B"/>
    <w:rsid w:val="001443D4"/>
    <w:rsid w:val="00144873"/>
    <w:rsid w:val="00145704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1F7A"/>
    <w:rsid w:val="0016386E"/>
    <w:rsid w:val="00163872"/>
    <w:rsid w:val="0016479B"/>
    <w:rsid w:val="00164D5D"/>
    <w:rsid w:val="00165B8E"/>
    <w:rsid w:val="001678C2"/>
    <w:rsid w:val="00167989"/>
    <w:rsid w:val="001679E0"/>
    <w:rsid w:val="00170601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3B2E"/>
    <w:rsid w:val="0019457E"/>
    <w:rsid w:val="001950A6"/>
    <w:rsid w:val="001953FE"/>
    <w:rsid w:val="001A0681"/>
    <w:rsid w:val="001A0826"/>
    <w:rsid w:val="001A0C71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A78BC"/>
    <w:rsid w:val="001B0DEA"/>
    <w:rsid w:val="001B2392"/>
    <w:rsid w:val="001B3ADC"/>
    <w:rsid w:val="001B5300"/>
    <w:rsid w:val="001B55FE"/>
    <w:rsid w:val="001B589D"/>
    <w:rsid w:val="001B5965"/>
    <w:rsid w:val="001B5DEE"/>
    <w:rsid w:val="001B603A"/>
    <w:rsid w:val="001B61AC"/>
    <w:rsid w:val="001B61DD"/>
    <w:rsid w:val="001B6515"/>
    <w:rsid w:val="001B66C4"/>
    <w:rsid w:val="001C0B94"/>
    <w:rsid w:val="001C0F52"/>
    <w:rsid w:val="001C26B7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49A4"/>
    <w:rsid w:val="001D5275"/>
    <w:rsid w:val="001D5A6A"/>
    <w:rsid w:val="001D5C3B"/>
    <w:rsid w:val="001D7083"/>
    <w:rsid w:val="001D7184"/>
    <w:rsid w:val="001D7AE2"/>
    <w:rsid w:val="001E0314"/>
    <w:rsid w:val="001E1086"/>
    <w:rsid w:val="001E1305"/>
    <w:rsid w:val="001E23BA"/>
    <w:rsid w:val="001E2445"/>
    <w:rsid w:val="001E2958"/>
    <w:rsid w:val="001E29FE"/>
    <w:rsid w:val="001E2AC4"/>
    <w:rsid w:val="001E2DDC"/>
    <w:rsid w:val="001E3685"/>
    <w:rsid w:val="001E456F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1D3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218"/>
    <w:rsid w:val="0021040D"/>
    <w:rsid w:val="00210727"/>
    <w:rsid w:val="002113E2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1735A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666"/>
    <w:rsid w:val="00243DE0"/>
    <w:rsid w:val="0024460E"/>
    <w:rsid w:val="00244F6B"/>
    <w:rsid w:val="00245050"/>
    <w:rsid w:val="0024534B"/>
    <w:rsid w:val="002454BD"/>
    <w:rsid w:val="002465EE"/>
    <w:rsid w:val="00246A29"/>
    <w:rsid w:val="00246AF2"/>
    <w:rsid w:val="00247688"/>
    <w:rsid w:val="00250313"/>
    <w:rsid w:val="00250B44"/>
    <w:rsid w:val="00250E3E"/>
    <w:rsid w:val="00251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249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0E10"/>
    <w:rsid w:val="00271265"/>
    <w:rsid w:val="00272054"/>
    <w:rsid w:val="0027206F"/>
    <w:rsid w:val="002730CB"/>
    <w:rsid w:val="0027342E"/>
    <w:rsid w:val="0027424A"/>
    <w:rsid w:val="00274EE2"/>
    <w:rsid w:val="00275E38"/>
    <w:rsid w:val="00276CC7"/>
    <w:rsid w:val="00277A56"/>
    <w:rsid w:val="00277AE9"/>
    <w:rsid w:val="002808AA"/>
    <w:rsid w:val="002815DD"/>
    <w:rsid w:val="002828A5"/>
    <w:rsid w:val="0028329D"/>
    <w:rsid w:val="002836E8"/>
    <w:rsid w:val="00284DAB"/>
    <w:rsid w:val="002859ED"/>
    <w:rsid w:val="002862C2"/>
    <w:rsid w:val="00286814"/>
    <w:rsid w:val="0029037E"/>
    <w:rsid w:val="00290F9D"/>
    <w:rsid w:val="00291B36"/>
    <w:rsid w:val="002923ED"/>
    <w:rsid w:val="00293B82"/>
    <w:rsid w:val="002948A4"/>
    <w:rsid w:val="00294BED"/>
    <w:rsid w:val="00297200"/>
    <w:rsid w:val="00297941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2C27"/>
    <w:rsid w:val="002B3171"/>
    <w:rsid w:val="002B4C6F"/>
    <w:rsid w:val="002B5328"/>
    <w:rsid w:val="002B54EF"/>
    <w:rsid w:val="002B5A30"/>
    <w:rsid w:val="002B5F91"/>
    <w:rsid w:val="002B6C21"/>
    <w:rsid w:val="002C1AB4"/>
    <w:rsid w:val="002C1E71"/>
    <w:rsid w:val="002C2DCF"/>
    <w:rsid w:val="002C3E95"/>
    <w:rsid w:val="002C5D9C"/>
    <w:rsid w:val="002C62B8"/>
    <w:rsid w:val="002C6B64"/>
    <w:rsid w:val="002C6E91"/>
    <w:rsid w:val="002C7701"/>
    <w:rsid w:val="002C7739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1A03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1E8B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2E2E"/>
    <w:rsid w:val="00313431"/>
    <w:rsid w:val="003138B2"/>
    <w:rsid w:val="00313E7B"/>
    <w:rsid w:val="0031405D"/>
    <w:rsid w:val="00314602"/>
    <w:rsid w:val="00314671"/>
    <w:rsid w:val="00314FD3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5FC"/>
    <w:rsid w:val="003256D9"/>
    <w:rsid w:val="00325B72"/>
    <w:rsid w:val="00325BA1"/>
    <w:rsid w:val="00325FEC"/>
    <w:rsid w:val="003263A0"/>
    <w:rsid w:val="00326C4D"/>
    <w:rsid w:val="003271D2"/>
    <w:rsid w:val="00327322"/>
    <w:rsid w:val="00330428"/>
    <w:rsid w:val="0033087D"/>
    <w:rsid w:val="00331A02"/>
    <w:rsid w:val="00332FAA"/>
    <w:rsid w:val="00333C5C"/>
    <w:rsid w:val="00333F96"/>
    <w:rsid w:val="00334201"/>
    <w:rsid w:val="00334716"/>
    <w:rsid w:val="00334AD5"/>
    <w:rsid w:val="00334EAE"/>
    <w:rsid w:val="00335A74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2E3A"/>
    <w:rsid w:val="00343D88"/>
    <w:rsid w:val="00344608"/>
    <w:rsid w:val="00345004"/>
    <w:rsid w:val="0034561E"/>
    <w:rsid w:val="0034578B"/>
    <w:rsid w:val="003479DE"/>
    <w:rsid w:val="00347BB3"/>
    <w:rsid w:val="00350F9C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7B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508"/>
    <w:rsid w:val="00382ACD"/>
    <w:rsid w:val="0038404A"/>
    <w:rsid w:val="003845FF"/>
    <w:rsid w:val="00386909"/>
    <w:rsid w:val="00386FD3"/>
    <w:rsid w:val="00387273"/>
    <w:rsid w:val="00387C43"/>
    <w:rsid w:val="003914C0"/>
    <w:rsid w:val="00391CD7"/>
    <w:rsid w:val="00392C49"/>
    <w:rsid w:val="0039396B"/>
    <w:rsid w:val="00393C89"/>
    <w:rsid w:val="003945F3"/>
    <w:rsid w:val="00394F1F"/>
    <w:rsid w:val="00396198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85"/>
    <w:rsid w:val="003A71EC"/>
    <w:rsid w:val="003B2AA2"/>
    <w:rsid w:val="003B2AC8"/>
    <w:rsid w:val="003B30B6"/>
    <w:rsid w:val="003B444B"/>
    <w:rsid w:val="003B4C4A"/>
    <w:rsid w:val="003B4D17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5715"/>
    <w:rsid w:val="003C7621"/>
    <w:rsid w:val="003C7988"/>
    <w:rsid w:val="003D20E2"/>
    <w:rsid w:val="003D3544"/>
    <w:rsid w:val="003D3AC6"/>
    <w:rsid w:val="003D4F79"/>
    <w:rsid w:val="003D640C"/>
    <w:rsid w:val="003D6A46"/>
    <w:rsid w:val="003D7AEA"/>
    <w:rsid w:val="003E01A3"/>
    <w:rsid w:val="003E01D2"/>
    <w:rsid w:val="003E1324"/>
    <w:rsid w:val="003E26BA"/>
    <w:rsid w:val="003E3390"/>
    <w:rsid w:val="003E3ABA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39A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51F6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51"/>
    <w:rsid w:val="004376F0"/>
    <w:rsid w:val="0043778D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14BE"/>
    <w:rsid w:val="004525C4"/>
    <w:rsid w:val="00452BC4"/>
    <w:rsid w:val="0045395C"/>
    <w:rsid w:val="00453B6F"/>
    <w:rsid w:val="00455B9F"/>
    <w:rsid w:val="004568B9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139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3D50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491D"/>
    <w:rsid w:val="004B5CF9"/>
    <w:rsid w:val="004B5D13"/>
    <w:rsid w:val="004B74DE"/>
    <w:rsid w:val="004B7761"/>
    <w:rsid w:val="004C0B3C"/>
    <w:rsid w:val="004C1225"/>
    <w:rsid w:val="004C1661"/>
    <w:rsid w:val="004C17FA"/>
    <w:rsid w:val="004C42AF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AE2"/>
    <w:rsid w:val="004D5D71"/>
    <w:rsid w:val="004D6746"/>
    <w:rsid w:val="004D69A4"/>
    <w:rsid w:val="004D6B96"/>
    <w:rsid w:val="004D70BD"/>
    <w:rsid w:val="004D770E"/>
    <w:rsid w:val="004E1819"/>
    <w:rsid w:val="004E1E48"/>
    <w:rsid w:val="004E28DE"/>
    <w:rsid w:val="004E2E04"/>
    <w:rsid w:val="004E3100"/>
    <w:rsid w:val="004E447F"/>
    <w:rsid w:val="004E5126"/>
    <w:rsid w:val="004E564A"/>
    <w:rsid w:val="004E5800"/>
    <w:rsid w:val="004E5823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AC1"/>
    <w:rsid w:val="004F5FBD"/>
    <w:rsid w:val="004F6167"/>
    <w:rsid w:val="004F63FC"/>
    <w:rsid w:val="004F7A94"/>
    <w:rsid w:val="00500A49"/>
    <w:rsid w:val="005020F0"/>
    <w:rsid w:val="005025EE"/>
    <w:rsid w:val="00503151"/>
    <w:rsid w:val="00504A9E"/>
    <w:rsid w:val="00504C91"/>
    <w:rsid w:val="00505E26"/>
    <w:rsid w:val="0051008E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2D2F"/>
    <w:rsid w:val="00525642"/>
    <w:rsid w:val="0052627F"/>
    <w:rsid w:val="00526B96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6A79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B36"/>
    <w:rsid w:val="00545CCC"/>
    <w:rsid w:val="00545DC4"/>
    <w:rsid w:val="00546ABC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06F7"/>
    <w:rsid w:val="00562318"/>
    <w:rsid w:val="00563D11"/>
    <w:rsid w:val="00563FCC"/>
    <w:rsid w:val="00564604"/>
    <w:rsid w:val="00565366"/>
    <w:rsid w:val="00565FC1"/>
    <w:rsid w:val="0056671A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6A93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BEC"/>
    <w:rsid w:val="005A2C2E"/>
    <w:rsid w:val="005A4955"/>
    <w:rsid w:val="005A4E9E"/>
    <w:rsid w:val="005A517A"/>
    <w:rsid w:val="005A606D"/>
    <w:rsid w:val="005A708C"/>
    <w:rsid w:val="005A7298"/>
    <w:rsid w:val="005A7D6D"/>
    <w:rsid w:val="005B0544"/>
    <w:rsid w:val="005B2765"/>
    <w:rsid w:val="005B2C1F"/>
    <w:rsid w:val="005B3770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373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0271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54AA"/>
    <w:rsid w:val="00626C78"/>
    <w:rsid w:val="00627DD0"/>
    <w:rsid w:val="0063026D"/>
    <w:rsid w:val="00631E87"/>
    <w:rsid w:val="006332A5"/>
    <w:rsid w:val="00633A47"/>
    <w:rsid w:val="00635284"/>
    <w:rsid w:val="00635DD4"/>
    <w:rsid w:val="00635F68"/>
    <w:rsid w:val="006376A1"/>
    <w:rsid w:val="0064009B"/>
    <w:rsid w:val="0064099A"/>
    <w:rsid w:val="00640B62"/>
    <w:rsid w:val="00642F23"/>
    <w:rsid w:val="00644FC9"/>
    <w:rsid w:val="0064524A"/>
    <w:rsid w:val="00645540"/>
    <w:rsid w:val="00646BB7"/>
    <w:rsid w:val="00646D8A"/>
    <w:rsid w:val="0064719B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188B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6CC"/>
    <w:rsid w:val="00694977"/>
    <w:rsid w:val="00696B09"/>
    <w:rsid w:val="00696FCE"/>
    <w:rsid w:val="006A05D7"/>
    <w:rsid w:val="006A0FBF"/>
    <w:rsid w:val="006A1576"/>
    <w:rsid w:val="006A1D04"/>
    <w:rsid w:val="006A4C80"/>
    <w:rsid w:val="006B088A"/>
    <w:rsid w:val="006B1012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27AD"/>
    <w:rsid w:val="006E3150"/>
    <w:rsid w:val="006E5CA3"/>
    <w:rsid w:val="006E6827"/>
    <w:rsid w:val="006E6A0A"/>
    <w:rsid w:val="006E6ED7"/>
    <w:rsid w:val="006E7315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597C"/>
    <w:rsid w:val="00706336"/>
    <w:rsid w:val="00706499"/>
    <w:rsid w:val="00707B42"/>
    <w:rsid w:val="00707D38"/>
    <w:rsid w:val="00710B44"/>
    <w:rsid w:val="00711468"/>
    <w:rsid w:val="007121E8"/>
    <w:rsid w:val="007126CD"/>
    <w:rsid w:val="00714A03"/>
    <w:rsid w:val="007159D2"/>
    <w:rsid w:val="00715A4B"/>
    <w:rsid w:val="00715E75"/>
    <w:rsid w:val="00717301"/>
    <w:rsid w:val="0071776E"/>
    <w:rsid w:val="00720510"/>
    <w:rsid w:val="0072090F"/>
    <w:rsid w:val="007211AE"/>
    <w:rsid w:val="00722898"/>
    <w:rsid w:val="00722B03"/>
    <w:rsid w:val="00722D83"/>
    <w:rsid w:val="00723D8D"/>
    <w:rsid w:val="00723EC3"/>
    <w:rsid w:val="007277D7"/>
    <w:rsid w:val="00730114"/>
    <w:rsid w:val="00730A28"/>
    <w:rsid w:val="00730DCB"/>
    <w:rsid w:val="00732C70"/>
    <w:rsid w:val="00733175"/>
    <w:rsid w:val="00733811"/>
    <w:rsid w:val="00734223"/>
    <w:rsid w:val="0073432C"/>
    <w:rsid w:val="00735495"/>
    <w:rsid w:val="00735CA4"/>
    <w:rsid w:val="00736C29"/>
    <w:rsid w:val="00736D16"/>
    <w:rsid w:val="00736F62"/>
    <w:rsid w:val="00740610"/>
    <w:rsid w:val="00740E0E"/>
    <w:rsid w:val="0074196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2C1"/>
    <w:rsid w:val="0075343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57FB7"/>
    <w:rsid w:val="0076014C"/>
    <w:rsid w:val="007609B1"/>
    <w:rsid w:val="007611F2"/>
    <w:rsid w:val="007619F6"/>
    <w:rsid w:val="0076213A"/>
    <w:rsid w:val="0076259F"/>
    <w:rsid w:val="00762B87"/>
    <w:rsid w:val="00763310"/>
    <w:rsid w:val="00763791"/>
    <w:rsid w:val="00764554"/>
    <w:rsid w:val="00764850"/>
    <w:rsid w:val="00764EC3"/>
    <w:rsid w:val="00764ECB"/>
    <w:rsid w:val="007658D0"/>
    <w:rsid w:val="007714DE"/>
    <w:rsid w:val="00771FDC"/>
    <w:rsid w:val="0077396A"/>
    <w:rsid w:val="00774034"/>
    <w:rsid w:val="0077478A"/>
    <w:rsid w:val="007753CA"/>
    <w:rsid w:val="007763F3"/>
    <w:rsid w:val="00776A05"/>
    <w:rsid w:val="00776CC1"/>
    <w:rsid w:val="0077770F"/>
    <w:rsid w:val="00780313"/>
    <w:rsid w:val="007805A6"/>
    <w:rsid w:val="0078075F"/>
    <w:rsid w:val="00780760"/>
    <w:rsid w:val="0078186D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014D"/>
    <w:rsid w:val="007910F5"/>
    <w:rsid w:val="0079193D"/>
    <w:rsid w:val="00791AAB"/>
    <w:rsid w:val="00792B2B"/>
    <w:rsid w:val="00792CEE"/>
    <w:rsid w:val="0079372C"/>
    <w:rsid w:val="0079427D"/>
    <w:rsid w:val="00795788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5D28"/>
    <w:rsid w:val="007A60F9"/>
    <w:rsid w:val="007A6851"/>
    <w:rsid w:val="007A6B47"/>
    <w:rsid w:val="007A77CE"/>
    <w:rsid w:val="007B0462"/>
    <w:rsid w:val="007B09B5"/>
    <w:rsid w:val="007B0EA5"/>
    <w:rsid w:val="007B1562"/>
    <w:rsid w:val="007B188F"/>
    <w:rsid w:val="007B3546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69C"/>
    <w:rsid w:val="007E5ED7"/>
    <w:rsid w:val="007E61C2"/>
    <w:rsid w:val="007E6334"/>
    <w:rsid w:val="007E660A"/>
    <w:rsid w:val="007E701D"/>
    <w:rsid w:val="007E7B86"/>
    <w:rsid w:val="007F1A3C"/>
    <w:rsid w:val="007F23EA"/>
    <w:rsid w:val="007F2F3E"/>
    <w:rsid w:val="007F357E"/>
    <w:rsid w:val="007F450B"/>
    <w:rsid w:val="007F6A49"/>
    <w:rsid w:val="007F6E4B"/>
    <w:rsid w:val="007F755B"/>
    <w:rsid w:val="007F7ADF"/>
    <w:rsid w:val="00800988"/>
    <w:rsid w:val="008029C1"/>
    <w:rsid w:val="00802BE8"/>
    <w:rsid w:val="00803544"/>
    <w:rsid w:val="00803EF9"/>
    <w:rsid w:val="00805A08"/>
    <w:rsid w:val="00805FF2"/>
    <w:rsid w:val="00806169"/>
    <w:rsid w:val="008065AA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031B"/>
    <w:rsid w:val="00821063"/>
    <w:rsid w:val="00823F39"/>
    <w:rsid w:val="008249C8"/>
    <w:rsid w:val="008249F5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6CDD"/>
    <w:rsid w:val="008472F4"/>
    <w:rsid w:val="00847F70"/>
    <w:rsid w:val="00850C9E"/>
    <w:rsid w:val="0085144E"/>
    <w:rsid w:val="00851BFC"/>
    <w:rsid w:val="00851D62"/>
    <w:rsid w:val="0085237B"/>
    <w:rsid w:val="008543FB"/>
    <w:rsid w:val="00854AA0"/>
    <w:rsid w:val="00854D1C"/>
    <w:rsid w:val="00854E70"/>
    <w:rsid w:val="008558B3"/>
    <w:rsid w:val="00856139"/>
    <w:rsid w:val="0085672E"/>
    <w:rsid w:val="00857BF6"/>
    <w:rsid w:val="00857D12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6484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35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9AE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2F4C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3EA0"/>
    <w:rsid w:val="008E4F38"/>
    <w:rsid w:val="008E6B9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6F61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38D7"/>
    <w:rsid w:val="0093442D"/>
    <w:rsid w:val="0093569D"/>
    <w:rsid w:val="00935842"/>
    <w:rsid w:val="00936D91"/>
    <w:rsid w:val="009374E3"/>
    <w:rsid w:val="0094114E"/>
    <w:rsid w:val="00942241"/>
    <w:rsid w:val="0094250A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273"/>
    <w:rsid w:val="00961648"/>
    <w:rsid w:val="00962394"/>
    <w:rsid w:val="00962972"/>
    <w:rsid w:val="00962F9D"/>
    <w:rsid w:val="00963422"/>
    <w:rsid w:val="00964CDA"/>
    <w:rsid w:val="00964E7F"/>
    <w:rsid w:val="00966350"/>
    <w:rsid w:val="0096637C"/>
    <w:rsid w:val="009668F5"/>
    <w:rsid w:val="00966D3D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0C9"/>
    <w:rsid w:val="00982749"/>
    <w:rsid w:val="00983119"/>
    <w:rsid w:val="009833DB"/>
    <w:rsid w:val="00987AE4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7A0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2E72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5"/>
    <w:rsid w:val="009C065D"/>
    <w:rsid w:val="009C0AE4"/>
    <w:rsid w:val="009C0E87"/>
    <w:rsid w:val="009C14FF"/>
    <w:rsid w:val="009C1837"/>
    <w:rsid w:val="009C1F3E"/>
    <w:rsid w:val="009C29EE"/>
    <w:rsid w:val="009C5B47"/>
    <w:rsid w:val="009C70CD"/>
    <w:rsid w:val="009C7840"/>
    <w:rsid w:val="009D1AEF"/>
    <w:rsid w:val="009D2531"/>
    <w:rsid w:val="009D261B"/>
    <w:rsid w:val="009D2E9C"/>
    <w:rsid w:val="009D4256"/>
    <w:rsid w:val="009D500C"/>
    <w:rsid w:val="009D59C1"/>
    <w:rsid w:val="009D6AEE"/>
    <w:rsid w:val="009D72D3"/>
    <w:rsid w:val="009D7723"/>
    <w:rsid w:val="009D7F6C"/>
    <w:rsid w:val="009E00A2"/>
    <w:rsid w:val="009E2A04"/>
    <w:rsid w:val="009E3EBF"/>
    <w:rsid w:val="009E4A3F"/>
    <w:rsid w:val="009E57EA"/>
    <w:rsid w:val="009E7128"/>
    <w:rsid w:val="009E714A"/>
    <w:rsid w:val="009E793B"/>
    <w:rsid w:val="009E7F7F"/>
    <w:rsid w:val="009F0489"/>
    <w:rsid w:val="009F2D74"/>
    <w:rsid w:val="009F30F7"/>
    <w:rsid w:val="009F387F"/>
    <w:rsid w:val="009F48FC"/>
    <w:rsid w:val="009F4911"/>
    <w:rsid w:val="009F5A63"/>
    <w:rsid w:val="009F62DC"/>
    <w:rsid w:val="009F67EE"/>
    <w:rsid w:val="009F7FA4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2ECD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17201"/>
    <w:rsid w:val="00A174D1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1113"/>
    <w:rsid w:val="00A42CFE"/>
    <w:rsid w:val="00A45E60"/>
    <w:rsid w:val="00A463D1"/>
    <w:rsid w:val="00A46DDF"/>
    <w:rsid w:val="00A4715D"/>
    <w:rsid w:val="00A471B3"/>
    <w:rsid w:val="00A4777F"/>
    <w:rsid w:val="00A478DF"/>
    <w:rsid w:val="00A5184C"/>
    <w:rsid w:val="00A527AC"/>
    <w:rsid w:val="00A531F3"/>
    <w:rsid w:val="00A5415F"/>
    <w:rsid w:val="00A54BA6"/>
    <w:rsid w:val="00A560FB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0BEE"/>
    <w:rsid w:val="00A7110E"/>
    <w:rsid w:val="00A72645"/>
    <w:rsid w:val="00A7340E"/>
    <w:rsid w:val="00A73BC8"/>
    <w:rsid w:val="00A74991"/>
    <w:rsid w:val="00A74FA9"/>
    <w:rsid w:val="00A7710B"/>
    <w:rsid w:val="00A77914"/>
    <w:rsid w:val="00A77AA3"/>
    <w:rsid w:val="00A826B0"/>
    <w:rsid w:val="00A82700"/>
    <w:rsid w:val="00A85417"/>
    <w:rsid w:val="00A865B8"/>
    <w:rsid w:val="00A867B1"/>
    <w:rsid w:val="00A867F0"/>
    <w:rsid w:val="00A8704F"/>
    <w:rsid w:val="00A92E17"/>
    <w:rsid w:val="00A94D77"/>
    <w:rsid w:val="00A95266"/>
    <w:rsid w:val="00A95CE4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74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42A8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B53"/>
    <w:rsid w:val="00AD3D6A"/>
    <w:rsid w:val="00AD418A"/>
    <w:rsid w:val="00AD592B"/>
    <w:rsid w:val="00AD663E"/>
    <w:rsid w:val="00AD701D"/>
    <w:rsid w:val="00AD7B69"/>
    <w:rsid w:val="00AD7D56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3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AF7D5B"/>
    <w:rsid w:val="00B0128D"/>
    <w:rsid w:val="00B015F2"/>
    <w:rsid w:val="00B01793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2DFB"/>
    <w:rsid w:val="00B134B9"/>
    <w:rsid w:val="00B13727"/>
    <w:rsid w:val="00B13B62"/>
    <w:rsid w:val="00B13CB3"/>
    <w:rsid w:val="00B13CEC"/>
    <w:rsid w:val="00B149A3"/>
    <w:rsid w:val="00B15581"/>
    <w:rsid w:val="00B161AF"/>
    <w:rsid w:val="00B1691E"/>
    <w:rsid w:val="00B2064B"/>
    <w:rsid w:val="00B21371"/>
    <w:rsid w:val="00B22F4B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277BB"/>
    <w:rsid w:val="00B3027F"/>
    <w:rsid w:val="00B31282"/>
    <w:rsid w:val="00B3133C"/>
    <w:rsid w:val="00B3141E"/>
    <w:rsid w:val="00B32360"/>
    <w:rsid w:val="00B331A4"/>
    <w:rsid w:val="00B33527"/>
    <w:rsid w:val="00B353C4"/>
    <w:rsid w:val="00B373F4"/>
    <w:rsid w:val="00B37D5D"/>
    <w:rsid w:val="00B40168"/>
    <w:rsid w:val="00B412C9"/>
    <w:rsid w:val="00B436BF"/>
    <w:rsid w:val="00B43A92"/>
    <w:rsid w:val="00B43BDF"/>
    <w:rsid w:val="00B44850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5E6C"/>
    <w:rsid w:val="00B56450"/>
    <w:rsid w:val="00B567E8"/>
    <w:rsid w:val="00B5707B"/>
    <w:rsid w:val="00B57232"/>
    <w:rsid w:val="00B57471"/>
    <w:rsid w:val="00B60071"/>
    <w:rsid w:val="00B60728"/>
    <w:rsid w:val="00B60A92"/>
    <w:rsid w:val="00B61523"/>
    <w:rsid w:val="00B61E90"/>
    <w:rsid w:val="00B62011"/>
    <w:rsid w:val="00B62A86"/>
    <w:rsid w:val="00B6306C"/>
    <w:rsid w:val="00B6325B"/>
    <w:rsid w:val="00B63708"/>
    <w:rsid w:val="00B6386E"/>
    <w:rsid w:val="00B6514F"/>
    <w:rsid w:val="00B6547C"/>
    <w:rsid w:val="00B65B19"/>
    <w:rsid w:val="00B71008"/>
    <w:rsid w:val="00B7189A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87F9C"/>
    <w:rsid w:val="00B90910"/>
    <w:rsid w:val="00B917FD"/>
    <w:rsid w:val="00B9396A"/>
    <w:rsid w:val="00B94C3E"/>
    <w:rsid w:val="00B9682E"/>
    <w:rsid w:val="00B97693"/>
    <w:rsid w:val="00BA0F5D"/>
    <w:rsid w:val="00BA5142"/>
    <w:rsid w:val="00BA52E1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CA3"/>
    <w:rsid w:val="00BB7EC7"/>
    <w:rsid w:val="00BB7F3D"/>
    <w:rsid w:val="00BC010A"/>
    <w:rsid w:val="00BC0C2C"/>
    <w:rsid w:val="00BC10BF"/>
    <w:rsid w:val="00BC1764"/>
    <w:rsid w:val="00BC2D65"/>
    <w:rsid w:val="00BC481E"/>
    <w:rsid w:val="00BC4D7D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0987"/>
    <w:rsid w:val="00BF3A23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1EA"/>
    <w:rsid w:val="00C16612"/>
    <w:rsid w:val="00C174BD"/>
    <w:rsid w:val="00C17A1D"/>
    <w:rsid w:val="00C17D70"/>
    <w:rsid w:val="00C17E4A"/>
    <w:rsid w:val="00C205CD"/>
    <w:rsid w:val="00C20A33"/>
    <w:rsid w:val="00C20AF5"/>
    <w:rsid w:val="00C21369"/>
    <w:rsid w:val="00C21C86"/>
    <w:rsid w:val="00C24126"/>
    <w:rsid w:val="00C24368"/>
    <w:rsid w:val="00C257AA"/>
    <w:rsid w:val="00C25BFF"/>
    <w:rsid w:val="00C2651F"/>
    <w:rsid w:val="00C265E8"/>
    <w:rsid w:val="00C265F4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C62"/>
    <w:rsid w:val="00C53F16"/>
    <w:rsid w:val="00C54391"/>
    <w:rsid w:val="00C54806"/>
    <w:rsid w:val="00C54B8F"/>
    <w:rsid w:val="00C55427"/>
    <w:rsid w:val="00C55686"/>
    <w:rsid w:val="00C55954"/>
    <w:rsid w:val="00C55D6E"/>
    <w:rsid w:val="00C55E0C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1906"/>
    <w:rsid w:val="00C81FA1"/>
    <w:rsid w:val="00C82395"/>
    <w:rsid w:val="00C826C2"/>
    <w:rsid w:val="00C8356E"/>
    <w:rsid w:val="00C83F7E"/>
    <w:rsid w:val="00C84F2B"/>
    <w:rsid w:val="00C86835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35A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735"/>
    <w:rsid w:val="00CE3C2A"/>
    <w:rsid w:val="00CE3F72"/>
    <w:rsid w:val="00CE5328"/>
    <w:rsid w:val="00CE5F3D"/>
    <w:rsid w:val="00CE6FF4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25AF"/>
    <w:rsid w:val="00D14485"/>
    <w:rsid w:val="00D14DD6"/>
    <w:rsid w:val="00D1659B"/>
    <w:rsid w:val="00D166CA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266B"/>
    <w:rsid w:val="00D33097"/>
    <w:rsid w:val="00D3364B"/>
    <w:rsid w:val="00D33750"/>
    <w:rsid w:val="00D340A7"/>
    <w:rsid w:val="00D34C68"/>
    <w:rsid w:val="00D34EEF"/>
    <w:rsid w:val="00D361C8"/>
    <w:rsid w:val="00D36342"/>
    <w:rsid w:val="00D36F0C"/>
    <w:rsid w:val="00D36F6F"/>
    <w:rsid w:val="00D37A60"/>
    <w:rsid w:val="00D37A89"/>
    <w:rsid w:val="00D37C57"/>
    <w:rsid w:val="00D41CB1"/>
    <w:rsid w:val="00D41F9D"/>
    <w:rsid w:val="00D423BB"/>
    <w:rsid w:val="00D42403"/>
    <w:rsid w:val="00D424EE"/>
    <w:rsid w:val="00D42708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2F15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3444"/>
    <w:rsid w:val="00D742F5"/>
    <w:rsid w:val="00D744BA"/>
    <w:rsid w:val="00D74E08"/>
    <w:rsid w:val="00D76F7B"/>
    <w:rsid w:val="00D775E3"/>
    <w:rsid w:val="00D77888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B72A4"/>
    <w:rsid w:val="00DC158C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549"/>
    <w:rsid w:val="00DD26DB"/>
    <w:rsid w:val="00DD39CD"/>
    <w:rsid w:val="00DD465A"/>
    <w:rsid w:val="00DD4CF9"/>
    <w:rsid w:val="00DD5810"/>
    <w:rsid w:val="00DD5D54"/>
    <w:rsid w:val="00DD6BA1"/>
    <w:rsid w:val="00DD6E93"/>
    <w:rsid w:val="00DE04DF"/>
    <w:rsid w:val="00DE0B16"/>
    <w:rsid w:val="00DE1BC9"/>
    <w:rsid w:val="00DE2701"/>
    <w:rsid w:val="00DE2AF6"/>
    <w:rsid w:val="00DE2F35"/>
    <w:rsid w:val="00DE39E5"/>
    <w:rsid w:val="00DE3D01"/>
    <w:rsid w:val="00DE4F18"/>
    <w:rsid w:val="00DE5792"/>
    <w:rsid w:val="00DE5DBC"/>
    <w:rsid w:val="00DE6BE3"/>
    <w:rsid w:val="00DE7347"/>
    <w:rsid w:val="00DE7747"/>
    <w:rsid w:val="00DE7CF0"/>
    <w:rsid w:val="00DF0080"/>
    <w:rsid w:val="00DF0F61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1332"/>
    <w:rsid w:val="00E02422"/>
    <w:rsid w:val="00E02F3F"/>
    <w:rsid w:val="00E0361F"/>
    <w:rsid w:val="00E038A3"/>
    <w:rsid w:val="00E04056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490"/>
    <w:rsid w:val="00E1784B"/>
    <w:rsid w:val="00E17F86"/>
    <w:rsid w:val="00E21AEF"/>
    <w:rsid w:val="00E21FF3"/>
    <w:rsid w:val="00E2215F"/>
    <w:rsid w:val="00E22344"/>
    <w:rsid w:val="00E2251C"/>
    <w:rsid w:val="00E233DA"/>
    <w:rsid w:val="00E23C39"/>
    <w:rsid w:val="00E269C6"/>
    <w:rsid w:val="00E26ECF"/>
    <w:rsid w:val="00E27A7B"/>
    <w:rsid w:val="00E30370"/>
    <w:rsid w:val="00E303B4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437A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5E5"/>
    <w:rsid w:val="00E9780C"/>
    <w:rsid w:val="00E97C68"/>
    <w:rsid w:val="00EA0613"/>
    <w:rsid w:val="00EA0854"/>
    <w:rsid w:val="00EA0C5B"/>
    <w:rsid w:val="00EA0CCD"/>
    <w:rsid w:val="00EA0D02"/>
    <w:rsid w:val="00EA1422"/>
    <w:rsid w:val="00EA225C"/>
    <w:rsid w:val="00EA42AF"/>
    <w:rsid w:val="00EA497C"/>
    <w:rsid w:val="00EA4DF0"/>
    <w:rsid w:val="00EA6177"/>
    <w:rsid w:val="00EA6B7B"/>
    <w:rsid w:val="00EA7D8E"/>
    <w:rsid w:val="00EB0D9E"/>
    <w:rsid w:val="00EB0EA5"/>
    <w:rsid w:val="00EB2564"/>
    <w:rsid w:val="00EB286F"/>
    <w:rsid w:val="00EB2C39"/>
    <w:rsid w:val="00EB4DD0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D6F7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EF564C"/>
    <w:rsid w:val="00F021AE"/>
    <w:rsid w:val="00F040CB"/>
    <w:rsid w:val="00F055EB"/>
    <w:rsid w:val="00F05CFB"/>
    <w:rsid w:val="00F06253"/>
    <w:rsid w:val="00F0694B"/>
    <w:rsid w:val="00F0699F"/>
    <w:rsid w:val="00F07CC6"/>
    <w:rsid w:val="00F1069F"/>
    <w:rsid w:val="00F10A67"/>
    <w:rsid w:val="00F10A86"/>
    <w:rsid w:val="00F11208"/>
    <w:rsid w:val="00F118ED"/>
    <w:rsid w:val="00F11A60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56B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1DD"/>
    <w:rsid w:val="00F5465B"/>
    <w:rsid w:val="00F557FE"/>
    <w:rsid w:val="00F56070"/>
    <w:rsid w:val="00F56343"/>
    <w:rsid w:val="00F56372"/>
    <w:rsid w:val="00F56831"/>
    <w:rsid w:val="00F56A93"/>
    <w:rsid w:val="00F60972"/>
    <w:rsid w:val="00F6105E"/>
    <w:rsid w:val="00F61BBD"/>
    <w:rsid w:val="00F62C64"/>
    <w:rsid w:val="00F6346F"/>
    <w:rsid w:val="00F65BD3"/>
    <w:rsid w:val="00F6685D"/>
    <w:rsid w:val="00F66D15"/>
    <w:rsid w:val="00F6758C"/>
    <w:rsid w:val="00F67ABB"/>
    <w:rsid w:val="00F67B89"/>
    <w:rsid w:val="00F70292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20AA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40B3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0EA2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F6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4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6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4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4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7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6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0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4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04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1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72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8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6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9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7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4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9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6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2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8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8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49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4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s://547labrecord.blogspot.com/2025/02/blog-post.html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yperlink" Target="https://github.com/lancedb/lancedb" TargetMode="External"/><Relationship Id="rId47" Type="http://schemas.openxmlformats.org/officeDocument/2006/relationships/image" Target="media/image29.png"/><Relationship Id="rId50" Type="http://schemas.openxmlformats.org/officeDocument/2006/relationships/image" Target="media/image32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vm-sh/nv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hyperlink" Target="https://huggingface.co/docs/transformers.js/api/pipelines" TargetMode="External"/><Relationship Id="rId45" Type="http://schemas.openxmlformats.org/officeDocument/2006/relationships/hyperlink" Target="https://aistudio.google.com/" TargetMode="External"/><Relationship Id="rId53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hyperlink" Target="https://mixkit.co/" TargetMode="External"/><Relationship Id="rId52" Type="http://schemas.openxmlformats.org/officeDocument/2006/relationships/hyperlink" Target="https://ai.google.dev/gemini-api/docs?hl=zh-tw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hyperlink" Target="https://lancedb.com/docs/concepts/" TargetMode="External"/><Relationship Id="rId48" Type="http://schemas.openxmlformats.org/officeDocument/2006/relationships/image" Target="media/image30.png"/><Relationship Id="rId8" Type="http://schemas.openxmlformats.org/officeDocument/2006/relationships/endnotes" Target="endnotes.xml"/><Relationship Id="rId51" Type="http://schemas.openxmlformats.org/officeDocument/2006/relationships/image" Target="media/image33.png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28.png"/><Relationship Id="rId20" Type="http://schemas.openxmlformats.org/officeDocument/2006/relationships/image" Target="media/image9.png"/><Relationship Id="rId41" Type="http://schemas.openxmlformats.org/officeDocument/2006/relationships/hyperlink" Target="https://www.npmjs.com/package/@lancedb/lancedb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2</TotalTime>
  <Pages>69</Pages>
  <Words>8136</Words>
  <Characters>46377</Characters>
  <Application>Microsoft Office Word</Application>
  <DocSecurity>0</DocSecurity>
  <Lines>386</Lines>
  <Paragraphs>108</Paragraphs>
  <ScaleCrop>false</ScaleCrop>
  <Company/>
  <LinksUpToDate>false</LinksUpToDate>
  <CharactersWithSpaces>5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404</cp:revision>
  <cp:lastPrinted>2025-08-03T16:53:00Z</cp:lastPrinted>
  <dcterms:created xsi:type="dcterms:W3CDTF">2021-03-11T06:58:00Z</dcterms:created>
  <dcterms:modified xsi:type="dcterms:W3CDTF">2025-08-03T16:54:00Z</dcterms:modified>
</cp:coreProperties>
</file>